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gif" ContentType="image/gif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8428D" w:rsidRPr="00AD7BB6" w:rsidRDefault="0048428D" w:rsidP="003272A7">
      <w:pPr>
        <w:spacing w:line="360" w:lineRule="auto"/>
        <w:ind w:left="2880" w:firstLine="720"/>
        <w:rPr>
          <w:b/>
        </w:rPr>
      </w:pPr>
    </w:p>
    <w:p w:rsidR="0048428D" w:rsidRPr="00F418E7" w:rsidRDefault="009717BE" w:rsidP="003272A7">
      <w:pPr>
        <w:spacing w:line="360" w:lineRule="auto"/>
        <w:jc w:val="center"/>
        <w:rPr>
          <w:color w:val="C00000"/>
        </w:rPr>
      </w:pPr>
      <w:r w:rsidRPr="00C30C06">
        <w:rPr>
          <w:b/>
          <w:noProof/>
        </w:rPr>
        <mc:AlternateContent>
          <mc:Choice Requires="wps">
            <w:drawing>
              <wp:anchor distT="91440" distB="91440" distL="114300" distR="114300" simplePos="0" relativeHeight="251653632" behindDoc="1" locked="0" layoutInCell="1" allowOverlap="1" wp14:anchorId="5727222F" wp14:editId="13573985">
                <wp:simplePos x="0" y="0"/>
                <wp:positionH relativeFrom="margin">
                  <wp:posOffset>1419225</wp:posOffset>
                </wp:positionH>
                <wp:positionV relativeFrom="paragraph">
                  <wp:posOffset>13335</wp:posOffset>
                </wp:positionV>
                <wp:extent cx="4011930" cy="619125"/>
                <wp:effectExtent l="0" t="0" r="0" b="0"/>
                <wp:wrapNone/>
                <wp:docPr id="30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011930" cy="619125"/>
                        </a:xfrm>
                        <a:prstGeom prst="rect">
                          <a:avLst/>
                        </a:prstGeom>
                        <a:noFill/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0C06" w:rsidRPr="00C0046D" w:rsidRDefault="00C30C06" w:rsidP="00C30C06">
                            <w:pPr>
                              <w:pBdr>
                                <w:top w:val="single" w:sz="24" w:space="8" w:color="5B9BD5" w:themeColor="accent1"/>
                                <w:bottom w:val="single" w:sz="24" w:space="8" w:color="5B9BD5" w:themeColor="accent1"/>
                              </w:pBdr>
                              <w:jc w:val="center"/>
                              <w:rPr>
                                <w:b/>
                                <w:i/>
                                <w:iCs/>
                                <w:color w:val="8EAADB" w:themeColor="accent5" w:themeTint="99"/>
                                <w:sz w:val="52"/>
                                <w:szCs w:val="52"/>
                              </w:rPr>
                            </w:pPr>
                            <w:r w:rsidRPr="00C0046D">
                              <w:rPr>
                                <w:b/>
                                <w:i/>
                                <w:iCs/>
                                <w:sz w:val="52"/>
                                <w:szCs w:val="52"/>
                              </w:rPr>
                              <w:t>CURRICULUM VITA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5850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5727222F" id="_x0000_t202" coordsize="21600,21600" o:spt="202" path="m,l,21600r21600,l21600,xe">
                <v:stroke joinstyle="miter"/>
                <v:path gradientshapeok="t" o:connecttype="rect"/>
              </v:shapetype>
              <v:shape id="Text Box 2" o:spid="_x0000_s1026" type="#_x0000_t202" style="position:absolute;left:0;text-align:left;margin-left:111.75pt;margin-top:1.05pt;width:315.9pt;height:48.75pt;z-index:-251662848;visibility:visible;mso-wrap-style:square;mso-width-percent:585;mso-height-percent:0;mso-wrap-distance-left:9pt;mso-wrap-distance-top:7.2pt;mso-wrap-distance-right:9pt;mso-wrap-distance-bottom:7.2pt;mso-position-horizontal:absolute;mso-position-horizontal-relative:margin;mso-position-vertical:absolute;mso-position-vertical-relative:text;mso-width-percent:585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" filled="f" stroked="f">
                <v:textbox>
                  <w:txbxContent>
                    <w:p w:rsidR="00C30C06" w:rsidRPr="00C0046D" w:rsidRDefault="00C30C06" w:rsidP="00C30C06">
                      <w:pPr>
                        <w:pBdr>
                          <w:top w:val="single" w:sz="24" w:space="8" w:color="5B9BD5" w:themeColor="accent1"/>
                          <w:bottom w:val="single" w:sz="24" w:space="8" w:color="5B9BD5" w:themeColor="accent1"/>
                        </w:pBdr>
                        <w:jc w:val="center"/>
                        <w:rPr>
                          <w:b/>
                          <w:i/>
                          <w:iCs/>
                          <w:color w:val="8EAADB" w:themeColor="accent5" w:themeTint="99"/>
                          <w:sz w:val="52"/>
                          <w:szCs w:val="52"/>
                        </w:rPr>
                      </w:pPr>
                      <w:r w:rsidRPr="00C0046D">
                        <w:rPr>
                          <w:b/>
                          <w:i/>
                          <w:iCs/>
                          <w:sz w:val="52"/>
                          <w:szCs w:val="52"/>
                        </w:rPr>
                        <w:t>CURRICULUM VITAE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  <w:r w:rsidR="0048428D" w:rsidRPr="00F418E7">
        <w:rPr>
          <w:color w:val="C00000"/>
        </w:rPr>
        <w:tab/>
      </w:r>
    </w:p>
    <w:p w:rsidR="00C30C06" w:rsidRDefault="009717BE" w:rsidP="003272A7">
      <w:pPr>
        <w:spacing w:line="360" w:lineRule="auto"/>
        <w:rPr>
          <w:b/>
        </w:rPr>
      </w:pPr>
      <w:r w:rsidRPr="00C30C06">
        <w:rPr>
          <w:noProof/>
        </w:rPr>
        <mc:AlternateContent>
          <mc:Choice Requires="wps">
            <w:drawing>
              <wp:anchor distT="45720" distB="45720" distL="114300" distR="114300" simplePos="0" relativeHeight="251656704" behindDoc="0" locked="0" layoutInCell="1" allowOverlap="1" wp14:anchorId="11354956" wp14:editId="444B2037">
                <wp:simplePos x="0" y="0"/>
                <wp:positionH relativeFrom="margin">
                  <wp:posOffset>0</wp:posOffset>
                </wp:positionH>
                <wp:positionV relativeFrom="paragraph">
                  <wp:posOffset>443865</wp:posOffset>
                </wp:positionV>
                <wp:extent cx="6828790" cy="254000"/>
                <wp:effectExtent l="0" t="0" r="10160" b="12700"/>
                <wp:wrapSquare wrapText="bothSides"/>
                <wp:docPr id="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8790" cy="254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0C06" w:rsidRPr="002210EF" w:rsidRDefault="00C30C06" w:rsidP="002210EF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2210EF">
                              <w:rPr>
                                <w:b/>
                                <w:i/>
                              </w:rPr>
                              <w:t>PERSONAL DATA</w:t>
                            </w:r>
                          </w:p>
                          <w:p w:rsidR="00C30C06" w:rsidRDefault="00C30C0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354956" id="_x0000_s1027" type="#_x0000_t202" style="position:absolute;margin-left:0;margin-top:34.95pt;width:537.7pt;height:20pt;z-index:25165670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" fillcolor="#f4b083 [1941]">
                <v:textbox>
                  <w:txbxContent>
                    <w:p w:rsidR="00C30C06" w:rsidRPr="002210EF" w:rsidRDefault="00C30C06" w:rsidP="002210EF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2210EF">
                        <w:rPr>
                          <w:b/>
                          <w:i/>
                        </w:rPr>
                        <w:t>PERSONAL DATA</w:t>
                      </w:r>
                    </w:p>
                    <w:p w:rsidR="00C30C06" w:rsidRDefault="00C30C06"/>
                  </w:txbxContent>
                </v:textbox>
                <w10:wrap type="square" anchorx="margin"/>
              </v:shape>
            </w:pict>
          </mc:Fallback>
        </mc:AlternateContent>
      </w:r>
    </w:p>
    <w:p w:rsidR="00C30C06" w:rsidRDefault="00EE0C83" w:rsidP="003272A7">
      <w:pPr>
        <w:spacing w:line="360" w:lineRule="auto"/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60800" behindDoc="0" locked="0" layoutInCell="1" allowOverlap="1" wp14:anchorId="6CE6567E" wp14:editId="5B90FEB5">
                <wp:simplePos x="0" y="0"/>
                <wp:positionH relativeFrom="margin">
                  <wp:align>left</wp:align>
                </wp:positionH>
                <wp:positionV relativeFrom="paragraph">
                  <wp:posOffset>506095</wp:posOffset>
                </wp:positionV>
                <wp:extent cx="6677025" cy="2800350"/>
                <wp:effectExtent l="0" t="0" r="9525" b="0"/>
                <wp:wrapNone/>
                <wp:docPr id="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77025" cy="2800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356AF" w:rsidRDefault="000356AF" w:rsidP="00C44423">
                            <w:pPr>
                              <w:spacing w:line="360" w:lineRule="auto"/>
                              <w:jc w:val="both"/>
                            </w:pPr>
                          </w:p>
                          <w:p w:rsidR="00192C90" w:rsidRDefault="00192C90" w:rsidP="00192C90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jc w:val="both"/>
                            </w:pPr>
                            <w:r>
                              <w:t xml:space="preserve">2020- till date </w:t>
                            </w:r>
                            <w:r w:rsidRPr="00897050">
                              <w:t>“</w:t>
                            </w:r>
                            <w:r>
                              <w:t xml:space="preserve">MSc Candidate in Geographic Information </w:t>
                            </w:r>
                            <w:r w:rsidR="00702101">
                              <w:t>Science</w:t>
                            </w:r>
                            <w:r>
                              <w:t xml:space="preserve"> (GIS)</w:t>
                            </w:r>
                            <w:r w:rsidRPr="00897050">
                              <w:t xml:space="preserve">”, </w:t>
                            </w:r>
                            <w:r>
                              <w:t>at</w:t>
                            </w:r>
                            <w:r w:rsidRPr="00897050">
                              <w:t xml:space="preserve"> </w:t>
                            </w:r>
                            <w:r>
                              <w:t>University of Ghana.</w:t>
                            </w:r>
                          </w:p>
                          <w:p w:rsidR="000356AF" w:rsidRDefault="000356AF" w:rsidP="000356AF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jc w:val="both"/>
                            </w:pPr>
                            <w:r>
                              <w:t xml:space="preserve">2019- till date </w:t>
                            </w:r>
                            <w:r w:rsidRPr="00897050">
                              <w:t>“</w:t>
                            </w:r>
                            <w:r>
                              <w:t>PhD Candidate in Geography</w:t>
                            </w:r>
                            <w:r w:rsidRPr="00897050">
                              <w:t xml:space="preserve">”, </w:t>
                            </w:r>
                            <w:r>
                              <w:t>at</w:t>
                            </w:r>
                            <w:r w:rsidRPr="00897050">
                              <w:t xml:space="preserve"> </w:t>
                            </w:r>
                            <w:r>
                              <w:t>University of Cape Coast</w:t>
                            </w:r>
                            <w:r w:rsidRPr="00897050">
                              <w:t xml:space="preserve"> – (s</w:t>
                            </w:r>
                            <w:r>
                              <w:t xml:space="preserve">pecialization in Oceanography, Geomorphology, Environment and Development </w:t>
                            </w:r>
                            <w:r w:rsidRPr="00897050">
                              <w:t xml:space="preserve">) </w:t>
                            </w:r>
                          </w:p>
                          <w:p w:rsidR="00C0046D" w:rsidRPr="00897050" w:rsidRDefault="00CA6A2E" w:rsidP="00C44423">
                            <w:pPr>
                              <w:pStyle w:val="ListParagraph"/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jc w:val="both"/>
                            </w:pPr>
                            <w:r>
                              <w:t>2016 – 2018</w:t>
                            </w:r>
                            <w:r w:rsidR="002C54C4" w:rsidRPr="00897050">
                              <w:t>,</w:t>
                            </w:r>
                            <w:r w:rsidR="00C0046D" w:rsidRPr="00897050">
                              <w:t xml:space="preserve"> </w:t>
                            </w:r>
                            <w:r w:rsidR="00442EF6" w:rsidRPr="00897050">
                              <w:t>“MPhil Development</w:t>
                            </w:r>
                            <w:r>
                              <w:t xml:space="preserve"> Studies</w:t>
                            </w:r>
                            <w:r w:rsidR="00442EF6" w:rsidRPr="00897050">
                              <w:t>”</w:t>
                            </w:r>
                            <w:r w:rsidR="000A3F65" w:rsidRPr="00897050">
                              <w:t>,</w:t>
                            </w:r>
                            <w:r w:rsidR="00442EF6" w:rsidRPr="00897050">
                              <w:t xml:space="preserve"> from </w:t>
                            </w:r>
                            <w:r w:rsidR="00C0046D" w:rsidRPr="00897050">
                              <w:t xml:space="preserve">Kwame Nkrumah University of Science and Technology – </w:t>
                            </w:r>
                            <w:r w:rsidR="00442EF6" w:rsidRPr="00897050">
                              <w:t>(s</w:t>
                            </w:r>
                            <w:r>
                              <w:t>pecialization in L</w:t>
                            </w:r>
                            <w:r w:rsidR="00217C5E">
                              <w:t xml:space="preserve">ivelihood, </w:t>
                            </w:r>
                            <w:r w:rsidR="00C0046D" w:rsidRPr="00897050">
                              <w:t xml:space="preserve">Environmental </w:t>
                            </w:r>
                            <w:r w:rsidR="00217C5E">
                              <w:t xml:space="preserve">and land </w:t>
                            </w:r>
                            <w:r w:rsidR="00C0046D" w:rsidRPr="00897050">
                              <w:t xml:space="preserve">Management) </w:t>
                            </w:r>
                          </w:p>
                          <w:p w:rsidR="00F221DE" w:rsidRPr="00897050" w:rsidRDefault="00CA6A2E" w:rsidP="00C44423">
                            <w:pPr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jc w:val="both"/>
                            </w:pPr>
                            <w:r>
                              <w:t>2011 – 2015</w:t>
                            </w:r>
                            <w:r w:rsidR="002C54C4" w:rsidRPr="00897050">
                              <w:t xml:space="preserve">,  </w:t>
                            </w:r>
                            <w:r w:rsidR="00442EF6" w:rsidRPr="00897050">
                              <w:t xml:space="preserve">“Bachelor of </w:t>
                            </w:r>
                            <w:r>
                              <w:t>Art</w:t>
                            </w:r>
                            <w:r w:rsidR="00442EF6" w:rsidRPr="00897050">
                              <w:t xml:space="preserve"> in </w:t>
                            </w:r>
                            <w:r>
                              <w:t>Geography and Rural Development</w:t>
                            </w:r>
                            <w:r w:rsidR="00442EF6" w:rsidRPr="00897050">
                              <w:t>”</w:t>
                            </w:r>
                            <w:r w:rsidR="000A3F65" w:rsidRPr="00897050">
                              <w:t>,</w:t>
                            </w:r>
                            <w:r w:rsidR="00442EF6" w:rsidRPr="00897050">
                              <w:t xml:space="preserve"> from </w:t>
                            </w:r>
                            <w:r w:rsidRPr="00897050">
                              <w:t>Kwame Nkrumah University of Science and Technology</w:t>
                            </w:r>
                            <w:r w:rsidR="00F221DE" w:rsidRPr="00897050">
                              <w:t xml:space="preserve"> - </w:t>
                            </w:r>
                            <w:r w:rsidR="00C0046D" w:rsidRPr="00897050">
                              <w:t>(</w:t>
                            </w:r>
                            <w:r w:rsidR="00442EF6" w:rsidRPr="00897050">
                              <w:t xml:space="preserve">specialization in </w:t>
                            </w:r>
                            <w:r w:rsidR="00C0046D" w:rsidRPr="00897050">
                              <w:t xml:space="preserve">Geography and Economics) </w:t>
                            </w:r>
                          </w:p>
                          <w:p w:rsidR="00F221DE" w:rsidRPr="00897050" w:rsidRDefault="00C131A1" w:rsidP="00C44423">
                            <w:pPr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jc w:val="both"/>
                            </w:pPr>
                            <w:r>
                              <w:t>2007 – 2015</w:t>
                            </w:r>
                            <w:r w:rsidR="002C54C4" w:rsidRPr="00897050">
                              <w:t xml:space="preserve">,  </w:t>
                            </w:r>
                            <w:r w:rsidR="00442EF6" w:rsidRPr="00897050">
                              <w:t>“SSSCE”</w:t>
                            </w:r>
                            <w:r w:rsidR="000A3F65" w:rsidRPr="00897050">
                              <w:t>,</w:t>
                            </w:r>
                            <w:r w:rsidR="00CA6A2E">
                              <w:t xml:space="preserve"> from Methodist High School, Saltpond</w:t>
                            </w:r>
                            <w:r w:rsidR="00F221DE" w:rsidRPr="00897050">
                              <w:t xml:space="preserve">- </w:t>
                            </w:r>
                            <w:r w:rsidR="00442EF6" w:rsidRPr="00897050">
                              <w:t>General Arts</w:t>
                            </w:r>
                          </w:p>
                          <w:p w:rsidR="00F221DE" w:rsidRPr="00897050" w:rsidRDefault="00C131A1" w:rsidP="00C44423">
                            <w:pPr>
                              <w:numPr>
                                <w:ilvl w:val="0"/>
                                <w:numId w:val="12"/>
                              </w:numPr>
                              <w:spacing w:line="360" w:lineRule="auto"/>
                              <w:jc w:val="both"/>
                            </w:pPr>
                            <w:r>
                              <w:t>2004 – 2007</w:t>
                            </w:r>
                            <w:r w:rsidR="002C54C4" w:rsidRPr="00897050">
                              <w:t xml:space="preserve">, </w:t>
                            </w:r>
                            <w:r w:rsidR="00442EF6" w:rsidRPr="00897050">
                              <w:t>“BECE”</w:t>
                            </w:r>
                            <w:r w:rsidR="000A3F65" w:rsidRPr="00897050">
                              <w:t>,</w:t>
                            </w:r>
                            <w:r w:rsidR="00F221DE" w:rsidRPr="00897050">
                              <w:t xml:space="preserve"> </w:t>
                            </w:r>
                            <w:r w:rsidR="00442EF6" w:rsidRPr="00897050">
                              <w:t xml:space="preserve">from </w:t>
                            </w:r>
                            <w:r w:rsidR="00CA6A2E">
                              <w:t xml:space="preserve">Fosco Demonstration </w:t>
                            </w:r>
                            <w:r w:rsidR="00F221DE" w:rsidRPr="00897050">
                              <w:t>Junior High</w:t>
                            </w:r>
                            <w:r w:rsidR="000A3F65" w:rsidRPr="00897050">
                              <w:t>.</w:t>
                            </w:r>
                          </w:p>
                          <w:p w:rsidR="00F221DE" w:rsidRDefault="00F221DE" w:rsidP="005F6203">
                            <w:pPr>
                              <w:spacing w:line="276" w:lineRule="auto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CE6567E" id="_x0000_s1028" type="#_x0000_t202" style="position:absolute;margin-left:0;margin-top:39.85pt;width:525.75pt;height:220.5pt;z-index:251660800;visibility:visible;mso-wrap-style:square;mso-width-percent:0;mso-height-percent:0;mso-wrap-distance-left:9pt;mso-wrap-distance-top:3.6pt;mso-wrap-distance-right:9pt;mso-wrap-distance-bottom:3.6pt;mso-position-horizontal:left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" stroked="f">
                <v:textbox>
                  <w:txbxContent>
                    <w:p w:rsidR="000356AF" w:rsidRDefault="000356AF" w:rsidP="00C44423">
                      <w:pPr>
                        <w:spacing w:line="360" w:lineRule="auto"/>
                        <w:jc w:val="both"/>
                      </w:pPr>
                    </w:p>
                    <w:p w:rsidR="00192C90" w:rsidRDefault="00192C90" w:rsidP="00192C90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jc w:val="both"/>
                      </w:pPr>
                      <w:r>
                        <w:t xml:space="preserve">2020- till date </w:t>
                      </w:r>
                      <w:r w:rsidRPr="00897050">
                        <w:t>“</w:t>
                      </w:r>
                      <w:r>
                        <w:t xml:space="preserve">MSc Candidate in Geographic Information </w:t>
                      </w:r>
                      <w:r w:rsidR="00702101">
                        <w:t>Science</w:t>
                      </w:r>
                      <w:r>
                        <w:t xml:space="preserve"> (GIS)</w:t>
                      </w:r>
                      <w:r w:rsidRPr="00897050">
                        <w:t xml:space="preserve">”, </w:t>
                      </w:r>
                      <w:r>
                        <w:t>at</w:t>
                      </w:r>
                      <w:r w:rsidRPr="00897050">
                        <w:t xml:space="preserve"> </w:t>
                      </w:r>
                      <w:r>
                        <w:t>University of Ghana.</w:t>
                      </w:r>
                    </w:p>
                    <w:p w:rsidR="000356AF" w:rsidRDefault="000356AF" w:rsidP="000356AF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jc w:val="both"/>
                      </w:pPr>
                      <w:r>
                        <w:t xml:space="preserve">2019- till date </w:t>
                      </w:r>
                      <w:r w:rsidRPr="00897050">
                        <w:t>“</w:t>
                      </w:r>
                      <w:r>
                        <w:t>PhD Candidate in Geography</w:t>
                      </w:r>
                      <w:r w:rsidRPr="00897050">
                        <w:t xml:space="preserve">”, </w:t>
                      </w:r>
                      <w:r>
                        <w:t>at</w:t>
                      </w:r>
                      <w:r w:rsidRPr="00897050">
                        <w:t xml:space="preserve"> </w:t>
                      </w:r>
                      <w:r>
                        <w:t>University of Cape Coast</w:t>
                      </w:r>
                      <w:r w:rsidRPr="00897050">
                        <w:t xml:space="preserve"> – (s</w:t>
                      </w:r>
                      <w:r>
                        <w:t xml:space="preserve">pecialization in Oceanography, Geomorphology, Environment and Development </w:t>
                      </w:r>
                      <w:r w:rsidRPr="00897050">
                        <w:t xml:space="preserve">) </w:t>
                      </w:r>
                    </w:p>
                    <w:p w:rsidR="00C0046D" w:rsidRPr="00897050" w:rsidRDefault="00CA6A2E" w:rsidP="00C44423">
                      <w:pPr>
                        <w:pStyle w:val="ListParagraph"/>
                        <w:numPr>
                          <w:ilvl w:val="0"/>
                          <w:numId w:val="12"/>
                        </w:numPr>
                        <w:spacing w:line="360" w:lineRule="auto"/>
                        <w:jc w:val="both"/>
                      </w:pPr>
                      <w:r>
                        <w:t>2016 – 2018</w:t>
                      </w:r>
                      <w:r w:rsidR="002C54C4" w:rsidRPr="00897050">
                        <w:t>,</w:t>
                      </w:r>
                      <w:r w:rsidR="00C0046D" w:rsidRPr="00897050">
                        <w:t xml:space="preserve"> </w:t>
                      </w:r>
                      <w:r w:rsidR="00442EF6" w:rsidRPr="00897050">
                        <w:t>“MPhil Development</w:t>
                      </w:r>
                      <w:r>
                        <w:t xml:space="preserve"> Studies</w:t>
                      </w:r>
                      <w:r w:rsidR="00442EF6" w:rsidRPr="00897050">
                        <w:t>”</w:t>
                      </w:r>
                      <w:r w:rsidR="000A3F65" w:rsidRPr="00897050">
                        <w:t>,</w:t>
                      </w:r>
                      <w:r w:rsidR="00442EF6" w:rsidRPr="00897050">
                        <w:t xml:space="preserve"> from </w:t>
                      </w:r>
                      <w:r w:rsidR="00C0046D" w:rsidRPr="00897050">
                        <w:t xml:space="preserve">Kwame Nkrumah University of Science and Technology – </w:t>
                      </w:r>
                      <w:r w:rsidR="00442EF6" w:rsidRPr="00897050">
                        <w:t>(s</w:t>
                      </w:r>
                      <w:r>
                        <w:t>pecialization in L</w:t>
                      </w:r>
                      <w:r w:rsidR="00217C5E">
                        <w:t xml:space="preserve">ivelihood, </w:t>
                      </w:r>
                      <w:r w:rsidR="00C0046D" w:rsidRPr="00897050">
                        <w:t xml:space="preserve">Environmental </w:t>
                      </w:r>
                      <w:r w:rsidR="00217C5E">
                        <w:t xml:space="preserve">and land </w:t>
                      </w:r>
                      <w:r w:rsidR="00C0046D" w:rsidRPr="00897050">
                        <w:t xml:space="preserve">Management) </w:t>
                      </w:r>
                    </w:p>
                    <w:p w:rsidR="00F221DE" w:rsidRPr="00897050" w:rsidRDefault="00CA6A2E" w:rsidP="00C44423">
                      <w:pPr>
                        <w:numPr>
                          <w:ilvl w:val="0"/>
                          <w:numId w:val="12"/>
                        </w:numPr>
                        <w:spacing w:line="360" w:lineRule="auto"/>
                        <w:jc w:val="both"/>
                      </w:pPr>
                      <w:r>
                        <w:t>2011 – 2015</w:t>
                      </w:r>
                      <w:r w:rsidR="002C54C4" w:rsidRPr="00897050">
                        <w:t xml:space="preserve">,  </w:t>
                      </w:r>
                      <w:r w:rsidR="00442EF6" w:rsidRPr="00897050">
                        <w:t xml:space="preserve">“Bachelor of </w:t>
                      </w:r>
                      <w:r>
                        <w:t>Art</w:t>
                      </w:r>
                      <w:r w:rsidR="00442EF6" w:rsidRPr="00897050">
                        <w:t xml:space="preserve"> in </w:t>
                      </w:r>
                      <w:r>
                        <w:t>Geography and Rural Development</w:t>
                      </w:r>
                      <w:r w:rsidR="00442EF6" w:rsidRPr="00897050">
                        <w:t>”</w:t>
                      </w:r>
                      <w:r w:rsidR="000A3F65" w:rsidRPr="00897050">
                        <w:t>,</w:t>
                      </w:r>
                      <w:r w:rsidR="00442EF6" w:rsidRPr="00897050">
                        <w:t xml:space="preserve"> from </w:t>
                      </w:r>
                      <w:r w:rsidRPr="00897050">
                        <w:t>Kwame Nkrumah University of Science and Technology</w:t>
                      </w:r>
                      <w:r w:rsidR="00F221DE" w:rsidRPr="00897050">
                        <w:t xml:space="preserve"> - </w:t>
                      </w:r>
                      <w:r w:rsidR="00C0046D" w:rsidRPr="00897050">
                        <w:t>(</w:t>
                      </w:r>
                      <w:r w:rsidR="00442EF6" w:rsidRPr="00897050">
                        <w:t xml:space="preserve">specialization in </w:t>
                      </w:r>
                      <w:r w:rsidR="00C0046D" w:rsidRPr="00897050">
                        <w:t xml:space="preserve">Geography and Economics) </w:t>
                      </w:r>
                    </w:p>
                    <w:p w:rsidR="00F221DE" w:rsidRPr="00897050" w:rsidRDefault="00C131A1" w:rsidP="00C44423">
                      <w:pPr>
                        <w:numPr>
                          <w:ilvl w:val="0"/>
                          <w:numId w:val="12"/>
                        </w:numPr>
                        <w:spacing w:line="360" w:lineRule="auto"/>
                        <w:jc w:val="both"/>
                      </w:pPr>
                      <w:r>
                        <w:t>2007 – 2015</w:t>
                      </w:r>
                      <w:r w:rsidR="002C54C4" w:rsidRPr="00897050">
                        <w:t xml:space="preserve">,  </w:t>
                      </w:r>
                      <w:r w:rsidR="00442EF6" w:rsidRPr="00897050">
                        <w:t>“SSSCE”</w:t>
                      </w:r>
                      <w:r w:rsidR="000A3F65" w:rsidRPr="00897050">
                        <w:t>,</w:t>
                      </w:r>
                      <w:r w:rsidR="00CA6A2E">
                        <w:t xml:space="preserve"> from Methodist High School, Saltpond</w:t>
                      </w:r>
                      <w:r w:rsidR="00F221DE" w:rsidRPr="00897050">
                        <w:t xml:space="preserve">- </w:t>
                      </w:r>
                      <w:r w:rsidR="00442EF6" w:rsidRPr="00897050">
                        <w:t>General Arts</w:t>
                      </w:r>
                    </w:p>
                    <w:p w:rsidR="00F221DE" w:rsidRPr="00897050" w:rsidRDefault="00C131A1" w:rsidP="00C44423">
                      <w:pPr>
                        <w:numPr>
                          <w:ilvl w:val="0"/>
                          <w:numId w:val="12"/>
                        </w:numPr>
                        <w:spacing w:line="360" w:lineRule="auto"/>
                        <w:jc w:val="both"/>
                      </w:pPr>
                      <w:r>
                        <w:t>2004 – 2007</w:t>
                      </w:r>
                      <w:r w:rsidR="002C54C4" w:rsidRPr="00897050">
                        <w:t xml:space="preserve">, </w:t>
                      </w:r>
                      <w:r w:rsidR="00442EF6" w:rsidRPr="00897050">
                        <w:t>“BECE”</w:t>
                      </w:r>
                      <w:r w:rsidR="000A3F65" w:rsidRPr="00897050">
                        <w:t>,</w:t>
                      </w:r>
                      <w:r w:rsidR="00F221DE" w:rsidRPr="00897050">
                        <w:t xml:space="preserve"> </w:t>
                      </w:r>
                      <w:r w:rsidR="00442EF6" w:rsidRPr="00897050">
                        <w:t xml:space="preserve">from </w:t>
                      </w:r>
                      <w:r w:rsidR="00CA6A2E">
                        <w:t xml:space="preserve">Fosco Demonstration </w:t>
                      </w:r>
                      <w:r w:rsidR="00F221DE" w:rsidRPr="00897050">
                        <w:t>Junior High</w:t>
                      </w:r>
                      <w:r w:rsidR="000A3F65" w:rsidRPr="00897050">
                        <w:t>.</w:t>
                      </w:r>
                    </w:p>
                    <w:p w:rsidR="00F221DE" w:rsidRDefault="00F221DE" w:rsidP="005F6203">
                      <w:pPr>
                        <w:spacing w:line="276" w:lineRule="auto"/>
                        <w:jc w:val="both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="009717BE">
        <w:rPr>
          <w:noProof/>
        </w:rPr>
        <mc:AlternateContent>
          <mc:Choice Requires="wps">
            <w:drawing>
              <wp:anchor distT="45720" distB="45720" distL="114300" distR="114300" simplePos="0" relativeHeight="251654656" behindDoc="0" locked="0" layoutInCell="1" allowOverlap="1" wp14:anchorId="4D7F1DEA" wp14:editId="20AB6DEE">
                <wp:simplePos x="0" y="0"/>
                <wp:positionH relativeFrom="column">
                  <wp:posOffset>428625</wp:posOffset>
                </wp:positionH>
                <wp:positionV relativeFrom="paragraph">
                  <wp:posOffset>619125</wp:posOffset>
                </wp:positionV>
                <wp:extent cx="5667375" cy="1404620"/>
                <wp:effectExtent l="0" t="0" r="9525" b="0"/>
                <wp:wrapNone/>
                <wp:docPr id="2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667375" cy="140462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0C06" w:rsidRPr="00897050" w:rsidRDefault="00CA6A2E" w:rsidP="00897050">
                            <w:pPr>
                              <w:jc w:val="center"/>
                              <w:rPr>
                                <w:b/>
                              </w:rPr>
                            </w:pPr>
                            <w:r>
                              <w:rPr>
                                <w:b/>
                              </w:rPr>
                              <w:t>John Amoah-Nuamah</w:t>
                            </w:r>
                          </w:p>
                          <w:p w:rsidR="00C30C06" w:rsidRPr="00897050" w:rsidRDefault="00F1014B" w:rsidP="00897050">
                            <w:pPr>
                              <w:jc w:val="center"/>
                            </w:pPr>
                            <w:hyperlink r:id="rId8" w:history="1">
                              <w:r w:rsidR="00CA6A2E" w:rsidRPr="00B6469F">
                                <w:rPr>
                                  <w:rStyle w:val="Hyperlink"/>
                                </w:rPr>
                                <w:t>nuamah12322@gmail.com</w:t>
                              </w:r>
                            </w:hyperlink>
                            <w:r w:rsidR="002C5100" w:rsidRPr="00897050">
                              <w:t xml:space="preserve"> / </w:t>
                            </w:r>
                            <w:r w:rsidR="00CA6A2E">
                              <w:t>nuamah12322</w:t>
                            </w:r>
                            <w:r w:rsidR="002C5100" w:rsidRPr="00CA6A2E">
                              <w:t>@yahoo.com</w:t>
                            </w:r>
                          </w:p>
                          <w:p w:rsidR="00C30C06" w:rsidRPr="00897050" w:rsidRDefault="00AD133F" w:rsidP="00AD133F">
                            <w:pPr>
                              <w:jc w:val="center"/>
                            </w:pPr>
                            <w:r>
                              <w:t>0244089889</w:t>
                            </w:r>
                          </w:p>
                          <w:p w:rsidR="00C30C06" w:rsidRPr="00897050" w:rsidRDefault="00C30C06" w:rsidP="00897050">
                            <w:pPr>
                              <w:jc w:val="center"/>
                            </w:pPr>
                            <w:r w:rsidRPr="00897050">
                              <w:t xml:space="preserve">Post office Box </w:t>
                            </w:r>
                            <w:r w:rsidR="00CA6A2E">
                              <w:t>107, Assin Foso C</w:t>
                            </w:r>
                            <w:r w:rsidRPr="00897050">
                              <w:t>/Region</w:t>
                            </w:r>
                            <w:r w:rsidR="000A3F65" w:rsidRPr="00897050">
                              <w:t>.</w:t>
                            </w:r>
                          </w:p>
                          <w:p w:rsidR="00C30C06" w:rsidRDefault="00C30C06"/>
                        </w:txbxContent>
                      </wps:txbx>
                      <wps:bodyPr rot="0" vert="horz" wrap="square" lIns="91440" tIns="45720" rIns="91440" bIns="45720" anchor="t" anchorCtr="0">
                        <a:sp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20000</wp14:pctHeight>
                </wp14:sizeRelV>
              </wp:anchor>
            </w:drawing>
          </mc:Choice>
          <mc:Fallback>
            <w:pict>
              <v:shape w14:anchorId="4D7F1DEA" id="_x0000_s1029" type="#_x0000_t202" style="position:absolute;margin-left:33.75pt;margin-top:48.75pt;width:446.25pt;height:110.6pt;z-index:251654656;visibility:visible;mso-wrap-style:square;mso-width-percent:0;mso-height-percent:20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20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" stroked="f">
                <v:textbox style="mso-fit-shape-to-text:t">
                  <w:txbxContent>
                    <w:p w:rsidR="00C30C06" w:rsidRPr="00897050" w:rsidRDefault="00CA6A2E" w:rsidP="00897050">
                      <w:pPr>
                        <w:jc w:val="center"/>
                        <w:rPr>
                          <w:b/>
                        </w:rPr>
                      </w:pPr>
                      <w:r>
                        <w:rPr>
                          <w:b/>
                        </w:rPr>
                        <w:t>John Amoah-Nuamah</w:t>
                      </w:r>
                    </w:p>
                    <w:p w:rsidR="00C30C06" w:rsidRPr="00897050" w:rsidRDefault="00045EEE" w:rsidP="00897050">
                      <w:pPr>
                        <w:jc w:val="center"/>
                      </w:pPr>
                      <w:hyperlink r:id="rId9" w:history="1">
                        <w:r w:rsidR="00CA6A2E" w:rsidRPr="00B6469F">
                          <w:rPr>
                            <w:rStyle w:val="Hyperlink"/>
                          </w:rPr>
                          <w:t>nuamah12322@gmail.com</w:t>
                        </w:r>
                      </w:hyperlink>
                      <w:r w:rsidR="002C5100" w:rsidRPr="00897050">
                        <w:t xml:space="preserve"> / </w:t>
                      </w:r>
                      <w:r w:rsidR="00CA6A2E">
                        <w:t>nuamah12322</w:t>
                      </w:r>
                      <w:r w:rsidR="002C5100" w:rsidRPr="00CA6A2E">
                        <w:t>@yahoo.com</w:t>
                      </w:r>
                    </w:p>
                    <w:p w:rsidR="00C30C06" w:rsidRPr="00897050" w:rsidRDefault="00AD133F" w:rsidP="00AD133F">
                      <w:pPr>
                        <w:jc w:val="center"/>
                      </w:pPr>
                      <w:r>
                        <w:t>0244089889</w:t>
                      </w:r>
                    </w:p>
                    <w:p w:rsidR="00C30C06" w:rsidRPr="00897050" w:rsidRDefault="00C30C06" w:rsidP="00897050">
                      <w:pPr>
                        <w:jc w:val="center"/>
                      </w:pPr>
                      <w:r w:rsidRPr="00897050">
                        <w:t xml:space="preserve">Post office Box </w:t>
                      </w:r>
                      <w:r w:rsidR="00CA6A2E">
                        <w:t>107, Assin Foso C</w:t>
                      </w:r>
                      <w:r w:rsidRPr="00897050">
                        <w:t>/Region</w:t>
                      </w:r>
                      <w:r w:rsidR="000A3F65" w:rsidRPr="00897050">
                        <w:t>.</w:t>
                      </w:r>
                    </w:p>
                    <w:p w:rsidR="00C30C06" w:rsidRDefault="00C30C06"/>
                  </w:txbxContent>
                </v:textbox>
              </v:shape>
            </w:pict>
          </mc:Fallback>
        </mc:AlternateContent>
      </w:r>
    </w:p>
    <w:p w:rsidR="00C30C06" w:rsidRDefault="00C30C06" w:rsidP="003272A7">
      <w:pPr>
        <w:spacing w:line="360" w:lineRule="auto"/>
        <w:rPr>
          <w:b/>
        </w:rPr>
      </w:pPr>
    </w:p>
    <w:p w:rsidR="0048428D" w:rsidRPr="00AD7BB6" w:rsidRDefault="0048428D" w:rsidP="003272A7">
      <w:pPr>
        <w:spacing w:line="360" w:lineRule="auto"/>
      </w:pPr>
    </w:p>
    <w:p w:rsidR="0048428D" w:rsidRPr="00AD7BB6" w:rsidRDefault="0048428D" w:rsidP="003272A7">
      <w:pPr>
        <w:spacing w:line="360" w:lineRule="auto"/>
      </w:pPr>
    </w:p>
    <w:bookmarkStart w:id="0" w:name="_GoBack"/>
    <w:bookmarkEnd w:id="0"/>
    <w:p w:rsidR="0048428D" w:rsidRPr="00C30C06" w:rsidRDefault="009717BE" w:rsidP="00AC0229">
      <w:pPr>
        <w:spacing w:line="360" w:lineRule="auto"/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58752" behindDoc="0" locked="0" layoutInCell="1" allowOverlap="1" wp14:anchorId="6BCC9D69" wp14:editId="23BFC0B4">
                <wp:simplePos x="0" y="0"/>
                <wp:positionH relativeFrom="margin">
                  <wp:posOffset>0</wp:posOffset>
                </wp:positionH>
                <wp:positionV relativeFrom="paragraph">
                  <wp:posOffset>6985</wp:posOffset>
                </wp:positionV>
                <wp:extent cx="6844665" cy="246380"/>
                <wp:effectExtent l="0" t="0" r="13335" b="20320"/>
                <wp:wrapNone/>
                <wp:docPr id="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4665" cy="2463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30C06" w:rsidRPr="002210EF" w:rsidRDefault="00C30C06" w:rsidP="002210EF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2210EF">
                              <w:rPr>
                                <w:b/>
                                <w:i/>
                              </w:rPr>
                              <w:t>EDUCATIO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BCC9D69" id="_x0000_s1030" type="#_x0000_t202" style="position:absolute;margin-left:0;margin-top:.55pt;width:538.95pt;height:19.4pt;z-index:25165875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" fillcolor="#f4b083 [1941]">
                <v:textbox>
                  <w:txbxContent>
                    <w:p w:rsidR="00C30C06" w:rsidRPr="002210EF" w:rsidRDefault="00C30C06" w:rsidP="002210EF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2210EF">
                        <w:rPr>
                          <w:b/>
                          <w:i/>
                        </w:rPr>
                        <w:t>EDUCATION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3A6BCC" w:rsidRDefault="003A6BCC" w:rsidP="003272A7">
      <w:pPr>
        <w:spacing w:line="360" w:lineRule="auto"/>
        <w:ind w:left="2160" w:hanging="2160"/>
      </w:pPr>
    </w:p>
    <w:p w:rsidR="0048428D" w:rsidRPr="00C30C06" w:rsidRDefault="007B3B78" w:rsidP="003272A7">
      <w:pPr>
        <w:spacing w:line="360" w:lineRule="auto"/>
        <w:ind w:left="2160" w:hanging="2160"/>
      </w:pPr>
      <w:r w:rsidRPr="00C30C06">
        <w:t xml:space="preserve"> </w:t>
      </w:r>
    </w:p>
    <w:p w:rsidR="00C24CEC" w:rsidRPr="00AD7BB6" w:rsidRDefault="00C24CEC" w:rsidP="003272A7">
      <w:pPr>
        <w:pStyle w:val="ListParagraph"/>
        <w:spacing w:line="360" w:lineRule="auto"/>
      </w:pPr>
    </w:p>
    <w:p w:rsidR="00C24CEC" w:rsidRPr="00AD7BB6" w:rsidRDefault="00C24CEC" w:rsidP="003272A7">
      <w:pPr>
        <w:spacing w:line="360" w:lineRule="auto"/>
      </w:pPr>
    </w:p>
    <w:p w:rsidR="00B01FD1" w:rsidRDefault="00F769B3" w:rsidP="00B01FD1">
      <w:pPr>
        <w:spacing w:before="100" w:beforeAutospacing="1" w:after="100" w:afterAutospacing="1" w:line="360" w:lineRule="auto"/>
        <w:outlineLvl w:val="1"/>
        <w:rPr>
          <w:b/>
          <w:bCs/>
        </w:rPr>
      </w:pPr>
      <w:r w:rsidRPr="00B01FD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5648" behindDoc="0" locked="0" layoutInCell="1" allowOverlap="1" wp14:anchorId="4321A7B8" wp14:editId="7D2C247E">
                <wp:simplePos x="0" y="0"/>
                <wp:positionH relativeFrom="margin">
                  <wp:posOffset>-16510</wp:posOffset>
                </wp:positionH>
                <wp:positionV relativeFrom="paragraph">
                  <wp:posOffset>452120</wp:posOffset>
                </wp:positionV>
                <wp:extent cx="6845300" cy="262255"/>
                <wp:effectExtent l="0" t="0" r="12700" b="23495"/>
                <wp:wrapNone/>
                <wp:docPr id="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5300" cy="26225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8428D" w:rsidRPr="003F431F" w:rsidRDefault="00B01FD1" w:rsidP="00B704A9">
                            <w:pPr>
                              <w:jc w:val="center"/>
                              <w:rPr>
                                <w:b/>
                                <w:bCs/>
                              </w:rPr>
                            </w:pPr>
                            <w:r w:rsidRPr="00C7776D">
                              <w:rPr>
                                <w:b/>
                                <w:bCs/>
                                <w:i/>
                              </w:rPr>
                              <w:t>WORK EXPERIENCE</w:t>
                            </w:r>
                            <w:r w:rsidR="003F431F" w:rsidRPr="003F431F">
                              <w:rPr>
                                <w:b/>
                                <w:bCs/>
                                <w:i/>
                              </w:rPr>
                              <w:t>: YEAR, PLACE OF WORK – TYPE OF WORK / DESCRIPTION</w:t>
                            </w:r>
                          </w:p>
                          <w:p w:rsidR="00B01FD1" w:rsidRDefault="00B01FD1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321A7B8" id="_x0000_s1031" type="#_x0000_t202" style="position:absolute;margin-left:-1.3pt;margin-top:35.6pt;width:539pt;height:20.65pt;z-index:251675648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" fillcolor="#f4b083 [1941]">
                <v:textbox>
                  <w:txbxContent>
                    <w:p w:rsidR="0048428D" w:rsidRPr="003F431F" w:rsidRDefault="00B01FD1" w:rsidP="00B704A9">
                      <w:pPr>
                        <w:jc w:val="center"/>
                        <w:rPr>
                          <w:b/>
                          <w:bCs/>
                        </w:rPr>
                      </w:pPr>
                      <w:r w:rsidRPr="00C7776D">
                        <w:rPr>
                          <w:b/>
                          <w:bCs/>
                          <w:i/>
                        </w:rPr>
                        <w:t>WORK EXPERIENCE</w:t>
                      </w:r>
                      <w:r w:rsidR="003F431F" w:rsidRPr="003F431F">
                        <w:rPr>
                          <w:b/>
                          <w:bCs/>
                          <w:i/>
                        </w:rPr>
                        <w:t>: YEAR, PLACE OF WORK – TYPE OF WORK / DESCRIPTION</w:t>
                      </w:r>
                    </w:p>
                    <w:p w:rsidR="00B01FD1" w:rsidRDefault="00B01FD1"/>
                  </w:txbxContent>
                </v:textbox>
                <w10:wrap anchorx="margin"/>
              </v:shape>
            </w:pict>
          </mc:Fallback>
        </mc:AlternateContent>
      </w:r>
    </w:p>
    <w:p w:rsidR="003A6BCC" w:rsidRDefault="00F769B3" w:rsidP="00B01FD1">
      <w:pPr>
        <w:spacing w:before="100" w:beforeAutospacing="1" w:after="100" w:afterAutospacing="1" w:line="360" w:lineRule="auto"/>
        <w:outlineLvl w:val="1"/>
        <w:rPr>
          <w:b/>
          <w:bCs/>
        </w:rPr>
      </w:pPr>
      <w:r w:rsidRPr="00B01FD1">
        <w:rPr>
          <w:b/>
          <w:bCs/>
          <w:noProof/>
        </w:rPr>
        <mc:AlternateContent>
          <mc:Choice Requires="wps">
            <w:drawing>
              <wp:anchor distT="45720" distB="45720" distL="114300" distR="114300" simplePos="0" relativeHeight="251673600" behindDoc="0" locked="0" layoutInCell="1" allowOverlap="1" wp14:anchorId="0834F0F7" wp14:editId="720CD8D1">
                <wp:simplePos x="0" y="0"/>
                <wp:positionH relativeFrom="margin">
                  <wp:posOffset>-19050</wp:posOffset>
                </wp:positionH>
                <wp:positionV relativeFrom="paragraph">
                  <wp:posOffset>305435</wp:posOffset>
                </wp:positionV>
                <wp:extent cx="6686550" cy="4048125"/>
                <wp:effectExtent l="0" t="0" r="0" b="9525"/>
                <wp:wrapNone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86550" cy="404812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F769B3" w:rsidRDefault="00F769B3" w:rsidP="00CE4DF2">
                            <w:pPr>
                              <w:spacing w:line="360" w:lineRule="auto"/>
                              <w:jc w:val="both"/>
                              <w:rPr>
                                <w:bCs/>
                              </w:rPr>
                            </w:pPr>
                          </w:p>
                          <w:p w:rsidR="005E0661" w:rsidRPr="00A55B79" w:rsidRDefault="005E0661" w:rsidP="00A55B7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 xml:space="preserve">2020-till date, </w:t>
                            </w:r>
                            <w:r w:rsidR="00A55B79">
                              <w:rPr>
                                <w:bCs/>
                              </w:rPr>
                              <w:t xml:space="preserve">Assistant </w:t>
                            </w:r>
                            <w:r>
                              <w:rPr>
                                <w:bCs/>
                              </w:rPr>
                              <w:t xml:space="preserve">Lecturer –Geography </w:t>
                            </w:r>
                            <w:r w:rsidR="00A55B79">
                              <w:rPr>
                                <w:bCs/>
                              </w:rPr>
                              <w:t>Education Department, University of Education Winneba, Teaches Map Analysis</w:t>
                            </w:r>
                          </w:p>
                          <w:p w:rsidR="00A55B79" w:rsidRPr="00A55B79" w:rsidRDefault="00F51F52" w:rsidP="00A55B7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360" w:lineRule="auto"/>
                              <w:jc w:val="both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2018</w:t>
                            </w:r>
                            <w:r w:rsidR="00F769B3">
                              <w:t>- 2020</w:t>
                            </w:r>
                            <w:r>
                              <w:rPr>
                                <w:bCs/>
                              </w:rPr>
                              <w:t>, Lecturer (Tutor) – Institute of Education (Sand</w:t>
                            </w:r>
                            <w:r w:rsidR="005E0661">
                              <w:rPr>
                                <w:bCs/>
                              </w:rPr>
                              <w:t>wich), University of Cape Coast</w:t>
                            </w:r>
                            <w:r w:rsidR="00F769B3">
                              <w:rPr>
                                <w:bCs/>
                              </w:rPr>
                              <w:t>,</w:t>
                            </w:r>
                            <w:r w:rsidR="00F769B3" w:rsidRPr="00F769B3">
                              <w:rPr>
                                <w:bCs/>
                              </w:rPr>
                              <w:t xml:space="preserve"> </w:t>
                            </w:r>
                            <w:r w:rsidR="00F769B3">
                              <w:rPr>
                                <w:bCs/>
                              </w:rPr>
                              <w:t>teaches Map Reading and Interpretation</w:t>
                            </w:r>
                            <w:r>
                              <w:rPr>
                                <w:bCs/>
                              </w:rPr>
                              <w:t>.</w:t>
                            </w:r>
                          </w:p>
                          <w:p w:rsidR="00A55B79" w:rsidRPr="00A55B79" w:rsidRDefault="00A55B79" w:rsidP="00A55B79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2018</w:t>
                            </w:r>
                            <w:r w:rsidRPr="00F769B3">
                              <w:rPr>
                                <w:bCs/>
                              </w:rPr>
                              <w:t>- 2020,</w:t>
                            </w:r>
                            <w:r w:rsidRPr="00F769B3">
                              <w:t xml:space="preserve"> </w:t>
                            </w:r>
                            <w:r w:rsidRPr="00F769B3">
                              <w:rPr>
                                <w:bCs/>
                              </w:rPr>
                              <w:t>Lecturer</w:t>
                            </w:r>
                            <w:r>
                              <w:rPr>
                                <w:bCs/>
                              </w:rPr>
                              <w:t>-</w:t>
                            </w:r>
                            <w:r w:rsidRPr="00F769B3">
                              <w:t xml:space="preserve"> </w:t>
                            </w:r>
                            <w:r>
                              <w:rPr>
                                <w:bCs/>
                              </w:rPr>
                              <w:t>Institute for Distance a</w:t>
                            </w:r>
                            <w:r w:rsidRPr="00F769B3">
                              <w:rPr>
                                <w:bCs/>
                              </w:rPr>
                              <w:t>nd E-Learning</w:t>
                            </w:r>
                            <w:r>
                              <w:rPr>
                                <w:bCs/>
                              </w:rPr>
                              <w:t>, University of Education Winneba</w:t>
                            </w:r>
                            <w:r w:rsidRPr="00F769B3">
                              <w:rPr>
                                <w:bCs/>
                              </w:rPr>
                              <w:t xml:space="preserve">. </w:t>
                            </w:r>
                            <w:r>
                              <w:rPr>
                                <w:bCs/>
                              </w:rPr>
                              <w:t>Cape Coast Centre</w:t>
                            </w:r>
                            <w:r w:rsidRPr="00F769B3">
                              <w:rPr>
                                <w:bCs/>
                              </w:rPr>
                              <w:t>, teaches</w:t>
                            </w:r>
                            <w:r>
                              <w:rPr>
                                <w:bCs/>
                              </w:rPr>
                              <w:t xml:space="preserve"> Environmental Issues, Geomorphology.</w:t>
                            </w:r>
                          </w:p>
                          <w:p w:rsidR="00622B56" w:rsidRDefault="00622B56" w:rsidP="00CE4DF2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360" w:lineRule="auto"/>
                              <w:rPr>
                                <w:bCs/>
                              </w:rPr>
                            </w:pPr>
                            <w:r w:rsidRPr="00622B56">
                              <w:rPr>
                                <w:bCs/>
                              </w:rPr>
                              <w:t>2018</w:t>
                            </w:r>
                            <w:r w:rsidR="00F769B3">
                              <w:t>- 2020</w:t>
                            </w:r>
                            <w:r w:rsidRPr="00622B56">
                              <w:rPr>
                                <w:bCs/>
                              </w:rPr>
                              <w:t xml:space="preserve">, Subject Teacher – Jukwa Senior High School- </w:t>
                            </w:r>
                            <w:r w:rsidR="00A55B79">
                              <w:rPr>
                                <w:bCs/>
                              </w:rPr>
                              <w:t xml:space="preserve">Ghana Education Service – Jukwa </w:t>
                            </w:r>
                            <w:r w:rsidRPr="00622B56">
                              <w:rPr>
                                <w:bCs/>
                              </w:rPr>
                              <w:t>S</w:t>
                            </w:r>
                            <w:r w:rsidR="00A56FC3">
                              <w:rPr>
                                <w:bCs/>
                              </w:rPr>
                              <w:t xml:space="preserve">enior </w:t>
                            </w:r>
                            <w:r w:rsidRPr="00622B56">
                              <w:rPr>
                                <w:bCs/>
                              </w:rPr>
                              <w:t>H</w:t>
                            </w:r>
                            <w:r w:rsidR="00A56FC3">
                              <w:rPr>
                                <w:bCs/>
                              </w:rPr>
                              <w:t xml:space="preserve">igh </w:t>
                            </w:r>
                            <w:r w:rsidRPr="00622B56">
                              <w:rPr>
                                <w:bCs/>
                              </w:rPr>
                              <w:t>S</w:t>
                            </w:r>
                            <w:r w:rsidR="00A56FC3">
                              <w:rPr>
                                <w:bCs/>
                              </w:rPr>
                              <w:t>chool</w:t>
                            </w:r>
                            <w:r w:rsidRPr="00622B56">
                              <w:rPr>
                                <w:bCs/>
                              </w:rPr>
                              <w:t xml:space="preserve">, teaches </w:t>
                            </w:r>
                            <w:r w:rsidR="00F769B3">
                              <w:rPr>
                                <w:bCs/>
                              </w:rPr>
                              <w:t>Practical and Physical Geography</w:t>
                            </w:r>
                            <w:r w:rsidRPr="00622B56">
                              <w:rPr>
                                <w:bCs/>
                              </w:rPr>
                              <w:t xml:space="preserve"> </w:t>
                            </w:r>
                          </w:p>
                          <w:p w:rsidR="008B6504" w:rsidRPr="005E0661" w:rsidRDefault="00DB7A82" w:rsidP="00FE7184">
                            <w:pPr>
                              <w:pStyle w:val="ListParagraph"/>
                              <w:numPr>
                                <w:ilvl w:val="0"/>
                                <w:numId w:val="17"/>
                              </w:numPr>
                              <w:spacing w:line="360" w:lineRule="auto"/>
                              <w:jc w:val="both"/>
                              <w:rPr>
                                <w:bCs/>
                              </w:rPr>
                            </w:pPr>
                            <w:r>
                              <w:t>2016–</w:t>
                            </w:r>
                            <w:r w:rsidRPr="00DB7A82">
                              <w:t xml:space="preserve"> 2017, Field Officer, Roots Link Africa (NGO)- Assin Foso</w:t>
                            </w:r>
                            <w:r w:rsidR="00F46F92" w:rsidRPr="005E0661">
                              <w:rPr>
                                <w:bCs/>
                              </w:rPr>
                              <w:t>.</w:t>
                            </w:r>
                          </w:p>
                          <w:p w:rsidR="001746CF" w:rsidRPr="00897050" w:rsidRDefault="00800F89" w:rsidP="00CE4DF2">
                            <w:pPr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jc w:val="both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2015 – 2016</w:t>
                            </w:r>
                            <w:r w:rsidR="001746CF" w:rsidRPr="00897050">
                              <w:rPr>
                                <w:bCs/>
                              </w:rPr>
                              <w:t xml:space="preserve">, </w:t>
                            </w:r>
                            <w:r>
                              <w:rPr>
                                <w:bCs/>
                              </w:rPr>
                              <w:t xml:space="preserve">Assin North Municipal Assembly </w:t>
                            </w:r>
                            <w:r w:rsidR="00C212B7" w:rsidRPr="00897050">
                              <w:rPr>
                                <w:bCs/>
                              </w:rPr>
                              <w:t>(National Service)</w:t>
                            </w:r>
                            <w:r w:rsidR="00C212B7">
                              <w:rPr>
                                <w:bCs/>
                              </w:rPr>
                              <w:t xml:space="preserve"> </w:t>
                            </w:r>
                            <w:r>
                              <w:rPr>
                                <w:bCs/>
                              </w:rPr>
                              <w:t>–Assin Foso</w:t>
                            </w:r>
                            <w:r w:rsidR="00C212B7">
                              <w:rPr>
                                <w:bCs/>
                              </w:rPr>
                              <w:t>.</w:t>
                            </w:r>
                            <w:r w:rsidR="00F836BE" w:rsidRPr="00897050">
                              <w:rPr>
                                <w:bCs/>
                              </w:rPr>
                              <w:t xml:space="preserve">  </w:t>
                            </w:r>
                          </w:p>
                          <w:p w:rsidR="002C5100" w:rsidRPr="00897050" w:rsidRDefault="00800F89" w:rsidP="00CE4DF2">
                            <w:pPr>
                              <w:numPr>
                                <w:ilvl w:val="0"/>
                                <w:numId w:val="2"/>
                              </w:numPr>
                              <w:spacing w:line="360" w:lineRule="auto"/>
                              <w:jc w:val="both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2014</w:t>
                            </w:r>
                            <w:r w:rsidR="00822C17" w:rsidRPr="00897050">
                              <w:rPr>
                                <w:bCs/>
                              </w:rPr>
                              <w:t xml:space="preserve">, </w:t>
                            </w:r>
                            <w:r w:rsidR="00C212B7" w:rsidRPr="00897050">
                              <w:rPr>
                                <w:bCs/>
                              </w:rPr>
                              <w:t>Geography Teacher (Attachment)</w:t>
                            </w:r>
                            <w:r w:rsidR="00C212B7">
                              <w:rPr>
                                <w:bCs/>
                              </w:rPr>
                              <w:t xml:space="preserve"> - </w:t>
                            </w:r>
                            <w:r>
                              <w:rPr>
                                <w:bCs/>
                              </w:rPr>
                              <w:t>Gyaase</w:t>
                            </w:r>
                            <w:r w:rsidR="00C212B7">
                              <w:rPr>
                                <w:bCs/>
                              </w:rPr>
                              <w:t xml:space="preserve"> Senior High School.</w:t>
                            </w:r>
                            <w:r w:rsidR="00F836BE" w:rsidRPr="00897050">
                              <w:rPr>
                                <w:bCs/>
                              </w:rPr>
                              <w:t xml:space="preserve"> </w:t>
                            </w:r>
                          </w:p>
                          <w:p w:rsidR="00B01FD1" w:rsidRPr="00897050" w:rsidRDefault="00263491" w:rsidP="00CE4DF2">
                            <w:pPr>
                              <w:spacing w:line="360" w:lineRule="auto"/>
                              <w:ind w:left="720"/>
                              <w:jc w:val="both"/>
                              <w:rPr>
                                <w:bCs/>
                              </w:rPr>
                            </w:pPr>
                            <w:r>
                              <w:rPr>
                                <w:bCs/>
                              </w:rPr>
                              <w:t>.</w:t>
                            </w:r>
                            <w:r w:rsidR="00F836BE" w:rsidRPr="00897050">
                              <w:rPr>
                                <w:bCs/>
                              </w:rPr>
                              <w:t xml:space="preserve"> </w:t>
                            </w:r>
                          </w:p>
                          <w:p w:rsidR="00F836BE" w:rsidRDefault="00F836BE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834F0F7" id="_x0000_t202" coordsize="21600,21600" o:spt="202" path="m,l,21600r21600,l21600,xe">
                <v:stroke joinstyle="miter"/>
                <v:path gradientshapeok="t" o:connecttype="rect"/>
              </v:shapetype>
              <v:shape id="_x0000_s1032" type="#_x0000_t202" style="position:absolute;margin-left:-1.5pt;margin-top:24.05pt;width:526.5pt;height:318.75pt;z-index:25167360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" stroked="f">
                <v:textbox>
                  <w:txbxContent>
                    <w:p w:rsidR="00F769B3" w:rsidRDefault="00F769B3" w:rsidP="00CE4DF2">
                      <w:pPr>
                        <w:spacing w:line="360" w:lineRule="auto"/>
                        <w:jc w:val="both"/>
                        <w:rPr>
                          <w:bCs/>
                        </w:rPr>
                      </w:pPr>
                    </w:p>
                    <w:p w:rsidR="005E0661" w:rsidRPr="00A55B79" w:rsidRDefault="005E0661" w:rsidP="00A55B7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 xml:space="preserve">2020-till date, </w:t>
                      </w:r>
                      <w:r w:rsidR="00A55B79">
                        <w:rPr>
                          <w:bCs/>
                        </w:rPr>
                        <w:t xml:space="preserve">Assistant </w:t>
                      </w:r>
                      <w:r>
                        <w:rPr>
                          <w:bCs/>
                        </w:rPr>
                        <w:t xml:space="preserve">Lecturer –Geography </w:t>
                      </w:r>
                      <w:r w:rsidR="00A55B79">
                        <w:rPr>
                          <w:bCs/>
                        </w:rPr>
                        <w:t>Education Department, University of Education Winneba, Teaches Map Analysis</w:t>
                      </w:r>
                    </w:p>
                    <w:p w:rsidR="00A55B79" w:rsidRPr="00A55B79" w:rsidRDefault="00F51F52" w:rsidP="00A55B7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360" w:lineRule="auto"/>
                        <w:jc w:val="both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2018</w:t>
                      </w:r>
                      <w:r w:rsidR="00F769B3">
                        <w:t>- 2020</w:t>
                      </w:r>
                      <w:r>
                        <w:rPr>
                          <w:bCs/>
                        </w:rPr>
                        <w:t>, Lecturer (Tutor) – Institute of Education (Sand</w:t>
                      </w:r>
                      <w:r w:rsidR="005E0661">
                        <w:rPr>
                          <w:bCs/>
                        </w:rPr>
                        <w:t>wich), University of Cape Coast</w:t>
                      </w:r>
                      <w:r w:rsidR="00F769B3">
                        <w:rPr>
                          <w:bCs/>
                        </w:rPr>
                        <w:t>,</w:t>
                      </w:r>
                      <w:r w:rsidR="00F769B3" w:rsidRPr="00F769B3">
                        <w:rPr>
                          <w:bCs/>
                        </w:rPr>
                        <w:t xml:space="preserve"> </w:t>
                      </w:r>
                      <w:r w:rsidR="00F769B3">
                        <w:rPr>
                          <w:bCs/>
                        </w:rPr>
                        <w:t>teaches Map Reading and Interpretation</w:t>
                      </w:r>
                      <w:r>
                        <w:rPr>
                          <w:bCs/>
                        </w:rPr>
                        <w:t>.</w:t>
                      </w:r>
                    </w:p>
                    <w:p w:rsidR="00A55B79" w:rsidRPr="00A55B79" w:rsidRDefault="00A55B79" w:rsidP="00A55B79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2018</w:t>
                      </w:r>
                      <w:r w:rsidRPr="00F769B3">
                        <w:rPr>
                          <w:bCs/>
                        </w:rPr>
                        <w:t>- 2020,</w:t>
                      </w:r>
                      <w:r w:rsidRPr="00F769B3">
                        <w:t xml:space="preserve"> </w:t>
                      </w:r>
                      <w:r w:rsidRPr="00F769B3">
                        <w:rPr>
                          <w:bCs/>
                        </w:rPr>
                        <w:t>Lecturer</w:t>
                      </w:r>
                      <w:r>
                        <w:rPr>
                          <w:bCs/>
                        </w:rPr>
                        <w:t>-</w:t>
                      </w:r>
                      <w:r w:rsidRPr="00F769B3">
                        <w:t xml:space="preserve"> </w:t>
                      </w:r>
                      <w:r>
                        <w:rPr>
                          <w:bCs/>
                        </w:rPr>
                        <w:t>Institute for Distance a</w:t>
                      </w:r>
                      <w:r w:rsidRPr="00F769B3">
                        <w:rPr>
                          <w:bCs/>
                        </w:rPr>
                        <w:t>nd E-Learning</w:t>
                      </w:r>
                      <w:r>
                        <w:rPr>
                          <w:bCs/>
                        </w:rPr>
                        <w:t>, University of Education Winneba</w:t>
                      </w:r>
                      <w:r w:rsidRPr="00F769B3">
                        <w:rPr>
                          <w:bCs/>
                        </w:rPr>
                        <w:t xml:space="preserve">. </w:t>
                      </w:r>
                      <w:r>
                        <w:rPr>
                          <w:bCs/>
                        </w:rPr>
                        <w:t>Cape Coast Centre</w:t>
                      </w:r>
                      <w:r w:rsidRPr="00F769B3">
                        <w:rPr>
                          <w:bCs/>
                        </w:rPr>
                        <w:t>, teaches</w:t>
                      </w:r>
                      <w:r>
                        <w:rPr>
                          <w:bCs/>
                        </w:rPr>
                        <w:t xml:space="preserve"> Environmental Issues, Geomorphology.</w:t>
                      </w:r>
                    </w:p>
                    <w:p w:rsidR="00622B56" w:rsidRDefault="00622B56" w:rsidP="00CE4DF2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360" w:lineRule="auto"/>
                        <w:rPr>
                          <w:bCs/>
                        </w:rPr>
                      </w:pPr>
                      <w:r w:rsidRPr="00622B56">
                        <w:rPr>
                          <w:bCs/>
                        </w:rPr>
                        <w:t>2018</w:t>
                      </w:r>
                      <w:r w:rsidR="00F769B3">
                        <w:t>- 2020</w:t>
                      </w:r>
                      <w:r w:rsidRPr="00622B56">
                        <w:rPr>
                          <w:bCs/>
                        </w:rPr>
                        <w:t xml:space="preserve">, Subject Teacher – Jukwa Senior High School- </w:t>
                      </w:r>
                      <w:r w:rsidR="00A55B79">
                        <w:rPr>
                          <w:bCs/>
                        </w:rPr>
                        <w:t xml:space="preserve">Ghana Education Service – Jukwa </w:t>
                      </w:r>
                      <w:r w:rsidRPr="00622B56">
                        <w:rPr>
                          <w:bCs/>
                        </w:rPr>
                        <w:t>S</w:t>
                      </w:r>
                      <w:r w:rsidR="00A56FC3">
                        <w:rPr>
                          <w:bCs/>
                        </w:rPr>
                        <w:t xml:space="preserve">enior </w:t>
                      </w:r>
                      <w:r w:rsidRPr="00622B56">
                        <w:rPr>
                          <w:bCs/>
                        </w:rPr>
                        <w:t>H</w:t>
                      </w:r>
                      <w:r w:rsidR="00A56FC3">
                        <w:rPr>
                          <w:bCs/>
                        </w:rPr>
                        <w:t xml:space="preserve">igh </w:t>
                      </w:r>
                      <w:r w:rsidRPr="00622B56">
                        <w:rPr>
                          <w:bCs/>
                        </w:rPr>
                        <w:t>S</w:t>
                      </w:r>
                      <w:r w:rsidR="00A56FC3">
                        <w:rPr>
                          <w:bCs/>
                        </w:rPr>
                        <w:t>chool</w:t>
                      </w:r>
                      <w:r w:rsidRPr="00622B56">
                        <w:rPr>
                          <w:bCs/>
                        </w:rPr>
                        <w:t xml:space="preserve">, teaches </w:t>
                      </w:r>
                      <w:r w:rsidR="00F769B3">
                        <w:rPr>
                          <w:bCs/>
                        </w:rPr>
                        <w:t>Practical and Physical Geography</w:t>
                      </w:r>
                      <w:r w:rsidRPr="00622B56">
                        <w:rPr>
                          <w:bCs/>
                        </w:rPr>
                        <w:t xml:space="preserve"> </w:t>
                      </w:r>
                    </w:p>
                    <w:p w:rsidR="008B6504" w:rsidRPr="005E0661" w:rsidRDefault="00DB7A82" w:rsidP="00FE7184">
                      <w:pPr>
                        <w:pStyle w:val="ListParagraph"/>
                        <w:numPr>
                          <w:ilvl w:val="0"/>
                          <w:numId w:val="17"/>
                        </w:numPr>
                        <w:spacing w:line="360" w:lineRule="auto"/>
                        <w:jc w:val="both"/>
                        <w:rPr>
                          <w:bCs/>
                        </w:rPr>
                      </w:pPr>
                      <w:r>
                        <w:t>2016–</w:t>
                      </w:r>
                      <w:r w:rsidRPr="00DB7A82">
                        <w:t xml:space="preserve"> 2017, Field Officer, Roots Link Africa (NGO)- Assin Foso</w:t>
                      </w:r>
                      <w:r w:rsidR="00F46F92" w:rsidRPr="005E0661">
                        <w:rPr>
                          <w:bCs/>
                        </w:rPr>
                        <w:t>.</w:t>
                      </w:r>
                    </w:p>
                    <w:p w:rsidR="001746CF" w:rsidRPr="00897050" w:rsidRDefault="00800F89" w:rsidP="00CE4DF2">
                      <w:pPr>
                        <w:numPr>
                          <w:ilvl w:val="0"/>
                          <w:numId w:val="2"/>
                        </w:numPr>
                        <w:spacing w:line="360" w:lineRule="auto"/>
                        <w:jc w:val="both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2015 – 2016</w:t>
                      </w:r>
                      <w:r w:rsidR="001746CF" w:rsidRPr="00897050">
                        <w:rPr>
                          <w:bCs/>
                        </w:rPr>
                        <w:t xml:space="preserve">, </w:t>
                      </w:r>
                      <w:r>
                        <w:rPr>
                          <w:bCs/>
                        </w:rPr>
                        <w:t xml:space="preserve">Assin North Municipal Assembly </w:t>
                      </w:r>
                      <w:r w:rsidR="00C212B7" w:rsidRPr="00897050">
                        <w:rPr>
                          <w:bCs/>
                        </w:rPr>
                        <w:t>(National Service)</w:t>
                      </w:r>
                      <w:r w:rsidR="00C212B7">
                        <w:rPr>
                          <w:bCs/>
                        </w:rPr>
                        <w:t xml:space="preserve"> </w:t>
                      </w:r>
                      <w:r>
                        <w:rPr>
                          <w:bCs/>
                        </w:rPr>
                        <w:t>–Assin Foso</w:t>
                      </w:r>
                      <w:r w:rsidR="00C212B7">
                        <w:rPr>
                          <w:bCs/>
                        </w:rPr>
                        <w:t>.</w:t>
                      </w:r>
                      <w:r w:rsidR="00F836BE" w:rsidRPr="00897050">
                        <w:rPr>
                          <w:bCs/>
                        </w:rPr>
                        <w:t xml:space="preserve">  </w:t>
                      </w:r>
                    </w:p>
                    <w:p w:rsidR="002C5100" w:rsidRPr="00897050" w:rsidRDefault="00800F89" w:rsidP="00CE4DF2">
                      <w:pPr>
                        <w:numPr>
                          <w:ilvl w:val="0"/>
                          <w:numId w:val="2"/>
                        </w:numPr>
                        <w:spacing w:line="360" w:lineRule="auto"/>
                        <w:jc w:val="both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2014</w:t>
                      </w:r>
                      <w:r w:rsidR="00822C17" w:rsidRPr="00897050">
                        <w:rPr>
                          <w:bCs/>
                        </w:rPr>
                        <w:t xml:space="preserve">, </w:t>
                      </w:r>
                      <w:r w:rsidR="00C212B7" w:rsidRPr="00897050">
                        <w:rPr>
                          <w:bCs/>
                        </w:rPr>
                        <w:t>Geography Teacher (Attachment)</w:t>
                      </w:r>
                      <w:r w:rsidR="00C212B7">
                        <w:rPr>
                          <w:bCs/>
                        </w:rPr>
                        <w:t xml:space="preserve"> - </w:t>
                      </w:r>
                      <w:r>
                        <w:rPr>
                          <w:bCs/>
                        </w:rPr>
                        <w:t>Gyaase</w:t>
                      </w:r>
                      <w:r w:rsidR="00C212B7">
                        <w:rPr>
                          <w:bCs/>
                        </w:rPr>
                        <w:t xml:space="preserve"> Senior High School.</w:t>
                      </w:r>
                      <w:r w:rsidR="00F836BE" w:rsidRPr="00897050">
                        <w:rPr>
                          <w:bCs/>
                        </w:rPr>
                        <w:t xml:space="preserve"> </w:t>
                      </w:r>
                    </w:p>
                    <w:p w:rsidR="00B01FD1" w:rsidRPr="00897050" w:rsidRDefault="00263491" w:rsidP="00CE4DF2">
                      <w:pPr>
                        <w:spacing w:line="360" w:lineRule="auto"/>
                        <w:ind w:left="720"/>
                        <w:jc w:val="both"/>
                        <w:rPr>
                          <w:bCs/>
                        </w:rPr>
                      </w:pPr>
                      <w:r>
                        <w:rPr>
                          <w:bCs/>
                        </w:rPr>
                        <w:t>.</w:t>
                      </w:r>
                      <w:r w:rsidR="00F836BE" w:rsidRPr="00897050">
                        <w:rPr>
                          <w:bCs/>
                        </w:rPr>
                        <w:t xml:space="preserve"> </w:t>
                      </w:r>
                    </w:p>
                    <w:p w:rsidR="00F836BE" w:rsidRDefault="00F836BE"/>
                  </w:txbxContent>
                </v:textbox>
                <w10:wrap anchorx="margin"/>
              </v:shape>
            </w:pict>
          </mc:Fallback>
        </mc:AlternateContent>
      </w:r>
    </w:p>
    <w:p w:rsidR="003A6BCC" w:rsidRDefault="003A6BCC" w:rsidP="003A6BCC">
      <w:pPr>
        <w:spacing w:before="100" w:beforeAutospacing="1" w:after="100" w:afterAutospacing="1" w:line="360" w:lineRule="auto"/>
        <w:outlineLvl w:val="1"/>
        <w:rPr>
          <w:b/>
          <w:bCs/>
        </w:rPr>
      </w:pPr>
    </w:p>
    <w:p w:rsidR="003A6BCC" w:rsidRDefault="003A6BCC" w:rsidP="003A6BCC">
      <w:pPr>
        <w:spacing w:before="100" w:beforeAutospacing="1" w:after="100" w:afterAutospacing="1" w:line="360" w:lineRule="auto"/>
        <w:outlineLvl w:val="1"/>
        <w:rPr>
          <w:b/>
          <w:bCs/>
        </w:rPr>
      </w:pPr>
    </w:p>
    <w:p w:rsidR="003A6BCC" w:rsidRDefault="003A6BCC" w:rsidP="003A6BCC">
      <w:pPr>
        <w:spacing w:before="100" w:beforeAutospacing="1" w:after="100" w:afterAutospacing="1" w:line="360" w:lineRule="auto"/>
        <w:outlineLvl w:val="1"/>
        <w:rPr>
          <w:b/>
          <w:bCs/>
        </w:rPr>
      </w:pPr>
    </w:p>
    <w:p w:rsidR="003A6BCC" w:rsidRPr="003A6BCC" w:rsidRDefault="003A6BCC" w:rsidP="003A6BCC">
      <w:pPr>
        <w:spacing w:before="100" w:beforeAutospacing="1" w:after="100" w:afterAutospacing="1" w:line="360" w:lineRule="auto"/>
        <w:outlineLvl w:val="1"/>
        <w:rPr>
          <w:b/>
          <w:bCs/>
        </w:rPr>
      </w:pPr>
    </w:p>
    <w:p w:rsidR="00B01FD1" w:rsidRDefault="00B01FD1" w:rsidP="003272A7">
      <w:pPr>
        <w:pStyle w:val="Heading2"/>
        <w:spacing w:line="360" w:lineRule="auto"/>
        <w:rPr>
          <w:sz w:val="24"/>
          <w:szCs w:val="24"/>
        </w:rPr>
      </w:pPr>
    </w:p>
    <w:p w:rsidR="00B01FD1" w:rsidRDefault="00B01FD1" w:rsidP="003272A7">
      <w:pPr>
        <w:pStyle w:val="Heading2"/>
        <w:spacing w:line="360" w:lineRule="auto"/>
        <w:rPr>
          <w:sz w:val="24"/>
          <w:szCs w:val="24"/>
        </w:rPr>
      </w:pPr>
    </w:p>
    <w:p w:rsidR="00B704A9" w:rsidRDefault="00185AE4" w:rsidP="003272A7">
      <w:pPr>
        <w:pStyle w:val="Heading2"/>
        <w:spacing w:line="360" w:lineRule="auto"/>
        <w:rPr>
          <w:sz w:val="24"/>
          <w:szCs w:val="24"/>
        </w:rPr>
      </w:pPr>
      <w:r w:rsidRPr="00C7776D">
        <w:rPr>
          <w:noProof/>
          <w:sz w:val="24"/>
          <w:szCs w:val="24"/>
        </w:rPr>
        <w:lastRenderedPageBreak/>
        <mc:AlternateContent>
          <mc:Choice Requires="wps">
            <w:drawing>
              <wp:anchor distT="45720" distB="45720" distL="114300" distR="114300" simplePos="0" relativeHeight="251679744" behindDoc="0" locked="0" layoutInCell="1" allowOverlap="1" wp14:anchorId="3C691DC0" wp14:editId="27A73375">
                <wp:simplePos x="0" y="0"/>
                <wp:positionH relativeFrom="margin">
                  <wp:posOffset>340360</wp:posOffset>
                </wp:positionH>
                <wp:positionV relativeFrom="paragraph">
                  <wp:posOffset>3373120</wp:posOffset>
                </wp:positionV>
                <wp:extent cx="6457950" cy="2695575"/>
                <wp:effectExtent l="0" t="0" r="0" b="9525"/>
                <wp:wrapNone/>
                <wp:docPr id="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57950" cy="26955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07C26" w:rsidRPr="00897050" w:rsidRDefault="00035912" w:rsidP="002D5B97">
                            <w:pPr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897050">
                              <w:rPr>
                                <w:bCs/>
                              </w:rPr>
                              <w:t>Computer Literate: Have advance</w:t>
                            </w:r>
                            <w:r w:rsidR="008F5C33" w:rsidRPr="00897050">
                              <w:rPr>
                                <w:bCs/>
                              </w:rPr>
                              <w:t>d</w:t>
                            </w:r>
                            <w:r w:rsidRPr="00897050">
                              <w:rPr>
                                <w:bCs/>
                              </w:rPr>
                              <w:t xml:space="preserve"> knowledge</w:t>
                            </w:r>
                            <w:r w:rsidR="00C7776D" w:rsidRPr="00897050">
                              <w:rPr>
                                <w:bCs/>
                              </w:rPr>
                              <w:t xml:space="preserve"> in </w:t>
                            </w:r>
                          </w:p>
                          <w:p w:rsidR="00C07C26" w:rsidRPr="00897050" w:rsidRDefault="00C7776D" w:rsidP="00E60F3B">
                            <w:pPr>
                              <w:numPr>
                                <w:ilvl w:val="1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897050">
                              <w:rPr>
                                <w:bCs/>
                              </w:rPr>
                              <w:t xml:space="preserve">Microsoft Word, </w:t>
                            </w:r>
                          </w:p>
                          <w:p w:rsidR="00C07C26" w:rsidRPr="00897050" w:rsidRDefault="00C7776D" w:rsidP="00E60F3B">
                            <w:pPr>
                              <w:numPr>
                                <w:ilvl w:val="1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897050">
                              <w:rPr>
                                <w:bCs/>
                              </w:rPr>
                              <w:t xml:space="preserve">Microsoft Excel, </w:t>
                            </w:r>
                          </w:p>
                          <w:p w:rsidR="00C07C26" w:rsidRPr="00897050" w:rsidRDefault="00C7776D" w:rsidP="00E60F3B">
                            <w:pPr>
                              <w:numPr>
                                <w:ilvl w:val="1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897050">
                              <w:rPr>
                                <w:bCs/>
                              </w:rPr>
                              <w:t xml:space="preserve">Microsoft PowerPoint </w:t>
                            </w:r>
                          </w:p>
                          <w:p w:rsidR="00157040" w:rsidRDefault="00C07C26" w:rsidP="00174361">
                            <w:pPr>
                              <w:numPr>
                                <w:ilvl w:val="1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157040">
                              <w:rPr>
                                <w:bCs/>
                              </w:rPr>
                              <w:t>Geographic Information System (GIS)</w:t>
                            </w:r>
                            <w:r w:rsidR="00955FDF" w:rsidRPr="00157040">
                              <w:rPr>
                                <w:bCs/>
                              </w:rPr>
                              <w:t xml:space="preserve"> – ArcGIS</w:t>
                            </w:r>
                          </w:p>
                          <w:p w:rsidR="00C07C26" w:rsidRPr="00157040" w:rsidRDefault="00C07C26" w:rsidP="00174361">
                            <w:pPr>
                              <w:numPr>
                                <w:ilvl w:val="1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157040">
                              <w:rPr>
                                <w:bCs/>
                              </w:rPr>
                              <w:t>SPSS Statis</w:t>
                            </w:r>
                            <w:r w:rsidR="00AA3010" w:rsidRPr="00157040">
                              <w:rPr>
                                <w:bCs/>
                              </w:rPr>
                              <w:t>tical package</w:t>
                            </w:r>
                          </w:p>
                          <w:p w:rsidR="00C7776D" w:rsidRPr="00897050" w:rsidRDefault="00C7776D" w:rsidP="00E60F3B">
                            <w:pPr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897050">
                              <w:rPr>
                                <w:bCs/>
                              </w:rPr>
                              <w:t>Have introductory and intermediate knowledge in computer Hardware</w:t>
                            </w:r>
                          </w:p>
                          <w:p w:rsidR="00AA3010" w:rsidRPr="00897050" w:rsidRDefault="00AA3010" w:rsidP="00E60F3B">
                            <w:pPr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897050">
                              <w:rPr>
                                <w:bCs/>
                              </w:rPr>
                              <w:t xml:space="preserve">Knows how to use Geographic Positioning System (GPS) to pick spatial </w:t>
                            </w:r>
                            <w:r w:rsidR="00B704A9" w:rsidRPr="00897050">
                              <w:rPr>
                                <w:bCs/>
                              </w:rPr>
                              <w:t>coordinates</w:t>
                            </w:r>
                            <w:r w:rsidRPr="00897050">
                              <w:rPr>
                                <w:bCs/>
                              </w:rPr>
                              <w:t xml:space="preserve"> points for </w:t>
                            </w:r>
                            <w:r w:rsidR="00B704A9" w:rsidRPr="00897050">
                              <w:rPr>
                                <w:bCs/>
                              </w:rPr>
                              <w:t>spatial</w:t>
                            </w:r>
                            <w:r w:rsidRPr="00897050">
                              <w:rPr>
                                <w:bCs/>
                              </w:rPr>
                              <w:t xml:space="preserve"> analysis in GIS.</w:t>
                            </w:r>
                          </w:p>
                          <w:p w:rsidR="00C7776D" w:rsidRPr="00897050" w:rsidRDefault="00C7776D" w:rsidP="00E60F3B">
                            <w:pPr>
                              <w:numPr>
                                <w:ilvl w:val="0"/>
                                <w:numId w:val="4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897050">
                              <w:rPr>
                                <w:bCs/>
                              </w:rPr>
                              <w:t>Have command over the English L</w:t>
                            </w:r>
                            <w:r w:rsidR="00E2789C">
                              <w:rPr>
                                <w:bCs/>
                              </w:rPr>
                              <w:t xml:space="preserve">anguage, Twi </w:t>
                            </w:r>
                            <w:r w:rsidRPr="00897050">
                              <w:rPr>
                                <w:bCs/>
                              </w:rPr>
                              <w:t>and Fante</w:t>
                            </w:r>
                            <w:r w:rsidR="00E60F3B" w:rsidRPr="00897050">
                              <w:rPr>
                                <w:bCs/>
                              </w:rPr>
                              <w:t>.</w:t>
                            </w:r>
                            <w:r w:rsidRPr="00897050">
                              <w:rPr>
                                <w:b/>
                                <w:bCs/>
                              </w:rPr>
                              <w:t xml:space="preserve"> </w:t>
                            </w:r>
                          </w:p>
                          <w:p w:rsidR="00C7776D" w:rsidRDefault="00C7776D" w:rsidP="002D5B97">
                            <w:pPr>
                              <w:spacing w:line="276" w:lineRule="auto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C691DC0" id="_x0000_s1033" type="#_x0000_t202" style="position:absolute;margin-left:26.8pt;margin-top:265.6pt;width:508.5pt;height:212.25pt;z-index:25167974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" stroked="f">
                <v:textbox>
                  <w:txbxContent>
                    <w:p w:rsidR="00C07C26" w:rsidRPr="00897050" w:rsidRDefault="00035912" w:rsidP="002D5B97">
                      <w:pPr>
                        <w:numPr>
                          <w:ilvl w:val="0"/>
                          <w:numId w:val="4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897050">
                        <w:rPr>
                          <w:bCs/>
                        </w:rPr>
                        <w:t>Computer Literate: Have advance</w:t>
                      </w:r>
                      <w:r w:rsidR="008F5C33" w:rsidRPr="00897050">
                        <w:rPr>
                          <w:bCs/>
                        </w:rPr>
                        <w:t>d</w:t>
                      </w:r>
                      <w:r w:rsidRPr="00897050">
                        <w:rPr>
                          <w:bCs/>
                        </w:rPr>
                        <w:t xml:space="preserve"> knowledge</w:t>
                      </w:r>
                      <w:r w:rsidR="00C7776D" w:rsidRPr="00897050">
                        <w:rPr>
                          <w:bCs/>
                        </w:rPr>
                        <w:t xml:space="preserve"> in </w:t>
                      </w:r>
                    </w:p>
                    <w:p w:rsidR="00C07C26" w:rsidRPr="00897050" w:rsidRDefault="00C7776D" w:rsidP="00E60F3B">
                      <w:pPr>
                        <w:numPr>
                          <w:ilvl w:val="1"/>
                          <w:numId w:val="4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897050">
                        <w:rPr>
                          <w:bCs/>
                        </w:rPr>
                        <w:t xml:space="preserve">Microsoft Word, </w:t>
                      </w:r>
                    </w:p>
                    <w:p w:rsidR="00C07C26" w:rsidRPr="00897050" w:rsidRDefault="00C7776D" w:rsidP="00E60F3B">
                      <w:pPr>
                        <w:numPr>
                          <w:ilvl w:val="1"/>
                          <w:numId w:val="4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897050">
                        <w:rPr>
                          <w:bCs/>
                        </w:rPr>
                        <w:t xml:space="preserve">Microsoft Excel, </w:t>
                      </w:r>
                    </w:p>
                    <w:p w:rsidR="00C07C26" w:rsidRPr="00897050" w:rsidRDefault="00C7776D" w:rsidP="00E60F3B">
                      <w:pPr>
                        <w:numPr>
                          <w:ilvl w:val="1"/>
                          <w:numId w:val="4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897050">
                        <w:rPr>
                          <w:bCs/>
                        </w:rPr>
                        <w:t xml:space="preserve">Microsoft PowerPoint </w:t>
                      </w:r>
                    </w:p>
                    <w:p w:rsidR="00157040" w:rsidRDefault="00C07C26" w:rsidP="00174361">
                      <w:pPr>
                        <w:numPr>
                          <w:ilvl w:val="1"/>
                          <w:numId w:val="4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157040">
                        <w:rPr>
                          <w:bCs/>
                        </w:rPr>
                        <w:t>Geographic Information System (GIS)</w:t>
                      </w:r>
                      <w:r w:rsidR="00955FDF" w:rsidRPr="00157040">
                        <w:rPr>
                          <w:bCs/>
                        </w:rPr>
                        <w:t xml:space="preserve"> – ArcGIS</w:t>
                      </w:r>
                    </w:p>
                    <w:p w:rsidR="00C07C26" w:rsidRPr="00157040" w:rsidRDefault="00C07C26" w:rsidP="00174361">
                      <w:pPr>
                        <w:numPr>
                          <w:ilvl w:val="1"/>
                          <w:numId w:val="4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157040">
                        <w:rPr>
                          <w:bCs/>
                        </w:rPr>
                        <w:t>SPSS Statis</w:t>
                      </w:r>
                      <w:r w:rsidR="00AA3010" w:rsidRPr="00157040">
                        <w:rPr>
                          <w:bCs/>
                        </w:rPr>
                        <w:t>tical package</w:t>
                      </w:r>
                    </w:p>
                    <w:p w:rsidR="00C7776D" w:rsidRPr="00897050" w:rsidRDefault="00C7776D" w:rsidP="00E60F3B">
                      <w:pPr>
                        <w:numPr>
                          <w:ilvl w:val="0"/>
                          <w:numId w:val="4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897050">
                        <w:rPr>
                          <w:bCs/>
                        </w:rPr>
                        <w:t>Have introductory and intermediate knowledge in computer Hardware</w:t>
                      </w:r>
                    </w:p>
                    <w:p w:rsidR="00AA3010" w:rsidRPr="00897050" w:rsidRDefault="00AA3010" w:rsidP="00E60F3B">
                      <w:pPr>
                        <w:numPr>
                          <w:ilvl w:val="0"/>
                          <w:numId w:val="4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897050">
                        <w:rPr>
                          <w:bCs/>
                        </w:rPr>
                        <w:t xml:space="preserve">Knows how to use Geographic Positioning System (GPS) to pick spatial </w:t>
                      </w:r>
                      <w:r w:rsidR="00B704A9" w:rsidRPr="00897050">
                        <w:rPr>
                          <w:bCs/>
                        </w:rPr>
                        <w:t>coordinates</w:t>
                      </w:r>
                      <w:r w:rsidRPr="00897050">
                        <w:rPr>
                          <w:bCs/>
                        </w:rPr>
                        <w:t xml:space="preserve"> points for </w:t>
                      </w:r>
                      <w:r w:rsidR="00B704A9" w:rsidRPr="00897050">
                        <w:rPr>
                          <w:bCs/>
                        </w:rPr>
                        <w:t>spatial</w:t>
                      </w:r>
                      <w:r w:rsidRPr="00897050">
                        <w:rPr>
                          <w:bCs/>
                        </w:rPr>
                        <w:t xml:space="preserve"> analysis in GIS.</w:t>
                      </w:r>
                    </w:p>
                    <w:p w:rsidR="00C7776D" w:rsidRPr="00897050" w:rsidRDefault="00C7776D" w:rsidP="00E60F3B">
                      <w:pPr>
                        <w:numPr>
                          <w:ilvl w:val="0"/>
                          <w:numId w:val="4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897050">
                        <w:rPr>
                          <w:bCs/>
                        </w:rPr>
                        <w:t>Have command over the English L</w:t>
                      </w:r>
                      <w:r w:rsidR="00E2789C">
                        <w:rPr>
                          <w:bCs/>
                        </w:rPr>
                        <w:t xml:space="preserve">anguage, Twi </w:t>
                      </w:r>
                      <w:r w:rsidRPr="00897050">
                        <w:rPr>
                          <w:bCs/>
                        </w:rPr>
                        <w:t>and Fante</w:t>
                      </w:r>
                      <w:r w:rsidR="00E60F3B" w:rsidRPr="00897050">
                        <w:rPr>
                          <w:bCs/>
                        </w:rPr>
                        <w:t>.</w:t>
                      </w:r>
                      <w:r w:rsidRPr="00897050">
                        <w:rPr>
                          <w:b/>
                          <w:bCs/>
                        </w:rPr>
                        <w:t xml:space="preserve"> </w:t>
                      </w:r>
                    </w:p>
                    <w:p w:rsidR="00C7776D" w:rsidRDefault="00C7776D" w:rsidP="002D5B97">
                      <w:pPr>
                        <w:spacing w:line="276" w:lineRule="auto"/>
                        <w:jc w:val="both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  <w:r w:rsidRPr="00C7776D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77696" behindDoc="0" locked="0" layoutInCell="1" allowOverlap="1" wp14:anchorId="236E68CB" wp14:editId="5DB6EA71">
                <wp:simplePos x="0" y="0"/>
                <wp:positionH relativeFrom="margin">
                  <wp:posOffset>-38735</wp:posOffset>
                </wp:positionH>
                <wp:positionV relativeFrom="paragraph">
                  <wp:posOffset>2951480</wp:posOffset>
                </wp:positionV>
                <wp:extent cx="6836410" cy="254000"/>
                <wp:effectExtent l="0" t="0" r="21590" b="12700"/>
                <wp:wrapSquare wrapText="bothSides"/>
                <wp:docPr id="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36410" cy="25400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C7776D" w:rsidRPr="002210EF" w:rsidRDefault="00C7776D" w:rsidP="00B704A9">
                            <w:pPr>
                              <w:jc w:val="center"/>
                              <w:rPr>
                                <w:b/>
                                <w:bCs/>
                                <w:i/>
                              </w:rPr>
                            </w:pPr>
                            <w:r w:rsidRPr="002210EF">
                              <w:rPr>
                                <w:b/>
                                <w:bCs/>
                                <w:i/>
                              </w:rPr>
                              <w:t>PERSONAL SKILLS AND COMPETENCES</w:t>
                            </w:r>
                          </w:p>
                          <w:p w:rsidR="00C7776D" w:rsidRDefault="00C7776D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236E68CB" id="_x0000_s1034" type="#_x0000_t202" style="position:absolute;margin-left:-3.05pt;margin-top:232.4pt;width:538.3pt;height:20pt;z-index:25167769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" fillcolor="#f4b083 [1941]">
                <v:textbox>
                  <w:txbxContent>
                    <w:p w:rsidR="00C7776D" w:rsidRPr="002210EF" w:rsidRDefault="00C7776D" w:rsidP="00B704A9">
                      <w:pPr>
                        <w:jc w:val="center"/>
                        <w:rPr>
                          <w:b/>
                          <w:bCs/>
                          <w:i/>
                        </w:rPr>
                      </w:pPr>
                      <w:r w:rsidRPr="002210EF">
                        <w:rPr>
                          <w:b/>
                          <w:bCs/>
                          <w:i/>
                        </w:rPr>
                        <w:t>PERSONAL SKILLS AND COMPETENCES</w:t>
                      </w:r>
                    </w:p>
                    <w:p w:rsidR="00C7776D" w:rsidRDefault="00C7776D"/>
                  </w:txbxContent>
                </v:textbox>
                <w10:wrap type="square" anchorx="margin"/>
              </v:shape>
            </w:pict>
          </mc:Fallback>
        </mc:AlternateContent>
      </w:r>
      <w:r w:rsidR="00E2789C" w:rsidRPr="001746CF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6128" behindDoc="0" locked="0" layoutInCell="1" allowOverlap="1" wp14:anchorId="4D4CE1D1" wp14:editId="197FF6EE">
                <wp:simplePos x="0" y="0"/>
                <wp:positionH relativeFrom="column">
                  <wp:posOffset>257175</wp:posOffset>
                </wp:positionH>
                <wp:positionV relativeFrom="paragraph">
                  <wp:posOffset>723900</wp:posOffset>
                </wp:positionV>
                <wp:extent cx="6565265" cy="2019300"/>
                <wp:effectExtent l="0" t="0" r="6985" b="0"/>
                <wp:wrapSquare wrapText="bothSides"/>
                <wp:docPr id="1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5265" cy="20193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746CF" w:rsidRPr="00897050" w:rsidRDefault="00800F89" w:rsidP="000A3F6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360" w:lineRule="auto"/>
                              <w:jc w:val="both"/>
                            </w:pPr>
                            <w:r>
                              <w:t>2017/2018</w:t>
                            </w:r>
                            <w:r w:rsidR="00BA74E2" w:rsidRPr="00897050">
                              <w:t xml:space="preserve">, </w:t>
                            </w:r>
                            <w:r w:rsidR="005F6203" w:rsidRPr="00897050">
                              <w:t xml:space="preserve">Postgraduate </w:t>
                            </w:r>
                            <w:r w:rsidR="001426B1" w:rsidRPr="00897050">
                              <w:t>thesis and data collec</w:t>
                            </w:r>
                            <w:r w:rsidR="00702101">
                              <w:t xml:space="preserve">  </w:t>
                            </w:r>
                            <w:r w:rsidR="001426B1" w:rsidRPr="00897050">
                              <w:t xml:space="preserve">tion on the </w:t>
                            </w:r>
                            <w:r w:rsidR="00ED4B35" w:rsidRPr="00897050">
                              <w:t>topic:</w:t>
                            </w:r>
                            <w:r w:rsidR="00ED4B35">
                              <w:t xml:space="preserve"> Effects of Abandoned Jatropha Plantation on the livelihood of Households living in Host communities; MPhil </w:t>
                            </w:r>
                            <w:r w:rsidR="00BA74E2" w:rsidRPr="00897050">
                              <w:t>Development</w:t>
                            </w:r>
                            <w:r w:rsidR="00ED4B35">
                              <w:t xml:space="preserve"> Studies</w:t>
                            </w:r>
                            <w:r w:rsidR="005F6203" w:rsidRPr="00897050">
                              <w:t xml:space="preserve"> – KNUST</w:t>
                            </w:r>
                            <w:r w:rsidR="000A3F65" w:rsidRPr="00897050">
                              <w:t>.</w:t>
                            </w:r>
                          </w:p>
                          <w:p w:rsidR="005F6203" w:rsidRPr="00897050" w:rsidRDefault="00ED4B35" w:rsidP="000A3F65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360" w:lineRule="auto"/>
                              <w:jc w:val="both"/>
                            </w:pPr>
                            <w:r>
                              <w:t>2013/2015</w:t>
                            </w:r>
                            <w:r w:rsidR="001426B1" w:rsidRPr="00897050">
                              <w:t xml:space="preserve">, Undergraduate Research and data collection on the topic: </w:t>
                            </w:r>
                            <w:r>
                              <w:t>Factors Influencing Fertility Decline among Slum Dwellers</w:t>
                            </w:r>
                            <w:r w:rsidR="00273488">
                              <w:t>.</w:t>
                            </w:r>
                          </w:p>
                          <w:p w:rsidR="009F5242" w:rsidRPr="009F5242" w:rsidRDefault="009F5242" w:rsidP="00E31EEC">
                            <w:pPr>
                              <w:pStyle w:val="ListParagraph"/>
                              <w:numPr>
                                <w:ilvl w:val="0"/>
                                <w:numId w:val="9"/>
                              </w:numPr>
                              <w:spacing w:line="360" w:lineRule="auto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t>2016</w:t>
                            </w:r>
                            <w:r w:rsidR="0047313D" w:rsidRPr="00897050">
                              <w:t xml:space="preserve">, </w:t>
                            </w:r>
                            <w:r>
                              <w:t xml:space="preserve">participated in </w:t>
                            </w:r>
                            <w:r w:rsidR="00273488">
                              <w:t>Two</w:t>
                            </w:r>
                            <w:r w:rsidR="001426B1" w:rsidRPr="00897050">
                              <w:t xml:space="preserve"> Month </w:t>
                            </w:r>
                            <w:r>
                              <w:t>data collection exercise for Global Communities on water and sanitation at Assin North Municipal Assembly</w:t>
                            </w:r>
                            <w:r w:rsidR="00273488">
                              <w:t>.</w:t>
                            </w:r>
                          </w:p>
                          <w:p w:rsidR="00C07C26" w:rsidRPr="009F5242" w:rsidRDefault="00C07C26" w:rsidP="009F5242">
                            <w:pPr>
                              <w:pStyle w:val="ListParagraph"/>
                              <w:spacing w:line="360" w:lineRule="auto"/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D4CE1D1" id="_x0000_s1035" type="#_x0000_t202" style="position:absolute;margin-left:20.25pt;margin-top:57pt;width:516.95pt;height:159pt;z-index:25169612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" stroked="f">
                <v:textbox>
                  <w:txbxContent>
                    <w:p w:rsidR="001746CF" w:rsidRPr="00897050" w:rsidRDefault="00800F89" w:rsidP="000A3F6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360" w:lineRule="auto"/>
                        <w:jc w:val="both"/>
                      </w:pPr>
                      <w:r>
                        <w:t>2017/2018</w:t>
                      </w:r>
                      <w:r w:rsidR="00BA74E2" w:rsidRPr="00897050">
                        <w:t xml:space="preserve">, </w:t>
                      </w:r>
                      <w:r w:rsidR="005F6203" w:rsidRPr="00897050">
                        <w:t xml:space="preserve">Postgraduate </w:t>
                      </w:r>
                      <w:r w:rsidR="001426B1" w:rsidRPr="00897050">
                        <w:t>thesis and data collec</w:t>
                      </w:r>
                      <w:r w:rsidR="00702101">
                        <w:t xml:space="preserve">  </w:t>
                      </w:r>
                      <w:r w:rsidR="001426B1" w:rsidRPr="00897050">
                        <w:t xml:space="preserve">tion on the </w:t>
                      </w:r>
                      <w:r w:rsidR="00ED4B35" w:rsidRPr="00897050">
                        <w:t>topic:</w:t>
                      </w:r>
                      <w:r w:rsidR="00ED4B35">
                        <w:t xml:space="preserve"> Effects of Abandoned Jatropha Plantation on the livelihood of Households living in Host communities; MPhil </w:t>
                      </w:r>
                      <w:r w:rsidR="00BA74E2" w:rsidRPr="00897050">
                        <w:t>Development</w:t>
                      </w:r>
                      <w:r w:rsidR="00ED4B35">
                        <w:t xml:space="preserve"> Studies</w:t>
                      </w:r>
                      <w:r w:rsidR="005F6203" w:rsidRPr="00897050">
                        <w:t xml:space="preserve"> – KNUST</w:t>
                      </w:r>
                      <w:r w:rsidR="000A3F65" w:rsidRPr="00897050">
                        <w:t>.</w:t>
                      </w:r>
                    </w:p>
                    <w:p w:rsidR="005F6203" w:rsidRPr="00897050" w:rsidRDefault="00ED4B35" w:rsidP="000A3F65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360" w:lineRule="auto"/>
                        <w:jc w:val="both"/>
                      </w:pPr>
                      <w:r>
                        <w:t>2013/2015</w:t>
                      </w:r>
                      <w:r w:rsidR="001426B1" w:rsidRPr="00897050">
                        <w:t xml:space="preserve">, Undergraduate Research and data collection on the topic: </w:t>
                      </w:r>
                      <w:r>
                        <w:t>Factors Influencing Fertility Decline among Slum Dwellers</w:t>
                      </w:r>
                      <w:r w:rsidR="00273488">
                        <w:t>.</w:t>
                      </w:r>
                    </w:p>
                    <w:p w:rsidR="009F5242" w:rsidRPr="009F5242" w:rsidRDefault="009F5242" w:rsidP="00E31EEC">
                      <w:pPr>
                        <w:pStyle w:val="ListParagraph"/>
                        <w:numPr>
                          <w:ilvl w:val="0"/>
                          <w:numId w:val="9"/>
                        </w:numPr>
                        <w:spacing w:line="360" w:lineRule="auto"/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t>2016</w:t>
                      </w:r>
                      <w:r w:rsidR="0047313D" w:rsidRPr="00897050">
                        <w:t xml:space="preserve">, </w:t>
                      </w:r>
                      <w:r>
                        <w:t xml:space="preserve">participated in </w:t>
                      </w:r>
                      <w:r w:rsidR="00273488">
                        <w:t>Two</w:t>
                      </w:r>
                      <w:r w:rsidR="001426B1" w:rsidRPr="00897050">
                        <w:t xml:space="preserve"> Month </w:t>
                      </w:r>
                      <w:r>
                        <w:t>data collection exercise for Global Communities on water and sanitation at Assin North Municipal Assembly</w:t>
                      </w:r>
                      <w:r w:rsidR="00273488">
                        <w:t>.</w:t>
                      </w:r>
                    </w:p>
                    <w:p w:rsidR="00C07C26" w:rsidRPr="009F5242" w:rsidRDefault="00C07C26" w:rsidP="009F5242">
                      <w:pPr>
                        <w:pStyle w:val="ListParagraph"/>
                        <w:spacing w:line="360" w:lineRule="auto"/>
                        <w:jc w:val="both"/>
                        <w:rPr>
                          <w:sz w:val="22"/>
                          <w:szCs w:val="22"/>
                        </w:rPr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  <w:r w:rsidR="007D3D84" w:rsidRPr="001C4436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94080" behindDoc="0" locked="0" layoutInCell="1" allowOverlap="1" wp14:anchorId="5D30C06E" wp14:editId="3253301A">
                <wp:simplePos x="0" y="0"/>
                <wp:positionH relativeFrom="margin">
                  <wp:posOffset>0</wp:posOffset>
                </wp:positionH>
                <wp:positionV relativeFrom="paragraph">
                  <wp:posOffset>349250</wp:posOffset>
                </wp:positionV>
                <wp:extent cx="6829425" cy="246380"/>
                <wp:effectExtent l="0" t="0" r="28575" b="20320"/>
                <wp:wrapSquare wrapText="bothSides"/>
                <wp:docPr id="1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29425" cy="24638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C4436" w:rsidRPr="002210EF" w:rsidRDefault="001C4436" w:rsidP="00B704A9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2210EF">
                              <w:rPr>
                                <w:b/>
                                <w:i/>
                              </w:rPr>
                              <w:t>RESEARCH WORK AND DATA COLLECTION EXPERIENC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D30C06E" id="_x0000_s1036" type="#_x0000_t202" style="position:absolute;margin-left:0;margin-top:27.5pt;width:537.75pt;height:19.4pt;z-index:25169408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" fillcolor="#f4b083 [1941]">
                <v:textbox>
                  <w:txbxContent>
                    <w:p w:rsidR="001C4436" w:rsidRPr="002210EF" w:rsidRDefault="001C4436" w:rsidP="00B704A9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2210EF">
                        <w:rPr>
                          <w:b/>
                          <w:i/>
                        </w:rPr>
                        <w:t>RESEARCH WORK AND DATA COLLECTION EXPERIENCE</w:t>
                      </w:r>
                    </w:p>
                  </w:txbxContent>
                </v:textbox>
                <w10:wrap type="square" anchorx="margin"/>
              </v:shape>
            </w:pict>
          </mc:Fallback>
        </mc:AlternateContent>
      </w:r>
    </w:p>
    <w:p w:rsidR="00B704A9" w:rsidRDefault="00B704A9" w:rsidP="003272A7">
      <w:pPr>
        <w:pStyle w:val="Heading2"/>
        <w:spacing w:line="360" w:lineRule="auto"/>
        <w:rPr>
          <w:sz w:val="24"/>
          <w:szCs w:val="24"/>
        </w:rPr>
      </w:pPr>
    </w:p>
    <w:p w:rsidR="00C07C26" w:rsidRDefault="00C07C26" w:rsidP="003272A7">
      <w:pPr>
        <w:pStyle w:val="Heading2"/>
        <w:spacing w:line="360" w:lineRule="auto"/>
        <w:rPr>
          <w:sz w:val="24"/>
          <w:szCs w:val="24"/>
        </w:rPr>
      </w:pPr>
    </w:p>
    <w:p w:rsidR="00B01FD1" w:rsidRDefault="00B01FD1" w:rsidP="003272A7">
      <w:pPr>
        <w:pStyle w:val="Heading2"/>
        <w:spacing w:line="360" w:lineRule="auto"/>
        <w:rPr>
          <w:sz w:val="24"/>
          <w:szCs w:val="24"/>
        </w:rPr>
      </w:pPr>
    </w:p>
    <w:p w:rsidR="003A2E63" w:rsidRDefault="003A2E63" w:rsidP="003272A7">
      <w:pPr>
        <w:pStyle w:val="Heading2"/>
        <w:spacing w:before="240" w:line="360" w:lineRule="auto"/>
        <w:rPr>
          <w:sz w:val="24"/>
          <w:szCs w:val="24"/>
        </w:rPr>
      </w:pPr>
    </w:p>
    <w:p w:rsidR="00C7776D" w:rsidRDefault="00185AE4" w:rsidP="003272A7">
      <w:pPr>
        <w:pStyle w:val="Heading2"/>
        <w:spacing w:before="240" w:line="360" w:lineRule="auto"/>
        <w:rPr>
          <w:sz w:val="24"/>
          <w:szCs w:val="24"/>
        </w:rPr>
      </w:pPr>
      <w:r w:rsidRPr="00435A91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3840" behindDoc="0" locked="0" layoutInCell="1" allowOverlap="1" wp14:anchorId="1CA9B156" wp14:editId="3504E12C">
                <wp:simplePos x="0" y="0"/>
                <wp:positionH relativeFrom="margin">
                  <wp:posOffset>-38100</wp:posOffset>
                </wp:positionH>
                <wp:positionV relativeFrom="paragraph">
                  <wp:posOffset>150495</wp:posOffset>
                </wp:positionV>
                <wp:extent cx="6797675" cy="295275"/>
                <wp:effectExtent l="0" t="0" r="22225" b="28575"/>
                <wp:wrapNone/>
                <wp:docPr id="1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97675" cy="29527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35A91" w:rsidRPr="00435A91" w:rsidRDefault="004157B4" w:rsidP="00B704A9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SEMINARS AND CON</w:t>
                            </w:r>
                            <w:r w:rsidR="00435A91" w:rsidRPr="00435A91">
                              <w:rPr>
                                <w:b/>
                                <w:i/>
                              </w:rPr>
                              <w:t>FERENCES ATTENDED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CA9B156" id="_x0000_s1037" type="#_x0000_t202" style="position:absolute;margin-left:-3pt;margin-top:11.85pt;width:535.25pt;height:23.25pt;z-index:251683840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" fillcolor="#f4b083 [1941]">
                <v:textbox>
                  <w:txbxContent>
                    <w:p w:rsidR="00435A91" w:rsidRPr="00435A91" w:rsidRDefault="004157B4" w:rsidP="00B704A9">
                      <w:pPr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>SEMINARS AND CON</w:t>
                      </w:r>
                      <w:r w:rsidR="00435A91" w:rsidRPr="00435A91">
                        <w:rPr>
                          <w:b/>
                          <w:i/>
                        </w:rPr>
                        <w:t>FERENCES ATTENDED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7776D" w:rsidRDefault="00185AE4" w:rsidP="003272A7">
      <w:pPr>
        <w:pStyle w:val="Heading2"/>
        <w:spacing w:before="240" w:line="360" w:lineRule="auto"/>
        <w:rPr>
          <w:sz w:val="24"/>
          <w:szCs w:val="24"/>
        </w:rPr>
      </w:pPr>
      <w:r w:rsidRPr="00C7776D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681792" behindDoc="0" locked="0" layoutInCell="1" allowOverlap="1" wp14:anchorId="5AA6D2D3" wp14:editId="4CF2C45D">
                <wp:simplePos x="0" y="0"/>
                <wp:positionH relativeFrom="margin">
                  <wp:posOffset>257175</wp:posOffset>
                </wp:positionH>
                <wp:positionV relativeFrom="paragraph">
                  <wp:posOffset>159385</wp:posOffset>
                </wp:positionV>
                <wp:extent cx="6724650" cy="2352675"/>
                <wp:effectExtent l="0" t="0" r="0" b="9525"/>
                <wp:wrapNone/>
                <wp:docPr id="1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724650" cy="23526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633789" w:rsidRPr="0057679E" w:rsidRDefault="00036DA1" w:rsidP="00692C9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57679E">
                              <w:rPr>
                                <w:bCs/>
                              </w:rPr>
                              <w:t xml:space="preserve"> 2018</w:t>
                            </w:r>
                            <w:r w:rsidR="00633789" w:rsidRPr="0057679E">
                              <w:rPr>
                                <w:bCs/>
                              </w:rPr>
                              <w:t>, Graduate Research Seminars organized by School of Graduate Studies</w:t>
                            </w:r>
                            <w:r w:rsidR="00B04512" w:rsidRPr="0057679E">
                              <w:rPr>
                                <w:bCs/>
                              </w:rPr>
                              <w:t xml:space="preserve"> and GRASAG, KNUST.</w:t>
                            </w:r>
                          </w:p>
                          <w:p w:rsidR="0054314F" w:rsidRPr="0057679E" w:rsidRDefault="0054314F" w:rsidP="00692C90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57679E">
                              <w:rPr>
                                <w:bCs/>
                              </w:rPr>
                              <w:t>2017, Graduate Research Seminars organized by School of Graduate Studies and GRASAG, KNUST.</w:t>
                            </w:r>
                          </w:p>
                          <w:p w:rsidR="00036DA1" w:rsidRPr="0057679E" w:rsidRDefault="00036DA1" w:rsidP="00F9356D">
                            <w:pPr>
                              <w:pStyle w:val="ListParagraph"/>
                              <w:numPr>
                                <w:ilvl w:val="0"/>
                                <w:numId w:val="5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57679E">
                              <w:rPr>
                                <w:bCs/>
                              </w:rPr>
                              <w:t>2017, Department of planning Research seminar and University of Muchhesute, USA, on principle and Elements of postgraduate research.</w:t>
                            </w:r>
                          </w:p>
                          <w:p w:rsidR="0096137D" w:rsidRPr="0057679E" w:rsidRDefault="0096137D" w:rsidP="0096137D">
                            <w:pPr>
                              <w:numPr>
                                <w:ilvl w:val="0"/>
                                <w:numId w:val="5"/>
                              </w:numPr>
                              <w:spacing w:line="276" w:lineRule="auto"/>
                              <w:jc w:val="both"/>
                              <w:rPr>
                                <w:bCs/>
                              </w:rPr>
                            </w:pPr>
                            <w:r w:rsidRPr="0057679E">
                              <w:rPr>
                                <w:bCs/>
                              </w:rPr>
                              <w:t xml:space="preserve">2015, Workshop on “Minutes and Report Writing” Organized by Assin North Municipal Assembly, </w:t>
                            </w:r>
                            <w:r w:rsidR="00A72A44" w:rsidRPr="0057679E">
                              <w:rPr>
                                <w:bCs/>
                              </w:rPr>
                              <w:t>at Assin</w:t>
                            </w:r>
                            <w:r w:rsidRPr="0057679E">
                              <w:rPr>
                                <w:bCs/>
                              </w:rPr>
                              <w:t xml:space="preserve"> Foso.</w:t>
                            </w:r>
                          </w:p>
                          <w:p w:rsidR="00C7776D" w:rsidRPr="0057679E" w:rsidRDefault="00C7776D" w:rsidP="00692C90">
                            <w:pPr>
                              <w:spacing w:line="276" w:lineRule="auto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AA6D2D3" id="_x0000_s1038" type="#_x0000_t202" style="position:absolute;margin-left:20.25pt;margin-top:12.55pt;width:529.5pt;height:185.25pt;z-index:25168179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" stroked="f">
                <v:textbox>
                  <w:txbxContent>
                    <w:p w:rsidR="00633789" w:rsidRPr="0057679E" w:rsidRDefault="00036DA1" w:rsidP="00692C9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57679E">
                        <w:rPr>
                          <w:bCs/>
                        </w:rPr>
                        <w:t xml:space="preserve"> 2018</w:t>
                      </w:r>
                      <w:r w:rsidR="00633789" w:rsidRPr="0057679E">
                        <w:rPr>
                          <w:bCs/>
                        </w:rPr>
                        <w:t>, Graduate Research Seminars organized by School of Graduate Studies</w:t>
                      </w:r>
                      <w:r w:rsidR="00B04512" w:rsidRPr="0057679E">
                        <w:rPr>
                          <w:bCs/>
                        </w:rPr>
                        <w:t xml:space="preserve"> and GRASAG, KNUST.</w:t>
                      </w:r>
                    </w:p>
                    <w:p w:rsidR="0054314F" w:rsidRPr="0057679E" w:rsidRDefault="0054314F" w:rsidP="00692C90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57679E">
                        <w:rPr>
                          <w:bCs/>
                        </w:rPr>
                        <w:t>2017, Graduate Research Seminars organized by School of Graduate Studies and GRASAG, KNUST.</w:t>
                      </w:r>
                    </w:p>
                    <w:p w:rsidR="00036DA1" w:rsidRPr="0057679E" w:rsidRDefault="00036DA1" w:rsidP="00F9356D">
                      <w:pPr>
                        <w:pStyle w:val="ListParagraph"/>
                        <w:numPr>
                          <w:ilvl w:val="0"/>
                          <w:numId w:val="5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57679E">
                        <w:rPr>
                          <w:bCs/>
                        </w:rPr>
                        <w:t>2017, Department of planning Research seminar and University of Muchhesute, USA, on principle and Elements of postgraduate research.</w:t>
                      </w:r>
                    </w:p>
                    <w:p w:rsidR="0096137D" w:rsidRPr="0057679E" w:rsidRDefault="0096137D" w:rsidP="0096137D">
                      <w:pPr>
                        <w:numPr>
                          <w:ilvl w:val="0"/>
                          <w:numId w:val="5"/>
                        </w:numPr>
                        <w:spacing w:line="276" w:lineRule="auto"/>
                        <w:jc w:val="both"/>
                        <w:rPr>
                          <w:bCs/>
                        </w:rPr>
                      </w:pPr>
                      <w:r w:rsidRPr="0057679E">
                        <w:rPr>
                          <w:bCs/>
                        </w:rPr>
                        <w:t xml:space="preserve">2015, Workshop on “Minutes and Report Writing” Organized by Assin North Municipal Assembly, </w:t>
                      </w:r>
                      <w:r w:rsidR="00A72A44" w:rsidRPr="0057679E">
                        <w:rPr>
                          <w:bCs/>
                        </w:rPr>
                        <w:t>at Assin</w:t>
                      </w:r>
                      <w:r w:rsidRPr="0057679E">
                        <w:rPr>
                          <w:bCs/>
                        </w:rPr>
                        <w:t xml:space="preserve"> Foso.</w:t>
                      </w:r>
                    </w:p>
                    <w:p w:rsidR="00C7776D" w:rsidRPr="0057679E" w:rsidRDefault="00C7776D" w:rsidP="00692C90">
                      <w:pPr>
                        <w:spacing w:line="276" w:lineRule="auto"/>
                        <w:jc w:val="both"/>
                      </w:pP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C7776D" w:rsidRDefault="00C7776D" w:rsidP="003272A7">
      <w:pPr>
        <w:pStyle w:val="Heading2"/>
        <w:spacing w:before="240" w:line="360" w:lineRule="auto"/>
        <w:rPr>
          <w:sz w:val="24"/>
          <w:szCs w:val="24"/>
        </w:rPr>
      </w:pPr>
    </w:p>
    <w:p w:rsidR="002D5B97" w:rsidRDefault="002D5B97" w:rsidP="003272A7">
      <w:pPr>
        <w:pStyle w:val="Heading2"/>
        <w:spacing w:before="240" w:line="360" w:lineRule="auto"/>
        <w:rPr>
          <w:sz w:val="24"/>
          <w:szCs w:val="24"/>
        </w:rPr>
      </w:pPr>
    </w:p>
    <w:p w:rsidR="00B704A9" w:rsidRDefault="00B704A9" w:rsidP="003272A7">
      <w:pPr>
        <w:pStyle w:val="Heading2"/>
        <w:spacing w:before="240" w:line="360" w:lineRule="auto"/>
        <w:rPr>
          <w:sz w:val="24"/>
          <w:szCs w:val="24"/>
        </w:rPr>
      </w:pPr>
    </w:p>
    <w:p w:rsidR="00C7776D" w:rsidRPr="00AD7BB6" w:rsidRDefault="00C7776D" w:rsidP="003272A7">
      <w:pPr>
        <w:pStyle w:val="Heading2"/>
        <w:spacing w:before="240" w:line="360" w:lineRule="auto"/>
        <w:rPr>
          <w:sz w:val="24"/>
          <w:szCs w:val="24"/>
        </w:rPr>
      </w:pPr>
    </w:p>
    <w:p w:rsidR="00E77FCE" w:rsidRDefault="00E77FCE" w:rsidP="003272A7">
      <w:pPr>
        <w:pStyle w:val="Heading2"/>
        <w:spacing w:before="240" w:line="360" w:lineRule="auto"/>
        <w:rPr>
          <w:sz w:val="24"/>
          <w:szCs w:val="24"/>
        </w:rPr>
      </w:pPr>
    </w:p>
    <w:p w:rsidR="00A95A2A" w:rsidRDefault="00A95A2A" w:rsidP="00A72A44">
      <w:pPr>
        <w:pStyle w:val="Heading2"/>
        <w:spacing w:before="240" w:line="360" w:lineRule="auto"/>
        <w:rPr>
          <w:sz w:val="24"/>
          <w:szCs w:val="24"/>
        </w:rPr>
      </w:pPr>
    </w:p>
    <w:p w:rsidR="00A72A44" w:rsidRDefault="00A72A44" w:rsidP="00A72A44">
      <w:pPr>
        <w:pStyle w:val="Heading2"/>
        <w:spacing w:before="240" w:line="360" w:lineRule="auto"/>
        <w:rPr>
          <w:sz w:val="24"/>
          <w:szCs w:val="24"/>
        </w:rPr>
      </w:pPr>
    </w:p>
    <w:p w:rsidR="00A72A44" w:rsidRDefault="00185AE4" w:rsidP="00A72A44">
      <w:pPr>
        <w:pStyle w:val="Heading2"/>
        <w:spacing w:before="240" w:line="360" w:lineRule="auto"/>
        <w:rPr>
          <w:sz w:val="24"/>
          <w:szCs w:val="24"/>
        </w:rPr>
      </w:pPr>
      <w:r w:rsidRPr="00442EF6">
        <w:rPr>
          <w:rFonts w:ascii="Calibri" w:eastAsia="Calibri" w:hAnsi="Calibri"/>
          <w:b w:val="0"/>
          <w:bCs w:val="0"/>
          <w:noProof/>
          <w:sz w:val="22"/>
          <w:szCs w:val="22"/>
        </w:rPr>
        <w:lastRenderedPageBreak/>
        <mc:AlternateContent>
          <mc:Choice Requires="wps">
            <w:drawing>
              <wp:anchor distT="45720" distB="45720" distL="114300" distR="114300" simplePos="0" relativeHeight="251702272" behindDoc="0" locked="0" layoutInCell="1" allowOverlap="1" wp14:anchorId="53608143" wp14:editId="384BB9D6">
                <wp:simplePos x="0" y="0"/>
                <wp:positionH relativeFrom="margin">
                  <wp:posOffset>-10795</wp:posOffset>
                </wp:positionH>
                <wp:positionV relativeFrom="paragraph">
                  <wp:posOffset>104775</wp:posOffset>
                </wp:positionV>
                <wp:extent cx="6844665" cy="246380"/>
                <wp:effectExtent l="0" t="0" r="13335" b="20320"/>
                <wp:wrapNone/>
                <wp:docPr id="1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4665" cy="24638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60000"/>
                            <a:lumOff val="4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D40728" w:rsidRPr="002210EF" w:rsidRDefault="00D40728" w:rsidP="00D40728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>
                              <w:rPr>
                                <w:b/>
                                <w:i/>
                              </w:rPr>
                              <w:t>RESE</w:t>
                            </w:r>
                            <w:r w:rsidR="000A2CDF">
                              <w:rPr>
                                <w:b/>
                                <w:i/>
                              </w:rPr>
                              <w:t>A</w:t>
                            </w:r>
                            <w:r>
                              <w:rPr>
                                <w:b/>
                                <w:i/>
                              </w:rPr>
                              <w:t>RCH PAPERS PRESENTED AT CONFERENCES AND SERMINARS</w:t>
                            </w:r>
                          </w:p>
                          <w:p w:rsidR="00D40728" w:rsidRDefault="00D40728" w:rsidP="00D40728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3608143" id="_x0000_s1039" type="#_x0000_t202" style="position:absolute;margin-left:-.85pt;margin-top:8.25pt;width:538.95pt;height:19.4pt;z-index:251702272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" fillcolor="#f4b183">
                <v:textbox>
                  <w:txbxContent>
                    <w:p w:rsidR="00D40728" w:rsidRPr="002210EF" w:rsidRDefault="00D40728" w:rsidP="00D40728">
                      <w:pPr>
                        <w:jc w:val="center"/>
                        <w:rPr>
                          <w:b/>
                          <w:i/>
                        </w:rPr>
                      </w:pPr>
                      <w:r>
                        <w:rPr>
                          <w:b/>
                          <w:i/>
                        </w:rPr>
                        <w:t>RESE</w:t>
                      </w:r>
                      <w:r w:rsidR="000A2CDF">
                        <w:rPr>
                          <w:b/>
                          <w:i/>
                        </w:rPr>
                        <w:t>A</w:t>
                      </w:r>
                      <w:r>
                        <w:rPr>
                          <w:b/>
                          <w:i/>
                        </w:rPr>
                        <w:t>RCH PAPERS PRESENTED AT CONFERENCES AND SERMINARS</w:t>
                      </w:r>
                    </w:p>
                    <w:p w:rsidR="00D40728" w:rsidRDefault="00D40728" w:rsidP="00D40728"/>
                  </w:txbxContent>
                </v:textbox>
                <w10:wrap anchorx="margin"/>
              </v:shape>
            </w:pict>
          </mc:Fallback>
        </mc:AlternateContent>
      </w:r>
    </w:p>
    <w:p w:rsidR="00D40728" w:rsidRDefault="00C44423" w:rsidP="003272A7">
      <w:pPr>
        <w:pStyle w:val="Heading2"/>
        <w:spacing w:before="240" w:line="360" w:lineRule="auto"/>
        <w:rPr>
          <w:sz w:val="24"/>
          <w:szCs w:val="24"/>
        </w:rPr>
      </w:pPr>
      <w:r w:rsidRPr="00D40728">
        <w:rPr>
          <w:noProof/>
          <w:sz w:val="24"/>
          <w:szCs w:val="24"/>
        </w:rPr>
        <mc:AlternateContent>
          <mc:Choice Requires="wps">
            <w:drawing>
              <wp:anchor distT="45720" distB="45720" distL="114300" distR="114300" simplePos="0" relativeHeight="251704320" behindDoc="0" locked="0" layoutInCell="1" allowOverlap="1" wp14:anchorId="11AA461F" wp14:editId="4C50D0A1">
                <wp:simplePos x="0" y="0"/>
                <wp:positionH relativeFrom="column">
                  <wp:posOffset>361950</wp:posOffset>
                </wp:positionH>
                <wp:positionV relativeFrom="paragraph">
                  <wp:posOffset>45085</wp:posOffset>
                </wp:positionV>
                <wp:extent cx="6286500" cy="2619375"/>
                <wp:effectExtent l="0" t="0" r="0" b="9525"/>
                <wp:wrapSquare wrapText="bothSides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286500" cy="261937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192C90" w:rsidRPr="00216053" w:rsidRDefault="0088322F" w:rsidP="0088322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jc w:val="both"/>
                            </w:pPr>
                            <w:r w:rsidRPr="00216053">
                              <w:rPr>
                                <w:i/>
                              </w:rPr>
                              <w:t xml:space="preserve">Amoah-Nuamah, J., </w:t>
                            </w:r>
                            <w:r w:rsidRPr="00216053">
                              <w:rPr>
                                <w:rStyle w:val="Emphasis"/>
                                <w:i w:val="0"/>
                                <w:color w:val="111111"/>
                                <w:shd w:val="clear" w:color="auto" w:fill="FFFFFF"/>
                              </w:rPr>
                              <w:t xml:space="preserve">Wahab, M. A.. and Sampson, L. E. (2020). Covid-19 Pandemic Partial Lockdown in Ghana and Its Implications on Livelihoods of Informal Workers in Affected Communities. </w:t>
                            </w:r>
                            <w:r w:rsidRPr="00216053">
                              <w:rPr>
                                <w:rStyle w:val="Emphasis"/>
                                <w:color w:val="111111"/>
                                <w:shd w:val="clear" w:color="auto" w:fill="FFFFFF"/>
                              </w:rPr>
                              <w:t xml:space="preserve">Jounal of Economic and Sustainable Development. </w:t>
                            </w:r>
                            <w:r w:rsidR="00216053" w:rsidRPr="00216053">
                              <w:rPr>
                                <w:rStyle w:val="Emphasis"/>
                                <w:color w:val="111111"/>
                                <w:shd w:val="clear" w:color="auto" w:fill="FFFFFF"/>
                              </w:rPr>
                              <w:t>11(8)</w:t>
                            </w:r>
                            <w:r w:rsidR="00216053" w:rsidRPr="00216053">
                              <w:rPr>
                                <w:color w:val="111111"/>
                                <w:shd w:val="clear" w:color="auto" w:fill="FFFFFF"/>
                              </w:rPr>
                              <w:t xml:space="preserve"> 2222-2855</w:t>
                            </w:r>
                          </w:p>
                          <w:p w:rsidR="00C44423" w:rsidRDefault="00192C90" w:rsidP="00C44423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jc w:val="both"/>
                            </w:pPr>
                            <w:r>
                              <w:t>A</w:t>
                            </w:r>
                            <w:r w:rsidR="00C44423">
                              <w:t xml:space="preserve">moah-Nuamah,J., Amponsah, O.,Takyi, S. A., and Asibey, M. O (under review). If only the investmemts were </w:t>
                            </w:r>
                            <w:r w:rsidR="00185AE4">
                              <w:t xml:space="preserve">sustained: </w:t>
                            </w:r>
                            <w:r w:rsidR="00C44423">
                              <w:t>nature of Livelihooods in abandoned Jatropha plantations in host communities.Paper submitted to Land Use Policy. Current Status :Under review</w:t>
                            </w:r>
                          </w:p>
                          <w:p w:rsidR="0057679E" w:rsidRPr="00FB7048" w:rsidRDefault="00C44423" w:rsidP="00FB704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jc w:val="both"/>
                            </w:pPr>
                            <w:r>
                              <w:t>Amoah-Nuamah,J., Amponsah, O.,Takyi, S. A., and Asibey, M. O (under review). Livelihood coping and adaptation strategies of the effects of abandoned Jatropha plantations in host communities.Paper submitted to Land Use Policy. Current Status :Under review</w:t>
                            </w:r>
                          </w:p>
                          <w:p w:rsidR="0057679E" w:rsidRPr="00FB7048" w:rsidRDefault="00576672" w:rsidP="00FB7048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jc w:val="both"/>
                              <w:rPr>
                                <w:rFonts w:eastAsiaTheme="minorHAnsi"/>
                                <w:lang w:val="en-GB"/>
                              </w:rPr>
                            </w:pPr>
                            <w:r>
                              <w:t>2019</w:t>
                            </w:r>
                            <w:r w:rsidR="0057679E">
                              <w:t>, Tentative manuscript by John Amoah-Nuamah and Musah Abdul Wahab on the topic “</w:t>
                            </w:r>
                            <w:r w:rsidR="0057679E" w:rsidRPr="0057679E">
                              <w:rPr>
                                <w:rFonts w:ascii="New times roman" w:eastAsiaTheme="minorHAnsi" w:hAnsi="New times roman" w:cstheme="minorBidi"/>
                              </w:rPr>
                              <w:t>The effects of closure of illegal mining in Ghana on basic education performance</w:t>
                            </w:r>
                            <w:r w:rsidR="0057679E">
                              <w:rPr>
                                <w:rFonts w:ascii="New times roman" w:eastAsiaTheme="minorHAnsi" w:hAnsi="New times roman" w:cstheme="minorBidi"/>
                              </w:rPr>
                              <w:t>”</w:t>
                            </w:r>
                          </w:p>
                          <w:p w:rsidR="00D40728" w:rsidRPr="00897050" w:rsidRDefault="0096137D" w:rsidP="000A2CDF">
                            <w:pPr>
                              <w:pStyle w:val="ListParagraph"/>
                              <w:numPr>
                                <w:ilvl w:val="0"/>
                                <w:numId w:val="16"/>
                              </w:numPr>
                              <w:jc w:val="both"/>
                            </w:pPr>
                            <w:r>
                              <w:t>2017, 2018</w:t>
                            </w:r>
                            <w:r w:rsidR="000A2CDF" w:rsidRPr="00897050">
                              <w:t>, Thesis Presentation on ‘</w:t>
                            </w:r>
                            <w:r>
                              <w:t>Effects of Abandoned Jatropha Plantation on the livelihood of Households living in Host communities</w:t>
                            </w:r>
                            <w:r w:rsidR="000A2CDF" w:rsidRPr="00897050">
                              <w:t xml:space="preserve">’. Presented at Postgraduate research </w:t>
                            </w:r>
                            <w:r w:rsidR="00A43D12" w:rsidRPr="00897050">
                              <w:t>seminar</w:t>
                            </w:r>
                            <w:r w:rsidR="000A2CDF" w:rsidRPr="00897050">
                              <w:t xml:space="preserve"> series organized by Department of</w:t>
                            </w:r>
                            <w:r>
                              <w:t xml:space="preserve"> </w:t>
                            </w:r>
                            <w:r w:rsidR="00A81671">
                              <w:t>Planning,</w:t>
                            </w:r>
                            <w:r w:rsidR="000A2CDF" w:rsidRPr="00897050">
                              <w:t xml:space="preserve"> KNUST.</w:t>
                            </w:r>
                          </w:p>
                          <w:p w:rsidR="000A2CDF" w:rsidRPr="00897050" w:rsidRDefault="000A2CDF" w:rsidP="00A81671">
                            <w:pPr>
                              <w:ind w:left="360"/>
                              <w:jc w:val="both"/>
                            </w:pP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11AA461F" id="_x0000_s1040" type="#_x0000_t202" style="position:absolute;margin-left:28.5pt;margin-top:3.55pt;width:495pt;height:206.25pt;z-index:251704320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" stroked="f">
                <v:textbox>
                  <w:txbxContent>
                    <w:p w:rsidR="00192C90" w:rsidRPr="00216053" w:rsidRDefault="0088322F" w:rsidP="0088322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both"/>
                      </w:pPr>
                      <w:r w:rsidRPr="00216053">
                        <w:rPr>
                          <w:i/>
                        </w:rPr>
                        <w:t xml:space="preserve">Amoah-Nuamah, J., </w:t>
                      </w:r>
                      <w:r w:rsidRPr="00216053">
                        <w:rPr>
                          <w:rStyle w:val="Emphasis"/>
                          <w:i w:val="0"/>
                          <w:color w:val="111111"/>
                          <w:shd w:val="clear" w:color="auto" w:fill="FFFFFF"/>
                        </w:rPr>
                        <w:t xml:space="preserve">Wahab, M. A.. and Sampson, L. E. (2020). Covid-19 Pandemic Partial Lockdown in Ghana and Its Implications on Livelihoods of Informal Workers in Affected Communities. </w:t>
                      </w:r>
                      <w:r w:rsidRPr="00216053">
                        <w:rPr>
                          <w:rStyle w:val="Emphasis"/>
                          <w:color w:val="111111"/>
                          <w:shd w:val="clear" w:color="auto" w:fill="FFFFFF"/>
                        </w:rPr>
                        <w:t xml:space="preserve">Jounal of Economic and Sustainable Development. </w:t>
                      </w:r>
                      <w:r w:rsidR="00216053" w:rsidRPr="00216053">
                        <w:rPr>
                          <w:rStyle w:val="Emphasis"/>
                          <w:color w:val="111111"/>
                          <w:shd w:val="clear" w:color="auto" w:fill="FFFFFF"/>
                        </w:rPr>
                        <w:t>11(8)</w:t>
                      </w:r>
                      <w:r w:rsidR="00216053" w:rsidRPr="00216053">
                        <w:rPr>
                          <w:color w:val="111111"/>
                          <w:shd w:val="clear" w:color="auto" w:fill="FFFFFF"/>
                        </w:rPr>
                        <w:t xml:space="preserve"> 2222-2855</w:t>
                      </w:r>
                    </w:p>
                    <w:p w:rsidR="00C44423" w:rsidRDefault="00192C90" w:rsidP="00C44423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both"/>
                      </w:pPr>
                      <w:r>
                        <w:t>A</w:t>
                      </w:r>
                      <w:r w:rsidR="00C44423">
                        <w:t xml:space="preserve">moah-Nuamah,J., Amponsah, O.,Takyi, S. A., and Asibey, M. O (under review). If only the investmemts were </w:t>
                      </w:r>
                      <w:r w:rsidR="00185AE4">
                        <w:t xml:space="preserve">sustained: </w:t>
                      </w:r>
                      <w:r w:rsidR="00C44423">
                        <w:t>nature of Livelihooods in abandoned Jatropha plantations in host communities.Paper submitted to Land Use Policy. Current Status :Under review</w:t>
                      </w:r>
                    </w:p>
                    <w:p w:rsidR="0057679E" w:rsidRPr="00FB7048" w:rsidRDefault="00C44423" w:rsidP="00FB704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both"/>
                      </w:pPr>
                      <w:r>
                        <w:t>Amoah-Nuamah,J., Amponsah, O.,Takyi, S. A., and Asibey, M. O (under review). Livelihood coping and adaptation strategies of the effects of abandoned Jatropha plantations in host communities.Paper submitted to Land Use Policy. Current Status :Under review</w:t>
                      </w:r>
                    </w:p>
                    <w:p w:rsidR="0057679E" w:rsidRPr="00FB7048" w:rsidRDefault="00576672" w:rsidP="00FB7048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both"/>
                        <w:rPr>
                          <w:rFonts w:eastAsiaTheme="minorHAnsi"/>
                          <w:lang w:val="en-GB"/>
                        </w:rPr>
                      </w:pPr>
                      <w:r>
                        <w:t>2019</w:t>
                      </w:r>
                      <w:r w:rsidR="0057679E">
                        <w:t>, Tentative manuscript by John Amoah-Nuamah and Musah Abdul Wahab on the topic “</w:t>
                      </w:r>
                      <w:r w:rsidR="0057679E" w:rsidRPr="0057679E">
                        <w:rPr>
                          <w:rFonts w:ascii="New times roman" w:eastAsiaTheme="minorHAnsi" w:hAnsi="New times roman" w:cstheme="minorBidi"/>
                        </w:rPr>
                        <w:t>The effects of closure of illegal mining in Ghana on basic education performance</w:t>
                      </w:r>
                      <w:r w:rsidR="0057679E">
                        <w:rPr>
                          <w:rFonts w:ascii="New times roman" w:eastAsiaTheme="minorHAnsi" w:hAnsi="New times roman" w:cstheme="minorBidi"/>
                        </w:rPr>
                        <w:t>”</w:t>
                      </w:r>
                    </w:p>
                    <w:p w:rsidR="00D40728" w:rsidRPr="00897050" w:rsidRDefault="0096137D" w:rsidP="000A2CDF">
                      <w:pPr>
                        <w:pStyle w:val="ListParagraph"/>
                        <w:numPr>
                          <w:ilvl w:val="0"/>
                          <w:numId w:val="16"/>
                        </w:numPr>
                        <w:jc w:val="both"/>
                      </w:pPr>
                      <w:r>
                        <w:t>2017, 2018</w:t>
                      </w:r>
                      <w:r w:rsidR="000A2CDF" w:rsidRPr="00897050">
                        <w:t>, Thesis Presentation on ‘</w:t>
                      </w:r>
                      <w:r>
                        <w:t>Effects of Abandoned Jatropha Plantation on the livelihood of Households living in Host communities</w:t>
                      </w:r>
                      <w:r w:rsidR="000A2CDF" w:rsidRPr="00897050">
                        <w:t xml:space="preserve">’. Presented at Postgraduate research </w:t>
                      </w:r>
                      <w:r w:rsidR="00A43D12" w:rsidRPr="00897050">
                        <w:t>seminar</w:t>
                      </w:r>
                      <w:r w:rsidR="000A2CDF" w:rsidRPr="00897050">
                        <w:t xml:space="preserve"> series organized by Department of</w:t>
                      </w:r>
                      <w:r>
                        <w:t xml:space="preserve"> </w:t>
                      </w:r>
                      <w:r w:rsidR="00A81671">
                        <w:t>Planning,</w:t>
                      </w:r>
                      <w:r w:rsidR="000A2CDF" w:rsidRPr="00897050">
                        <w:t xml:space="preserve"> KNUST.</w:t>
                      </w:r>
                    </w:p>
                    <w:p w:rsidR="000A2CDF" w:rsidRPr="00897050" w:rsidRDefault="000A2CDF" w:rsidP="00A81671">
                      <w:pPr>
                        <w:ind w:left="360"/>
                        <w:jc w:val="both"/>
                      </w:pPr>
                    </w:p>
                  </w:txbxContent>
                </v:textbox>
                <w10:wrap type="square"/>
              </v:shape>
            </w:pict>
          </mc:Fallback>
        </mc:AlternateContent>
      </w:r>
    </w:p>
    <w:p w:rsidR="00D40728" w:rsidRDefault="00D40728" w:rsidP="003272A7">
      <w:pPr>
        <w:pStyle w:val="Heading2"/>
        <w:spacing w:before="240" w:line="360" w:lineRule="auto"/>
        <w:rPr>
          <w:sz w:val="24"/>
          <w:szCs w:val="24"/>
        </w:rPr>
      </w:pPr>
    </w:p>
    <w:p w:rsidR="00D40728" w:rsidRDefault="00D40728" w:rsidP="003272A7">
      <w:pPr>
        <w:pStyle w:val="Heading2"/>
        <w:spacing w:before="240" w:line="360" w:lineRule="auto"/>
        <w:rPr>
          <w:sz w:val="24"/>
          <w:szCs w:val="24"/>
        </w:rPr>
      </w:pPr>
    </w:p>
    <w:p w:rsidR="00A81671" w:rsidRDefault="00A81671">
      <w:pPr>
        <w:rPr>
          <w:b/>
          <w:bCs/>
        </w:rPr>
      </w:pPr>
    </w:p>
    <w:p w:rsidR="00A81671" w:rsidRDefault="00A81671">
      <w:pPr>
        <w:rPr>
          <w:b/>
          <w:bCs/>
        </w:rPr>
      </w:pPr>
    </w:p>
    <w:p w:rsidR="00A81671" w:rsidRDefault="00A81671">
      <w:pPr>
        <w:rPr>
          <w:b/>
          <w:bCs/>
        </w:rPr>
      </w:pPr>
    </w:p>
    <w:p w:rsidR="0057679E" w:rsidRDefault="0057679E">
      <w:pPr>
        <w:rPr>
          <w:b/>
          <w:bCs/>
        </w:rPr>
      </w:pPr>
    </w:p>
    <w:p w:rsidR="0057679E" w:rsidRDefault="0057679E">
      <w:pPr>
        <w:rPr>
          <w:b/>
          <w:bCs/>
        </w:rPr>
      </w:pPr>
    </w:p>
    <w:p w:rsidR="0057679E" w:rsidRDefault="0057679E">
      <w:pPr>
        <w:rPr>
          <w:b/>
          <w:bCs/>
        </w:rPr>
      </w:pPr>
    </w:p>
    <w:p w:rsidR="0057679E" w:rsidRDefault="0057679E">
      <w:pPr>
        <w:rPr>
          <w:b/>
          <w:bCs/>
        </w:rPr>
      </w:pPr>
    </w:p>
    <w:p w:rsidR="0057679E" w:rsidRDefault="00185AE4">
      <w:pPr>
        <w:rPr>
          <w:b/>
          <w:bCs/>
        </w:rPr>
      </w:pPr>
      <w:r w:rsidRPr="00442EF6">
        <w:rPr>
          <w:rFonts w:ascii="Calibri" w:eastAsia="Calibri" w:hAnsi="Calibri"/>
          <w:b/>
          <w:bCs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700224" behindDoc="0" locked="0" layoutInCell="1" allowOverlap="1" wp14:anchorId="0191B7FF" wp14:editId="4E4C56E0">
                <wp:simplePos x="0" y="0"/>
                <wp:positionH relativeFrom="margin">
                  <wp:posOffset>0</wp:posOffset>
                </wp:positionH>
                <wp:positionV relativeFrom="paragraph">
                  <wp:posOffset>111125</wp:posOffset>
                </wp:positionV>
                <wp:extent cx="6844665" cy="246380"/>
                <wp:effectExtent l="0" t="0" r="13335" b="20320"/>
                <wp:wrapNone/>
                <wp:docPr id="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844665" cy="246380"/>
                        </a:xfrm>
                        <a:prstGeom prst="rect">
                          <a:avLst/>
                        </a:prstGeom>
                        <a:solidFill>
                          <a:srgbClr val="ED7D31">
                            <a:lumMod val="60000"/>
                            <a:lumOff val="40000"/>
                          </a:srgb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2EF6" w:rsidRPr="002210EF" w:rsidRDefault="00442EF6" w:rsidP="00442EF6">
                            <w:pPr>
                              <w:jc w:val="center"/>
                              <w:rPr>
                                <w:b/>
                                <w:i/>
                              </w:rPr>
                            </w:pPr>
                            <w:r w:rsidRPr="002210EF">
                              <w:rPr>
                                <w:b/>
                                <w:i/>
                              </w:rPr>
                              <w:t>POSITIONS HELD</w:t>
                            </w:r>
                          </w:p>
                          <w:p w:rsidR="00442EF6" w:rsidRDefault="00442EF6" w:rsidP="00442EF6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0191B7FF" id="_x0000_s1041" type="#_x0000_t202" style="position:absolute;margin-left:0;margin-top:8.75pt;width:538.95pt;height:19.4pt;z-index:25170022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" fillcolor="#f4b183">
                <v:textbox>
                  <w:txbxContent>
                    <w:p w:rsidR="00442EF6" w:rsidRPr="002210EF" w:rsidRDefault="00442EF6" w:rsidP="00442EF6">
                      <w:pPr>
                        <w:jc w:val="center"/>
                        <w:rPr>
                          <w:b/>
                          <w:i/>
                        </w:rPr>
                      </w:pPr>
                      <w:r w:rsidRPr="002210EF">
                        <w:rPr>
                          <w:b/>
                          <w:i/>
                        </w:rPr>
                        <w:t>POSITIONS HELD</w:t>
                      </w:r>
                    </w:p>
                    <w:p w:rsidR="00442EF6" w:rsidRDefault="00442EF6" w:rsidP="00442EF6"/>
                  </w:txbxContent>
                </v:textbox>
                <w10:wrap anchorx="margin"/>
              </v:shape>
            </w:pict>
          </mc:Fallback>
        </mc:AlternateContent>
      </w:r>
    </w:p>
    <w:p w:rsidR="0057679E" w:rsidRDefault="0057679E">
      <w:pPr>
        <w:rPr>
          <w:b/>
          <w:bCs/>
        </w:rPr>
      </w:pPr>
    </w:p>
    <w:p w:rsidR="0057679E" w:rsidRDefault="00185AE4">
      <w:pPr>
        <w:rPr>
          <w:b/>
          <w:bCs/>
        </w:rPr>
      </w:pPr>
      <w:r w:rsidRPr="00442EF6">
        <w:rPr>
          <w:rFonts w:ascii="Calibri" w:eastAsia="Calibri" w:hAnsi="Calibri"/>
          <w:noProof/>
          <w:sz w:val="22"/>
          <w:szCs w:val="22"/>
        </w:rPr>
        <mc:AlternateContent>
          <mc:Choice Requires="wps">
            <w:drawing>
              <wp:anchor distT="45720" distB="45720" distL="114300" distR="114300" simplePos="0" relativeHeight="251698176" behindDoc="0" locked="0" layoutInCell="1" allowOverlap="1" wp14:anchorId="48FE5336" wp14:editId="5FCB1592">
                <wp:simplePos x="0" y="0"/>
                <wp:positionH relativeFrom="margin">
                  <wp:posOffset>481965</wp:posOffset>
                </wp:positionH>
                <wp:positionV relativeFrom="paragraph">
                  <wp:posOffset>153670</wp:posOffset>
                </wp:positionV>
                <wp:extent cx="6648450" cy="971550"/>
                <wp:effectExtent l="0" t="0" r="0" b="0"/>
                <wp:wrapNone/>
                <wp:docPr id="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648450" cy="9715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A81671" w:rsidRPr="0057679E" w:rsidRDefault="00A81671" w:rsidP="00A81671">
                            <w:pPr>
                              <w:pStyle w:val="Default"/>
                              <w:numPr>
                                <w:ilvl w:val="0"/>
                                <w:numId w:val="6"/>
                              </w:numPr>
                            </w:pPr>
                            <w:r w:rsidRPr="0057679E">
                              <w:t xml:space="preserve">2014-2015: </w:t>
                            </w:r>
                            <w:r w:rsidRPr="0057679E">
                              <w:rPr>
                                <w:rFonts w:ascii="Times New Roman" w:hAnsi="Times New Roman" w:cs="Times New Roman"/>
                              </w:rPr>
                              <w:t>Hostel Representative/Cell Leader</w:t>
                            </w:r>
                            <w:r w:rsidRPr="0057679E">
                              <w:t xml:space="preserve">, </w:t>
                            </w:r>
                            <w:r w:rsidRPr="0057679E">
                              <w:rPr>
                                <w:rFonts w:ascii="Times New Roman" w:hAnsi="Times New Roman" w:cs="Times New Roman"/>
                              </w:rPr>
                              <w:t>Pentecost Student and Associates</w:t>
                            </w:r>
                            <w:r w:rsidRPr="0057679E">
                              <w:t xml:space="preserve">, KNUST. </w:t>
                            </w:r>
                          </w:p>
                          <w:p w:rsidR="00A81671" w:rsidRPr="0057679E" w:rsidRDefault="00A81671" w:rsidP="00A81671">
                            <w:pPr>
                              <w:pStyle w:val="Default"/>
                              <w:numPr>
                                <w:ilvl w:val="0"/>
                                <w:numId w:val="6"/>
                              </w:numPr>
                              <w:rPr>
                                <w:rFonts w:ascii="Times New Roman" w:hAnsi="Times New Roman" w:cs="Times New Roman"/>
                              </w:rPr>
                            </w:pPr>
                            <w:r w:rsidRPr="0057679E">
                              <w:t xml:space="preserve">2013-2014: </w:t>
                            </w:r>
                            <w:r w:rsidRPr="0057679E">
                              <w:rPr>
                                <w:rFonts w:ascii="Times New Roman" w:hAnsi="Times New Roman" w:cs="Times New Roman"/>
                              </w:rPr>
                              <w:t>Hostel Representative/Cell Leade</w:t>
                            </w:r>
                            <w:r w:rsidRPr="0057679E">
                              <w:t xml:space="preserve">r, </w:t>
                            </w:r>
                            <w:r w:rsidRPr="0057679E">
                              <w:rPr>
                                <w:rFonts w:ascii="Times New Roman" w:hAnsi="Times New Roman" w:cs="Times New Roman"/>
                              </w:rPr>
                              <w:t>Pentecost Student and Associates</w:t>
                            </w:r>
                            <w:r w:rsidRPr="0057679E">
                              <w:t>, KNUST</w:t>
                            </w:r>
                          </w:p>
                          <w:p w:rsidR="00A81671" w:rsidRPr="0057679E" w:rsidRDefault="00A81671" w:rsidP="00A81671">
                            <w:pPr>
                              <w:pStyle w:val="Default"/>
                              <w:numPr>
                                <w:ilvl w:val="0"/>
                                <w:numId w:val="6"/>
                              </w:numPr>
                            </w:pPr>
                            <w:r w:rsidRPr="0057679E">
                              <w:rPr>
                                <w:rFonts w:ascii="Times New Roman" w:hAnsi="Times New Roman" w:cs="Times New Roman"/>
                              </w:rPr>
                              <w:t>2009-2011</w:t>
                            </w:r>
                            <w:r w:rsidRPr="0057679E">
                              <w:t xml:space="preserve">: House Prefect, </w:t>
                            </w:r>
                            <w:r w:rsidRPr="0057679E">
                              <w:rPr>
                                <w:rFonts w:ascii="Times New Roman" w:hAnsi="Times New Roman" w:cs="Times New Roman"/>
                              </w:rPr>
                              <w:t>Methodist Senior High School, Saltpond</w:t>
                            </w:r>
                            <w:r w:rsidRPr="0057679E">
                              <w:t xml:space="preserve">. </w:t>
                            </w:r>
                          </w:p>
                          <w:p w:rsidR="00442EF6" w:rsidRPr="0057679E" w:rsidRDefault="00A81671" w:rsidP="00A81671">
                            <w:pPr>
                              <w:numPr>
                                <w:ilvl w:val="0"/>
                                <w:numId w:val="6"/>
                              </w:numPr>
                              <w:spacing w:line="276" w:lineRule="auto"/>
                              <w:jc w:val="both"/>
                            </w:pPr>
                            <w:r w:rsidRPr="0057679E">
                              <w:t xml:space="preserve">2006-2007: House Prefect, Fosco Demonstration Junior High School, Assin Foso </w:t>
                            </w:r>
                            <w:r w:rsidR="00442EF6" w:rsidRPr="0057679E">
                              <w:t xml:space="preserve">2010/2011, 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48FE5336" id="_x0000_s1042" type="#_x0000_t202" style="position:absolute;margin-left:37.95pt;margin-top:12.1pt;width:523.5pt;height:76.5pt;z-index:25169817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" stroked="f">
                <v:textbox>
                  <w:txbxContent>
                    <w:p w:rsidR="00A81671" w:rsidRPr="0057679E" w:rsidRDefault="00A81671" w:rsidP="00A81671">
                      <w:pPr>
                        <w:pStyle w:val="Default"/>
                        <w:numPr>
                          <w:ilvl w:val="0"/>
                          <w:numId w:val="6"/>
                        </w:numPr>
                      </w:pPr>
                      <w:r w:rsidRPr="0057679E">
                        <w:t xml:space="preserve">2014-2015: </w:t>
                      </w:r>
                      <w:r w:rsidRPr="0057679E">
                        <w:rPr>
                          <w:rFonts w:ascii="Times New Roman" w:hAnsi="Times New Roman" w:cs="Times New Roman"/>
                        </w:rPr>
                        <w:t>Hostel Representative/Cell Leader</w:t>
                      </w:r>
                      <w:r w:rsidRPr="0057679E">
                        <w:t xml:space="preserve">, </w:t>
                      </w:r>
                      <w:r w:rsidRPr="0057679E">
                        <w:rPr>
                          <w:rFonts w:ascii="Times New Roman" w:hAnsi="Times New Roman" w:cs="Times New Roman"/>
                        </w:rPr>
                        <w:t>Pentecost Student and Associates</w:t>
                      </w:r>
                      <w:r w:rsidRPr="0057679E">
                        <w:t xml:space="preserve">, KNUST. </w:t>
                      </w:r>
                    </w:p>
                    <w:p w:rsidR="00A81671" w:rsidRPr="0057679E" w:rsidRDefault="00A81671" w:rsidP="00A81671">
                      <w:pPr>
                        <w:pStyle w:val="Default"/>
                        <w:numPr>
                          <w:ilvl w:val="0"/>
                          <w:numId w:val="6"/>
                        </w:numPr>
                        <w:rPr>
                          <w:rFonts w:ascii="Times New Roman" w:hAnsi="Times New Roman" w:cs="Times New Roman"/>
                        </w:rPr>
                      </w:pPr>
                      <w:r w:rsidRPr="0057679E">
                        <w:t xml:space="preserve">2013-2014: </w:t>
                      </w:r>
                      <w:r w:rsidRPr="0057679E">
                        <w:rPr>
                          <w:rFonts w:ascii="Times New Roman" w:hAnsi="Times New Roman" w:cs="Times New Roman"/>
                        </w:rPr>
                        <w:t>Hostel Representative/Cell Leade</w:t>
                      </w:r>
                      <w:r w:rsidRPr="0057679E">
                        <w:t xml:space="preserve">r, </w:t>
                      </w:r>
                      <w:r w:rsidRPr="0057679E">
                        <w:rPr>
                          <w:rFonts w:ascii="Times New Roman" w:hAnsi="Times New Roman" w:cs="Times New Roman"/>
                        </w:rPr>
                        <w:t>Pentecost Student and Associates</w:t>
                      </w:r>
                      <w:r w:rsidRPr="0057679E">
                        <w:t>, KNUST</w:t>
                      </w:r>
                    </w:p>
                    <w:p w:rsidR="00A81671" w:rsidRPr="0057679E" w:rsidRDefault="00A81671" w:rsidP="00A81671">
                      <w:pPr>
                        <w:pStyle w:val="Default"/>
                        <w:numPr>
                          <w:ilvl w:val="0"/>
                          <w:numId w:val="6"/>
                        </w:numPr>
                      </w:pPr>
                      <w:r w:rsidRPr="0057679E">
                        <w:rPr>
                          <w:rFonts w:ascii="Times New Roman" w:hAnsi="Times New Roman" w:cs="Times New Roman"/>
                        </w:rPr>
                        <w:t>2009-2011</w:t>
                      </w:r>
                      <w:r w:rsidRPr="0057679E">
                        <w:t xml:space="preserve">: House Prefect, </w:t>
                      </w:r>
                      <w:r w:rsidRPr="0057679E">
                        <w:rPr>
                          <w:rFonts w:ascii="Times New Roman" w:hAnsi="Times New Roman" w:cs="Times New Roman"/>
                        </w:rPr>
                        <w:t>Methodist Senior High School, Saltpond</w:t>
                      </w:r>
                      <w:r w:rsidRPr="0057679E">
                        <w:t xml:space="preserve">. </w:t>
                      </w:r>
                    </w:p>
                    <w:p w:rsidR="00442EF6" w:rsidRPr="0057679E" w:rsidRDefault="00A81671" w:rsidP="00A81671">
                      <w:pPr>
                        <w:numPr>
                          <w:ilvl w:val="0"/>
                          <w:numId w:val="6"/>
                        </w:numPr>
                        <w:spacing w:line="276" w:lineRule="auto"/>
                        <w:jc w:val="both"/>
                      </w:pPr>
                      <w:r w:rsidRPr="0057679E">
                        <w:t xml:space="preserve">2006-2007: House Prefect, Fosco Demonstration Junior High School, Assin Foso </w:t>
                      </w:r>
                      <w:r w:rsidR="00442EF6" w:rsidRPr="0057679E">
                        <w:t xml:space="preserve">2010/2011, </w:t>
                      </w:r>
                    </w:p>
                  </w:txbxContent>
                </v:textbox>
                <w10:wrap anchorx="margin"/>
              </v:shape>
            </w:pict>
          </mc:Fallback>
        </mc:AlternateContent>
      </w:r>
    </w:p>
    <w:p w:rsidR="00442EF6" w:rsidRDefault="00442EF6" w:rsidP="003272A7">
      <w:pPr>
        <w:pStyle w:val="Heading2"/>
        <w:spacing w:before="240" w:line="360" w:lineRule="auto"/>
        <w:rPr>
          <w:sz w:val="24"/>
          <w:szCs w:val="24"/>
        </w:rPr>
      </w:pPr>
    </w:p>
    <w:p w:rsidR="00442EF6" w:rsidRDefault="00185AE4" w:rsidP="003272A7">
      <w:pPr>
        <w:pStyle w:val="Heading2"/>
        <w:spacing w:before="240" w:line="360" w:lineRule="auto"/>
        <w:rPr>
          <w:sz w:val="24"/>
          <w:szCs w:val="24"/>
        </w:rPr>
      </w:pPr>
      <w:r w:rsidRPr="00441AE7">
        <w:rPr>
          <w:b w:val="0"/>
          <w:noProof/>
        </w:rPr>
        <mc:AlternateContent>
          <mc:Choice Requires="wps">
            <w:drawing>
              <wp:anchor distT="45720" distB="45720" distL="114300" distR="114300" simplePos="0" relativeHeight="251685888" behindDoc="0" locked="0" layoutInCell="1" allowOverlap="1" wp14:anchorId="5981C61A" wp14:editId="6299C855">
                <wp:simplePos x="0" y="0"/>
                <wp:positionH relativeFrom="column">
                  <wp:posOffset>307975</wp:posOffset>
                </wp:positionH>
                <wp:positionV relativeFrom="paragraph">
                  <wp:posOffset>332740</wp:posOffset>
                </wp:positionV>
                <wp:extent cx="6535420" cy="245110"/>
                <wp:effectExtent l="0" t="0" r="17780" b="21590"/>
                <wp:wrapNone/>
                <wp:docPr id="1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35420" cy="245110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1AE7" w:rsidRPr="00441AE7" w:rsidRDefault="00441AE7" w:rsidP="007B2343">
                            <w:pPr>
                              <w:jc w:val="center"/>
                              <w:rPr>
                                <w:i/>
                              </w:rPr>
                            </w:pPr>
                            <w:r w:rsidRPr="00441AE7">
                              <w:rPr>
                                <w:b/>
                                <w:i/>
                              </w:rPr>
                              <w:t>INTERESTS</w:t>
                            </w:r>
                            <w:r w:rsidR="00897050">
                              <w:rPr>
                                <w:b/>
                                <w:i/>
                              </w:rPr>
                              <w:t xml:space="preserve"> AND HOBBIE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5981C61A" id="_x0000_s1043" type="#_x0000_t202" style="position:absolute;margin-left:24.25pt;margin-top:26.2pt;width:514.6pt;height:19.3pt;z-index:251685888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" fillcolor="#f4b083 [1941]">
                <v:textbox>
                  <w:txbxContent>
                    <w:p w:rsidR="00441AE7" w:rsidRPr="00441AE7" w:rsidRDefault="00441AE7" w:rsidP="007B2343">
                      <w:pPr>
                        <w:jc w:val="center"/>
                        <w:rPr>
                          <w:i/>
                        </w:rPr>
                      </w:pPr>
                      <w:r w:rsidRPr="00441AE7">
                        <w:rPr>
                          <w:b/>
                          <w:i/>
                        </w:rPr>
                        <w:t>INTERESTS</w:t>
                      </w:r>
                      <w:r w:rsidR="00897050">
                        <w:rPr>
                          <w:b/>
                          <w:i/>
                        </w:rPr>
                        <w:t xml:space="preserve"> AND HOBBIES</w:t>
                      </w:r>
                    </w:p>
                  </w:txbxContent>
                </v:textbox>
              </v:shape>
            </w:pict>
          </mc:Fallback>
        </mc:AlternateContent>
      </w:r>
    </w:p>
    <w:p w:rsidR="00C170E9" w:rsidRDefault="00185AE4" w:rsidP="003272A7">
      <w:pPr>
        <w:pStyle w:val="Heading2"/>
        <w:spacing w:before="240" w:line="360" w:lineRule="auto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7936" behindDoc="0" locked="0" layoutInCell="1" allowOverlap="1" wp14:anchorId="733D6A70" wp14:editId="16294D11">
                <wp:simplePos x="0" y="0"/>
                <wp:positionH relativeFrom="margin">
                  <wp:posOffset>586105</wp:posOffset>
                </wp:positionH>
                <wp:positionV relativeFrom="paragraph">
                  <wp:posOffset>142240</wp:posOffset>
                </wp:positionV>
                <wp:extent cx="5936615" cy="895350"/>
                <wp:effectExtent l="0" t="0" r="6985" b="0"/>
                <wp:wrapNone/>
                <wp:docPr id="1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5936615" cy="89535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897050" w:rsidRPr="00897050" w:rsidRDefault="00F31EAE" w:rsidP="00897050">
                            <w:pPr>
                              <w:pStyle w:val="ListParagraph"/>
                              <w:numPr>
                                <w:ilvl w:val="0"/>
                                <w:numId w:val="10"/>
                              </w:numPr>
                              <w:jc w:val="both"/>
                            </w:pPr>
                            <w:r>
                              <w:t xml:space="preserve">Livelihood </w:t>
                            </w:r>
                            <w:r w:rsidR="00897050" w:rsidRPr="00897050">
                              <w:t>issues</w:t>
                            </w:r>
                          </w:p>
                          <w:p w:rsidR="00897050" w:rsidRPr="00897050" w:rsidRDefault="00F31EAE" w:rsidP="00897050">
                            <w:pPr>
                              <w:numPr>
                                <w:ilvl w:val="0"/>
                                <w:numId w:val="10"/>
                              </w:numPr>
                              <w:jc w:val="both"/>
                              <w:rPr>
                                <w:sz w:val="22"/>
                                <w:szCs w:val="22"/>
                              </w:rPr>
                            </w:pPr>
                            <w:r>
                              <w:t xml:space="preserve">Climate change and </w:t>
                            </w:r>
                            <w:r w:rsidR="00897050" w:rsidRPr="00897050">
                              <w:t xml:space="preserve">Environmental Management </w:t>
                            </w:r>
                            <w:r w:rsidR="0012576C">
                              <w:t>issues</w:t>
                            </w:r>
                          </w:p>
                          <w:p w:rsidR="00F6050E" w:rsidRPr="00897050" w:rsidRDefault="00F6050E" w:rsidP="00F6050E">
                            <w:pPr>
                              <w:numPr>
                                <w:ilvl w:val="0"/>
                                <w:numId w:val="10"/>
                              </w:numPr>
                              <w:jc w:val="both"/>
                            </w:pPr>
                            <w:r w:rsidRPr="00897050">
                              <w:t xml:space="preserve">Advocacy for </w:t>
                            </w:r>
                            <w:r w:rsidR="004A6BC1">
                              <w:t xml:space="preserve">less privileged </w:t>
                            </w:r>
                            <w:r w:rsidRPr="00897050">
                              <w:t>in society</w:t>
                            </w:r>
                          </w:p>
                          <w:p w:rsidR="00897050" w:rsidRPr="00897050" w:rsidRDefault="004A6BC1" w:rsidP="00897050">
                            <w:pPr>
                              <w:numPr>
                                <w:ilvl w:val="0"/>
                                <w:numId w:val="10"/>
                              </w:numPr>
                              <w:jc w:val="both"/>
                            </w:pPr>
                            <w:r>
                              <w:t>A</w:t>
                            </w:r>
                            <w:r w:rsidRPr="00897050">
                              <w:t xml:space="preserve">cademic </w:t>
                            </w:r>
                            <w:r w:rsidR="00897050" w:rsidRPr="00897050">
                              <w:t xml:space="preserve">Counseling </w:t>
                            </w:r>
                          </w:p>
                          <w:p w:rsidR="00441AE7" w:rsidRDefault="00441AE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733D6A70" id="_x0000_s1044" type="#_x0000_t202" style="position:absolute;margin-left:46.15pt;margin-top:11.2pt;width:467.45pt;height:70.5pt;z-index:251687936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" stroked="f">
                <v:textbox>
                  <w:txbxContent>
                    <w:p w:rsidR="00897050" w:rsidRPr="00897050" w:rsidRDefault="00F31EAE" w:rsidP="00897050">
                      <w:pPr>
                        <w:pStyle w:val="ListParagraph"/>
                        <w:numPr>
                          <w:ilvl w:val="0"/>
                          <w:numId w:val="10"/>
                        </w:numPr>
                        <w:jc w:val="both"/>
                      </w:pPr>
                      <w:r>
                        <w:t xml:space="preserve">Livelihood </w:t>
                      </w:r>
                      <w:r w:rsidR="00897050" w:rsidRPr="00897050">
                        <w:t>issues</w:t>
                      </w:r>
                    </w:p>
                    <w:p w:rsidR="00897050" w:rsidRPr="00897050" w:rsidRDefault="00F31EAE" w:rsidP="00897050">
                      <w:pPr>
                        <w:numPr>
                          <w:ilvl w:val="0"/>
                          <w:numId w:val="10"/>
                        </w:numPr>
                        <w:jc w:val="both"/>
                        <w:rPr>
                          <w:sz w:val="22"/>
                          <w:szCs w:val="22"/>
                        </w:rPr>
                      </w:pPr>
                      <w:r>
                        <w:t xml:space="preserve">Climate change and </w:t>
                      </w:r>
                      <w:r w:rsidR="00897050" w:rsidRPr="00897050">
                        <w:t xml:space="preserve">Environmental Management </w:t>
                      </w:r>
                      <w:r w:rsidR="0012576C">
                        <w:t>issues</w:t>
                      </w:r>
                    </w:p>
                    <w:p w:rsidR="00F6050E" w:rsidRPr="00897050" w:rsidRDefault="00F6050E" w:rsidP="00F6050E">
                      <w:pPr>
                        <w:numPr>
                          <w:ilvl w:val="0"/>
                          <w:numId w:val="10"/>
                        </w:numPr>
                        <w:jc w:val="both"/>
                      </w:pPr>
                      <w:r w:rsidRPr="00897050">
                        <w:t xml:space="preserve">Advocacy for </w:t>
                      </w:r>
                      <w:r w:rsidR="004A6BC1">
                        <w:t xml:space="preserve">less privileged </w:t>
                      </w:r>
                      <w:r w:rsidRPr="00897050">
                        <w:t>in society</w:t>
                      </w:r>
                    </w:p>
                    <w:p w:rsidR="00897050" w:rsidRPr="00897050" w:rsidRDefault="004A6BC1" w:rsidP="00897050">
                      <w:pPr>
                        <w:numPr>
                          <w:ilvl w:val="0"/>
                          <w:numId w:val="10"/>
                        </w:numPr>
                        <w:jc w:val="both"/>
                      </w:pPr>
                      <w:r>
                        <w:t>A</w:t>
                      </w:r>
                      <w:r w:rsidRPr="00897050">
                        <w:t xml:space="preserve">cademic </w:t>
                      </w:r>
                      <w:r w:rsidR="00897050" w:rsidRPr="00897050">
                        <w:t xml:space="preserve">Counseling </w:t>
                      </w:r>
                    </w:p>
                    <w:p w:rsidR="00441AE7" w:rsidRDefault="00441AE7"/>
                  </w:txbxContent>
                </v:textbox>
                <w10:wrap anchorx="margin"/>
              </v:shape>
            </w:pict>
          </mc:Fallback>
        </mc:AlternateContent>
      </w:r>
    </w:p>
    <w:p w:rsidR="00C7776D" w:rsidRPr="00AD7BB6" w:rsidRDefault="00185AE4" w:rsidP="003272A7">
      <w:pPr>
        <w:pStyle w:val="Heading2"/>
        <w:spacing w:before="240" w:line="360" w:lineRule="auto"/>
        <w:rPr>
          <w:sz w:val="24"/>
          <w:szCs w:val="24"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89984" behindDoc="0" locked="0" layoutInCell="1" allowOverlap="1" wp14:anchorId="31F9798C" wp14:editId="4AB8BBC3">
                <wp:simplePos x="0" y="0"/>
                <wp:positionH relativeFrom="margin">
                  <wp:posOffset>152400</wp:posOffset>
                </wp:positionH>
                <wp:positionV relativeFrom="paragraph">
                  <wp:posOffset>591820</wp:posOffset>
                </wp:positionV>
                <wp:extent cx="6567170" cy="252095"/>
                <wp:effectExtent l="0" t="0" r="24130" b="14605"/>
                <wp:wrapSquare wrapText="bothSides"/>
                <wp:docPr id="1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567170" cy="252095"/>
                        </a:xfrm>
                        <a:prstGeom prst="rect">
                          <a:avLst/>
                        </a:prstGeom>
                        <a:solidFill>
                          <a:schemeClr val="accent2">
                            <a:lumMod val="60000"/>
                            <a:lumOff val="40000"/>
                          </a:schemeClr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441AE7" w:rsidRPr="00441AE7" w:rsidRDefault="00441AE7" w:rsidP="007B2343">
                            <w:pPr>
                              <w:jc w:val="center"/>
                              <w:rPr>
                                <w:b/>
                              </w:rPr>
                            </w:pPr>
                            <w:r w:rsidRPr="00441AE7">
                              <w:rPr>
                                <w:b/>
                              </w:rPr>
                              <w:t>REF</w:t>
                            </w:r>
                            <w:r w:rsidR="00DE38BC">
                              <w:rPr>
                                <w:b/>
                              </w:rPr>
                              <w:t>E</w:t>
                            </w:r>
                            <w:r w:rsidRPr="00441AE7">
                              <w:rPr>
                                <w:b/>
                              </w:rPr>
                              <w:t>REES</w:t>
                            </w:r>
                          </w:p>
                          <w:p w:rsidR="00441AE7" w:rsidRDefault="00441AE7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31F9798C" id="_x0000_s1045" type="#_x0000_t202" style="position:absolute;margin-left:12pt;margin-top:46.6pt;width:517.1pt;height:19.85pt;z-index:251689984;visibility:visible;mso-wrap-style:square;mso-width-percent:0;mso-height-percent:0;mso-wrap-distance-left:9pt;mso-wrap-distance-top:3.6pt;mso-wrap-distance-right:9pt;mso-wrap-distance-bottom:3.6pt;mso-position-horizontal:absolute;mso-position-horizontal-relative:margin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" fillcolor="#f4b083 [1941]">
                <v:textbox>
                  <w:txbxContent>
                    <w:p w:rsidR="00441AE7" w:rsidRPr="00441AE7" w:rsidRDefault="00441AE7" w:rsidP="007B2343">
                      <w:pPr>
                        <w:jc w:val="center"/>
                        <w:rPr>
                          <w:b/>
                        </w:rPr>
                      </w:pPr>
                      <w:r w:rsidRPr="00441AE7">
                        <w:rPr>
                          <w:b/>
                        </w:rPr>
                        <w:t>REF</w:t>
                      </w:r>
                      <w:r w:rsidR="00DE38BC">
                        <w:rPr>
                          <w:b/>
                        </w:rPr>
                        <w:t>E</w:t>
                      </w:r>
                      <w:r w:rsidRPr="00441AE7">
                        <w:rPr>
                          <w:b/>
                        </w:rPr>
                        <w:t>REES</w:t>
                      </w:r>
                    </w:p>
                    <w:p w:rsidR="00441AE7" w:rsidRDefault="00441AE7"/>
                  </w:txbxContent>
                </v:textbox>
                <w10:wrap type="square" anchorx="margin"/>
              </v:shape>
            </w:pict>
          </mc:Fallback>
        </mc:AlternateContent>
      </w:r>
    </w:p>
    <w:p w:rsidR="003272A7" w:rsidRPr="00AD7BB6" w:rsidRDefault="00185AE4" w:rsidP="003272A7">
      <w:pPr>
        <w:spacing w:line="360" w:lineRule="auto"/>
        <w:rPr>
          <w:b/>
        </w:rPr>
      </w:pPr>
      <w:r>
        <w:rPr>
          <w:noProof/>
        </w:rPr>
        <mc:AlternateContent>
          <mc:Choice Requires="wps">
            <w:drawing>
              <wp:anchor distT="45720" distB="45720" distL="114300" distR="114300" simplePos="0" relativeHeight="251692032" behindDoc="0" locked="0" layoutInCell="1" allowOverlap="1" wp14:anchorId="610C4BFA" wp14:editId="2FCBA158">
                <wp:simplePos x="0" y="0"/>
                <wp:positionH relativeFrom="column">
                  <wp:posOffset>361950</wp:posOffset>
                </wp:positionH>
                <wp:positionV relativeFrom="paragraph">
                  <wp:posOffset>466724</wp:posOffset>
                </wp:positionV>
                <wp:extent cx="6473190" cy="2776855"/>
                <wp:effectExtent l="0" t="0" r="3810" b="4445"/>
                <wp:wrapNone/>
                <wp:docPr id="1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6473190" cy="2776855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noFill/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:rsidR="00025D19" w:rsidRPr="00F6050E" w:rsidRDefault="00025D19" w:rsidP="00025D19"/>
                          <w:p w:rsidR="004B77E7" w:rsidRDefault="004B77E7" w:rsidP="004B77E7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Dr. Owusu Amponsah</w:t>
                            </w:r>
                          </w:p>
                          <w:p w:rsidR="004B77E7" w:rsidRDefault="004B77E7" w:rsidP="004B77E7">
                            <w:pPr>
                              <w:pStyle w:val="ListParagraph"/>
                            </w:pPr>
                            <w:r>
                              <w:t>Department of Planning, Kwame Nkrumah University of Science and Technology</w:t>
                            </w:r>
                          </w:p>
                          <w:p w:rsidR="004B77E7" w:rsidRDefault="004B77E7" w:rsidP="004B77E7">
                            <w:pPr>
                              <w:pStyle w:val="ListParagraph"/>
                            </w:pPr>
                            <w:r>
                              <w:t>University post Office, Kumasi, Ghana</w:t>
                            </w:r>
                          </w:p>
                          <w:p w:rsidR="004B77E7" w:rsidRDefault="004B77E7" w:rsidP="004B77E7">
                            <w:pPr>
                              <w:pStyle w:val="ListParagraph"/>
                            </w:pPr>
                            <w:r>
                              <w:t>+233(0)208093643</w:t>
                            </w:r>
                          </w:p>
                          <w:p w:rsidR="004B77E7" w:rsidRDefault="004B77E7" w:rsidP="004B77E7">
                            <w:pPr>
                              <w:pStyle w:val="ListParagraph"/>
                            </w:pPr>
                            <w:r>
                              <w:rPr>
                                <w:sz w:val="23"/>
                                <w:szCs w:val="23"/>
                              </w:rPr>
                              <w:t>amponsah_owusu@yahoo.co.uk</w:t>
                            </w:r>
                          </w:p>
                          <w:p w:rsidR="002011FC" w:rsidRPr="00F6050E" w:rsidRDefault="002011FC" w:rsidP="0088571C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 w:rsidRPr="00F6050E">
                              <w:t>Dr. Prince Osei-Wusu Adjei</w:t>
                            </w:r>
                          </w:p>
                          <w:p w:rsidR="002011FC" w:rsidRPr="00F6050E" w:rsidRDefault="002011FC" w:rsidP="002011FC">
                            <w:pPr>
                              <w:pStyle w:val="ListParagraph"/>
                            </w:pPr>
                            <w:r w:rsidRPr="00F6050E">
                              <w:t>Department of Geography and Rural Development – KNUST</w:t>
                            </w:r>
                          </w:p>
                          <w:p w:rsidR="002011FC" w:rsidRPr="00F6050E" w:rsidRDefault="002011FC" w:rsidP="002011FC">
                            <w:pPr>
                              <w:pStyle w:val="ListParagraph"/>
                            </w:pPr>
                            <w:r w:rsidRPr="00F6050E">
                              <w:t>University Post</w:t>
                            </w:r>
                          </w:p>
                          <w:p w:rsidR="000143A1" w:rsidRDefault="002011FC" w:rsidP="002011FC">
                            <w:pPr>
                              <w:pStyle w:val="ListParagraph"/>
                            </w:pPr>
                            <w:r w:rsidRPr="00F6050E">
                              <w:t xml:space="preserve">Tel: </w:t>
                            </w:r>
                            <w:r w:rsidR="00452FF5">
                              <w:t>+233(0)</w:t>
                            </w:r>
                            <w:r w:rsidRPr="00F6050E">
                              <w:t xml:space="preserve">243126093; </w:t>
                            </w:r>
                            <w:r w:rsidRPr="00F6050E">
                              <w:tab/>
                            </w:r>
                          </w:p>
                          <w:p w:rsidR="00452FF5" w:rsidRDefault="002011FC" w:rsidP="00452FF5">
                            <w:pPr>
                              <w:pStyle w:val="ListParagraph"/>
                            </w:pPr>
                            <w:r w:rsidRPr="00F6050E">
                              <w:t xml:space="preserve">Email: </w:t>
                            </w:r>
                            <w:hyperlink r:id="rId10" w:history="1">
                              <w:r w:rsidRPr="00F6050E">
                                <w:rPr>
                                  <w:rStyle w:val="Hyperlink"/>
                                </w:rPr>
                                <w:t>princeosei2@hotmail.com</w:t>
                              </w:r>
                            </w:hyperlink>
                            <w:r w:rsidRPr="00F6050E">
                              <w:t xml:space="preserve"> </w:t>
                            </w:r>
                          </w:p>
                          <w:p w:rsidR="00452FF5" w:rsidRDefault="00452FF5" w:rsidP="00452FF5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>
                              <w:t>Timothy Mensah-Smith</w:t>
                            </w:r>
                          </w:p>
                          <w:p w:rsidR="00452FF5" w:rsidRDefault="00452FF5" w:rsidP="00452FF5">
                            <w:pPr>
                              <w:pStyle w:val="ListParagraph"/>
                            </w:pPr>
                            <w:r>
                              <w:t>Executive Director Roots Link Africa</w:t>
                            </w:r>
                          </w:p>
                          <w:p w:rsidR="00452FF5" w:rsidRDefault="00452FF5" w:rsidP="00452FF5">
                            <w:pPr>
                              <w:pStyle w:val="ListParagraph"/>
                            </w:pPr>
                            <w:r>
                              <w:t>Assin Fosu</w:t>
                            </w:r>
                          </w:p>
                          <w:p w:rsidR="00671339" w:rsidRDefault="00452FF5" w:rsidP="00452FF5">
                            <w:pPr>
                              <w:pStyle w:val="ListParagraph"/>
                            </w:pPr>
                            <w:r>
                              <w:t>+233(0)244931469</w:t>
                            </w:r>
                            <w:r w:rsidRPr="00671339">
                              <w:t xml:space="preserve"> </w:t>
                            </w:r>
                          </w:p>
                          <w:p w:rsidR="000143A1" w:rsidRDefault="000143A1" w:rsidP="002011FC">
                            <w:pPr>
                              <w:pStyle w:val="ListParagraph"/>
                            </w:pPr>
                          </w:p>
                          <w:p w:rsidR="000143A1" w:rsidRDefault="000143A1" w:rsidP="002011FC">
                            <w:pPr>
                              <w:pStyle w:val="ListParagraph"/>
                            </w:pPr>
                          </w:p>
                          <w:p w:rsidR="000143A1" w:rsidRDefault="000143A1" w:rsidP="002011FC">
                            <w:pPr>
                              <w:pStyle w:val="ListParagraph"/>
                            </w:pPr>
                          </w:p>
                          <w:p w:rsidR="000143A1" w:rsidRDefault="000143A1" w:rsidP="002011FC">
                            <w:pPr>
                              <w:pStyle w:val="ListParagraph"/>
                            </w:pPr>
                          </w:p>
                          <w:p w:rsidR="000143A1" w:rsidRDefault="000143A1" w:rsidP="002011FC">
                            <w:pPr>
                              <w:pStyle w:val="ListParagraph"/>
                            </w:pPr>
                          </w:p>
                          <w:p w:rsidR="000143A1" w:rsidRDefault="000143A1" w:rsidP="002011FC">
                            <w:pPr>
                              <w:pStyle w:val="ListParagraph"/>
                            </w:pPr>
                          </w:p>
                          <w:p w:rsidR="000143A1" w:rsidRDefault="000143A1" w:rsidP="002011FC">
                            <w:pPr>
                              <w:pStyle w:val="ListParagraph"/>
                            </w:pPr>
                          </w:p>
                          <w:p w:rsidR="000143A1" w:rsidRPr="00F6050E" w:rsidRDefault="000143A1" w:rsidP="002011FC">
                            <w:pPr>
                              <w:pStyle w:val="ListParagraph"/>
                            </w:pPr>
                          </w:p>
                          <w:p w:rsidR="00366183" w:rsidRPr="00F6050E" w:rsidRDefault="00366183" w:rsidP="00C803B0"/>
                          <w:p w:rsidR="00366183" w:rsidRPr="00F6050E" w:rsidRDefault="00366183" w:rsidP="00366183">
                            <w:pPr>
                              <w:pStyle w:val="ListParagraph"/>
                              <w:numPr>
                                <w:ilvl w:val="0"/>
                                <w:numId w:val="11"/>
                              </w:numPr>
                            </w:pPr>
                            <w:r w:rsidRPr="00F6050E">
                              <w:t xml:space="preserve">Professor Dr. Dr. Daniel Bour </w:t>
                            </w:r>
                          </w:p>
                          <w:p w:rsidR="00366183" w:rsidRPr="00F6050E" w:rsidRDefault="00366183" w:rsidP="00366183">
                            <w:pPr>
                              <w:pStyle w:val="ListParagraph"/>
                            </w:pPr>
                            <w:r w:rsidRPr="00F6050E">
                              <w:t>(Former Vice Chancellor, VVU, Former Provost CASS, KNUST and Lecturer, Department of Geography and Rural Development, KNUST)</w:t>
                            </w:r>
                          </w:p>
                          <w:p w:rsidR="00366183" w:rsidRPr="00F6050E" w:rsidRDefault="00366183" w:rsidP="00366183">
                            <w:pPr>
                              <w:pStyle w:val="ListParagraph"/>
                            </w:pPr>
                            <w:r w:rsidRPr="00F6050E">
                              <w:t>Tel:</w:t>
                            </w:r>
                            <w:r w:rsidR="0095449F" w:rsidRPr="00F6050E">
                              <w:t xml:space="preserve"> 0249504919 / 0277186835</w:t>
                            </w:r>
                          </w:p>
                          <w:p w:rsidR="00B04512" w:rsidRPr="00F6050E" w:rsidRDefault="00B04512" w:rsidP="00366183">
                            <w:pPr>
                              <w:pStyle w:val="ListParagraph"/>
                            </w:pPr>
                            <w:r w:rsidRPr="00F6050E">
                              <w:t xml:space="preserve">Email: </w:t>
                            </w:r>
                            <w:hyperlink r:id="rId11" w:history="1">
                              <w:r w:rsidR="00262DAD" w:rsidRPr="007418FE">
                                <w:rPr>
                                  <w:rStyle w:val="Hyperlink"/>
                                </w:rPr>
                                <w:t>drdrbour@gmail.com</w:t>
                              </w:r>
                            </w:hyperlink>
                            <w:r w:rsidR="00262DAD">
                              <w:t xml:space="preserve"> </w:t>
                            </w:r>
                          </w:p>
                          <w:p w:rsidR="0095449F" w:rsidRPr="00F6050E" w:rsidRDefault="0095449F" w:rsidP="00366183">
                            <w:pPr>
                              <w:pStyle w:val="ListParagraph"/>
                            </w:pPr>
                          </w:p>
                          <w:p w:rsidR="002011FC" w:rsidRPr="00025D19" w:rsidRDefault="002011FC" w:rsidP="002011FC">
                            <w:pPr>
                              <w:ind w:left="720"/>
                            </w:pPr>
                          </w:p>
                          <w:p w:rsidR="00025D19" w:rsidRDefault="00025D19"/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 w14:anchorId="610C4BFA" id="_x0000_s1046" type="#_x0000_t202" style="position:absolute;margin-left:28.5pt;margin-top:36.75pt;width:509.7pt;height:218.65pt;z-index:251692032;visibility:visible;mso-wrap-style:square;mso-width-percent:0;mso-height-percent:0;mso-wrap-distance-left:9pt;mso-wrap-distance-top:3.6pt;mso-wrap-distance-right:9pt;mso-wrap-distance-bottom:3.6pt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" stroked="f">
                <v:textbox>
                  <w:txbxContent>
                    <w:p w:rsidR="00025D19" w:rsidRPr="00F6050E" w:rsidRDefault="00025D19" w:rsidP="00025D19"/>
                    <w:p w:rsidR="004B77E7" w:rsidRDefault="004B77E7" w:rsidP="004B77E7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Dr. Owusu Amponsah</w:t>
                      </w:r>
                    </w:p>
                    <w:p w:rsidR="004B77E7" w:rsidRDefault="004B77E7" w:rsidP="004B77E7">
                      <w:pPr>
                        <w:pStyle w:val="ListParagraph"/>
                      </w:pPr>
                      <w:r>
                        <w:t>Department of Planning, Kwame Nkrumah University of Science and Technology</w:t>
                      </w:r>
                    </w:p>
                    <w:p w:rsidR="004B77E7" w:rsidRDefault="004B77E7" w:rsidP="004B77E7">
                      <w:pPr>
                        <w:pStyle w:val="ListParagraph"/>
                      </w:pPr>
                      <w:r>
                        <w:t>University post Office, Kumasi, Ghana</w:t>
                      </w:r>
                    </w:p>
                    <w:p w:rsidR="004B77E7" w:rsidRDefault="004B77E7" w:rsidP="004B77E7">
                      <w:pPr>
                        <w:pStyle w:val="ListParagraph"/>
                      </w:pPr>
                      <w:r>
                        <w:t>+233(0)208093643</w:t>
                      </w:r>
                    </w:p>
                    <w:p w:rsidR="004B77E7" w:rsidRDefault="004B77E7" w:rsidP="004B77E7">
                      <w:pPr>
                        <w:pStyle w:val="ListParagraph"/>
                      </w:pPr>
                      <w:r>
                        <w:rPr>
                          <w:sz w:val="23"/>
                          <w:szCs w:val="23"/>
                        </w:rPr>
                        <w:t>amponsah_owusu@yahoo.co.uk</w:t>
                      </w:r>
                    </w:p>
                    <w:p w:rsidR="002011FC" w:rsidRPr="00F6050E" w:rsidRDefault="002011FC" w:rsidP="0088571C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 w:rsidRPr="00F6050E">
                        <w:t>Dr. Prince Osei-Wusu Adjei</w:t>
                      </w:r>
                    </w:p>
                    <w:p w:rsidR="002011FC" w:rsidRPr="00F6050E" w:rsidRDefault="002011FC" w:rsidP="002011FC">
                      <w:pPr>
                        <w:pStyle w:val="ListParagraph"/>
                      </w:pPr>
                      <w:r w:rsidRPr="00F6050E">
                        <w:t>Department of Geography and Rural Development – KNUST</w:t>
                      </w:r>
                    </w:p>
                    <w:p w:rsidR="002011FC" w:rsidRPr="00F6050E" w:rsidRDefault="002011FC" w:rsidP="002011FC">
                      <w:pPr>
                        <w:pStyle w:val="ListParagraph"/>
                      </w:pPr>
                      <w:r w:rsidRPr="00F6050E">
                        <w:t>University Post</w:t>
                      </w:r>
                    </w:p>
                    <w:p w:rsidR="000143A1" w:rsidRDefault="002011FC" w:rsidP="002011FC">
                      <w:pPr>
                        <w:pStyle w:val="ListParagraph"/>
                      </w:pPr>
                      <w:r w:rsidRPr="00F6050E">
                        <w:t xml:space="preserve">Tel: </w:t>
                      </w:r>
                      <w:r w:rsidR="00452FF5">
                        <w:t>+233(0)</w:t>
                      </w:r>
                      <w:r w:rsidRPr="00F6050E">
                        <w:t xml:space="preserve">243126093; </w:t>
                      </w:r>
                      <w:r w:rsidRPr="00F6050E">
                        <w:tab/>
                      </w:r>
                    </w:p>
                    <w:p w:rsidR="00452FF5" w:rsidRDefault="002011FC" w:rsidP="00452FF5">
                      <w:pPr>
                        <w:pStyle w:val="ListParagraph"/>
                      </w:pPr>
                      <w:r w:rsidRPr="00F6050E">
                        <w:t xml:space="preserve">Email: </w:t>
                      </w:r>
                      <w:hyperlink r:id="rId12" w:history="1">
                        <w:r w:rsidRPr="00F6050E">
                          <w:rPr>
                            <w:rStyle w:val="Hyperlink"/>
                          </w:rPr>
                          <w:t>princeosei2@hotmail.com</w:t>
                        </w:r>
                      </w:hyperlink>
                      <w:r w:rsidRPr="00F6050E">
                        <w:t xml:space="preserve"> </w:t>
                      </w:r>
                    </w:p>
                    <w:p w:rsidR="00452FF5" w:rsidRDefault="00452FF5" w:rsidP="00452FF5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>
                        <w:t>Timothy Mensah-Smith</w:t>
                      </w:r>
                    </w:p>
                    <w:p w:rsidR="00452FF5" w:rsidRDefault="00452FF5" w:rsidP="00452FF5">
                      <w:pPr>
                        <w:pStyle w:val="ListParagraph"/>
                      </w:pPr>
                      <w:r>
                        <w:t>Executive Director Roots Link Africa</w:t>
                      </w:r>
                    </w:p>
                    <w:p w:rsidR="00452FF5" w:rsidRDefault="00452FF5" w:rsidP="00452FF5">
                      <w:pPr>
                        <w:pStyle w:val="ListParagraph"/>
                      </w:pPr>
                      <w:r>
                        <w:t>Assin Fosu</w:t>
                      </w:r>
                    </w:p>
                    <w:p w:rsidR="00671339" w:rsidRDefault="00452FF5" w:rsidP="00452FF5">
                      <w:pPr>
                        <w:pStyle w:val="ListParagraph"/>
                      </w:pPr>
                      <w:r>
                        <w:t>+233(0)244931469</w:t>
                      </w:r>
                      <w:r w:rsidRPr="00671339">
                        <w:t xml:space="preserve"> </w:t>
                      </w:r>
                    </w:p>
                    <w:p w:rsidR="000143A1" w:rsidRDefault="000143A1" w:rsidP="002011FC">
                      <w:pPr>
                        <w:pStyle w:val="ListParagraph"/>
                      </w:pPr>
                    </w:p>
                    <w:p w:rsidR="000143A1" w:rsidRDefault="000143A1" w:rsidP="002011FC">
                      <w:pPr>
                        <w:pStyle w:val="ListParagraph"/>
                      </w:pPr>
                    </w:p>
                    <w:p w:rsidR="000143A1" w:rsidRDefault="000143A1" w:rsidP="002011FC">
                      <w:pPr>
                        <w:pStyle w:val="ListParagraph"/>
                      </w:pPr>
                    </w:p>
                    <w:p w:rsidR="000143A1" w:rsidRDefault="000143A1" w:rsidP="002011FC">
                      <w:pPr>
                        <w:pStyle w:val="ListParagraph"/>
                      </w:pPr>
                    </w:p>
                    <w:p w:rsidR="000143A1" w:rsidRDefault="000143A1" w:rsidP="002011FC">
                      <w:pPr>
                        <w:pStyle w:val="ListParagraph"/>
                      </w:pPr>
                    </w:p>
                    <w:p w:rsidR="000143A1" w:rsidRDefault="000143A1" w:rsidP="002011FC">
                      <w:pPr>
                        <w:pStyle w:val="ListParagraph"/>
                      </w:pPr>
                    </w:p>
                    <w:p w:rsidR="000143A1" w:rsidRDefault="000143A1" w:rsidP="002011FC">
                      <w:pPr>
                        <w:pStyle w:val="ListParagraph"/>
                      </w:pPr>
                    </w:p>
                    <w:p w:rsidR="000143A1" w:rsidRPr="00F6050E" w:rsidRDefault="000143A1" w:rsidP="002011FC">
                      <w:pPr>
                        <w:pStyle w:val="ListParagraph"/>
                      </w:pPr>
                    </w:p>
                    <w:p w:rsidR="00366183" w:rsidRPr="00F6050E" w:rsidRDefault="00366183" w:rsidP="00C803B0"/>
                    <w:p w:rsidR="00366183" w:rsidRPr="00F6050E" w:rsidRDefault="00366183" w:rsidP="00366183">
                      <w:pPr>
                        <w:pStyle w:val="ListParagraph"/>
                        <w:numPr>
                          <w:ilvl w:val="0"/>
                          <w:numId w:val="11"/>
                        </w:numPr>
                      </w:pPr>
                      <w:r w:rsidRPr="00F6050E">
                        <w:t xml:space="preserve">Professor Dr. Dr. Daniel Bour </w:t>
                      </w:r>
                    </w:p>
                    <w:p w:rsidR="00366183" w:rsidRPr="00F6050E" w:rsidRDefault="00366183" w:rsidP="00366183">
                      <w:pPr>
                        <w:pStyle w:val="ListParagraph"/>
                      </w:pPr>
                      <w:r w:rsidRPr="00F6050E">
                        <w:t>(Former Vice Chancellor, VVU, Former Provost CASS, KNUST and Lecturer, Department of Geography and Rural Development, KNUST)</w:t>
                      </w:r>
                    </w:p>
                    <w:p w:rsidR="00366183" w:rsidRPr="00F6050E" w:rsidRDefault="00366183" w:rsidP="00366183">
                      <w:pPr>
                        <w:pStyle w:val="ListParagraph"/>
                      </w:pPr>
                      <w:r w:rsidRPr="00F6050E">
                        <w:t>Tel:</w:t>
                      </w:r>
                      <w:r w:rsidR="0095449F" w:rsidRPr="00F6050E">
                        <w:t xml:space="preserve"> 0249504919 / 0277186835</w:t>
                      </w:r>
                    </w:p>
                    <w:p w:rsidR="00B04512" w:rsidRPr="00F6050E" w:rsidRDefault="00B04512" w:rsidP="00366183">
                      <w:pPr>
                        <w:pStyle w:val="ListParagraph"/>
                      </w:pPr>
                      <w:r w:rsidRPr="00F6050E">
                        <w:t xml:space="preserve">Email: </w:t>
                      </w:r>
                      <w:hyperlink r:id="rId13" w:history="1">
                        <w:r w:rsidR="00262DAD" w:rsidRPr="007418FE">
                          <w:rPr>
                            <w:rStyle w:val="Hyperlink"/>
                          </w:rPr>
                          <w:t>drdrbour@gmail.com</w:t>
                        </w:r>
                      </w:hyperlink>
                      <w:r w:rsidR="00262DAD">
                        <w:t xml:space="preserve"> </w:t>
                      </w:r>
                    </w:p>
                    <w:p w:rsidR="0095449F" w:rsidRPr="00F6050E" w:rsidRDefault="0095449F" w:rsidP="00366183">
                      <w:pPr>
                        <w:pStyle w:val="ListParagraph"/>
                      </w:pPr>
                    </w:p>
                    <w:p w:rsidR="002011FC" w:rsidRPr="00025D19" w:rsidRDefault="002011FC" w:rsidP="002011FC">
                      <w:pPr>
                        <w:ind w:left="720"/>
                      </w:pPr>
                    </w:p>
                    <w:p w:rsidR="00025D19" w:rsidRDefault="00025D19"/>
                  </w:txbxContent>
                </v:textbox>
              </v:shape>
            </w:pict>
          </mc:Fallback>
        </mc:AlternateContent>
      </w:r>
    </w:p>
    <w:p w:rsidR="00ED02BA" w:rsidRPr="00AD7BB6" w:rsidRDefault="00ED02BA" w:rsidP="003272A7">
      <w:pPr>
        <w:spacing w:line="360" w:lineRule="auto"/>
      </w:pPr>
    </w:p>
    <w:p w:rsidR="002262EB" w:rsidRDefault="002262EB" w:rsidP="003272A7">
      <w:pPr>
        <w:rPr>
          <w:b/>
        </w:rPr>
      </w:pPr>
    </w:p>
    <w:p w:rsidR="00441AE7" w:rsidRDefault="00441AE7" w:rsidP="003272A7">
      <w:pPr>
        <w:rPr>
          <w:b/>
        </w:rPr>
      </w:pPr>
    </w:p>
    <w:p w:rsidR="000E0F21" w:rsidRDefault="000E0F21" w:rsidP="003272A7">
      <w:pPr>
        <w:rPr>
          <w:b/>
        </w:rPr>
      </w:pPr>
    </w:p>
    <w:p w:rsidR="00ED02BA" w:rsidRPr="00671339" w:rsidRDefault="00ED02BA" w:rsidP="00ED02BA">
      <w:pPr>
        <w:rPr>
          <w:b/>
        </w:rPr>
      </w:pPr>
    </w:p>
    <w:sectPr w:rsidR="00ED02BA" w:rsidRPr="00671339" w:rsidSect="002262EB">
      <w:pgSz w:w="12240" w:h="15840"/>
      <w:pgMar w:top="720" w:right="720" w:bottom="720" w:left="72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F1014B" w:rsidRDefault="00F1014B" w:rsidP="009C2178">
      <w:r>
        <w:separator/>
      </w:r>
    </w:p>
  </w:endnote>
  <w:endnote w:type="continuationSeparator" w:id="0">
    <w:p w:rsidR="00F1014B" w:rsidRDefault="00F1014B" w:rsidP="009C2178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ew times roman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F1014B" w:rsidRDefault="00F1014B" w:rsidP="009C2178">
      <w:r>
        <w:separator/>
      </w:r>
    </w:p>
  </w:footnote>
  <w:footnote w:type="continuationSeparator" w:id="0">
    <w:p w:rsidR="00F1014B" w:rsidRDefault="00F1014B" w:rsidP="009C2178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numPicBullet w:numPicBulletId="0">
    <w:pict>
      <v:shapetype id="_x0000_t75" coordsize="21600,21600" o:spt="75" o:preferrelative="t" path="m@4@5l@4@11@9@11@9@5xe" filled="f" stroked="f">
        <v:stroke joinstyle="miter"/>
        <v:formulas>
          <v:f eqn="if lineDrawn pixelLineWidth 0"/>
          <v:f eqn="sum @0 1 0"/>
          <v:f eqn="sum 0 0 @1"/>
          <v:f eqn="prod @2 1 2"/>
          <v:f eqn="prod @3 21600 pixelWidth"/>
          <v:f eqn="prod @3 21600 pixelHeight"/>
          <v:f eqn="sum @0 0 1"/>
          <v:f eqn="prod @6 1 2"/>
          <v:f eqn="prod @7 21600 pixelWidth"/>
          <v:f eqn="sum @8 21600 0"/>
          <v:f eqn="prod @7 21600 pixelHeight"/>
          <v:f eqn="sum @10 21600 0"/>
        </v:formulas>
        <v:path o:extrusionok="f" gradientshapeok="t" o:connecttype="rect"/>
        <o:lock v:ext="edit" aspectratio="t"/>
      </v:shapetype>
      <v:shape id="_x0000_i1027" type="#_x0000_t75" style="width:11.25pt;height:11.25pt" o:bullet="t">
        <v:imagedata r:id="rId1" o:title="mso7C99"/>
      </v:shape>
    </w:pict>
  </w:numPicBullet>
  <w:abstractNum w:abstractNumId="0">
    <w:nsid w:val="044C1784"/>
    <w:multiLevelType w:val="hybridMultilevel"/>
    <w:tmpl w:val="5142C48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0AB26E24"/>
    <w:multiLevelType w:val="hybridMultilevel"/>
    <w:tmpl w:val="709453D0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>
    <w:nsid w:val="0FAD1C7C"/>
    <w:multiLevelType w:val="hybridMultilevel"/>
    <w:tmpl w:val="13748BA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>
    <w:nsid w:val="14802179"/>
    <w:multiLevelType w:val="hybridMultilevel"/>
    <w:tmpl w:val="DF823E78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>
    <w:nsid w:val="1EA14A48"/>
    <w:multiLevelType w:val="hybridMultilevel"/>
    <w:tmpl w:val="02C244E4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>
    <w:nsid w:val="273D026F"/>
    <w:multiLevelType w:val="hybridMultilevel"/>
    <w:tmpl w:val="F1223CB8"/>
    <w:lvl w:ilvl="0" w:tplc="04090007">
      <w:start w:val="1"/>
      <w:numFmt w:val="bullet"/>
      <w:lvlText w:val=""/>
      <w:lvlPicBulletId w:val="0"/>
      <w:lvlJc w:val="left"/>
      <w:pPr>
        <w:ind w:left="7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5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1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40" w:hanging="360"/>
      </w:pPr>
      <w:rPr>
        <w:rFonts w:ascii="Wingdings" w:hAnsi="Wingdings" w:hint="default"/>
      </w:rPr>
    </w:lvl>
  </w:abstractNum>
  <w:abstractNum w:abstractNumId="6">
    <w:nsid w:val="349B61D7"/>
    <w:multiLevelType w:val="hybridMultilevel"/>
    <w:tmpl w:val="BF84CF7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>
    <w:nsid w:val="3622708E"/>
    <w:multiLevelType w:val="hybridMultilevel"/>
    <w:tmpl w:val="7E04C9A2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>
    <w:nsid w:val="3D146C0F"/>
    <w:multiLevelType w:val="hybridMultilevel"/>
    <w:tmpl w:val="FD44AED6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>
    <w:nsid w:val="3E37039A"/>
    <w:multiLevelType w:val="hybridMultilevel"/>
    <w:tmpl w:val="F4D665D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>
    <w:nsid w:val="43316C53"/>
    <w:multiLevelType w:val="hybridMultilevel"/>
    <w:tmpl w:val="AD10BDDA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>
    <w:nsid w:val="479D156F"/>
    <w:multiLevelType w:val="hybridMultilevel"/>
    <w:tmpl w:val="99B88C5E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>
    <w:nsid w:val="4EA30F41"/>
    <w:multiLevelType w:val="hybridMultilevel"/>
    <w:tmpl w:val="2B0A9678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>
    <w:nsid w:val="53A07B72"/>
    <w:multiLevelType w:val="hybridMultilevel"/>
    <w:tmpl w:val="DB3636AA"/>
    <w:lvl w:ilvl="0" w:tplc="08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>
    <w:nsid w:val="58FA2BA3"/>
    <w:multiLevelType w:val="hybridMultilevel"/>
    <w:tmpl w:val="059EC39C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>
    <w:nsid w:val="5C0625CA"/>
    <w:multiLevelType w:val="hybridMultilevel"/>
    <w:tmpl w:val="FE3E130A"/>
    <w:lvl w:ilvl="0" w:tplc="08090007">
      <w:start w:val="1"/>
      <w:numFmt w:val="bullet"/>
      <w:lvlText w:val=""/>
      <w:lvlPicBulletId w:val="0"/>
      <w:lvlJc w:val="left"/>
      <w:pPr>
        <w:ind w:left="144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16">
    <w:nsid w:val="7BA83318"/>
    <w:multiLevelType w:val="hybridMultilevel"/>
    <w:tmpl w:val="B4C8E712"/>
    <w:lvl w:ilvl="0" w:tplc="04090007">
      <w:start w:val="1"/>
      <w:numFmt w:val="bullet"/>
      <w:lvlText w:val=""/>
      <w:lvlPicBulletId w:val="0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6"/>
  </w:num>
  <w:num w:numId="2">
    <w:abstractNumId w:val="0"/>
  </w:num>
  <w:num w:numId="3">
    <w:abstractNumId w:val="2"/>
  </w:num>
  <w:num w:numId="4">
    <w:abstractNumId w:val="10"/>
  </w:num>
  <w:num w:numId="5">
    <w:abstractNumId w:val="5"/>
  </w:num>
  <w:num w:numId="6">
    <w:abstractNumId w:val="14"/>
  </w:num>
  <w:num w:numId="7">
    <w:abstractNumId w:val="9"/>
  </w:num>
  <w:num w:numId="8">
    <w:abstractNumId w:val="8"/>
  </w:num>
  <w:num w:numId="9">
    <w:abstractNumId w:val="3"/>
  </w:num>
  <w:num w:numId="10">
    <w:abstractNumId w:val="12"/>
  </w:num>
  <w:num w:numId="11">
    <w:abstractNumId w:val="11"/>
  </w:num>
  <w:num w:numId="12">
    <w:abstractNumId w:val="16"/>
  </w:num>
  <w:num w:numId="13">
    <w:abstractNumId w:val="13"/>
  </w:num>
  <w:num w:numId="14">
    <w:abstractNumId w:val="15"/>
  </w:num>
  <w:num w:numId="15">
    <w:abstractNumId w:val="7"/>
  </w:num>
  <w:num w:numId="16">
    <w:abstractNumId w:val="4"/>
  </w:num>
  <w:num w:numId="1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defaultTabStop w:val="720"/>
  <w:drawingGridHorizontalSpacing w:val="120"/>
  <w:displayHorizont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3tQAS5hYmRhbGJko6SsGpxcWZ+XkgBYa1AKsTmKIsAAAA"/>
  </w:docVars>
  <w:rsids>
    <w:rsidRoot w:val="0048428D"/>
    <w:rsid w:val="00007AA3"/>
    <w:rsid w:val="000143A1"/>
    <w:rsid w:val="0002380D"/>
    <w:rsid w:val="00025D19"/>
    <w:rsid w:val="000356AF"/>
    <w:rsid w:val="00035912"/>
    <w:rsid w:val="00036DA1"/>
    <w:rsid w:val="00045EEE"/>
    <w:rsid w:val="00053546"/>
    <w:rsid w:val="000A2CDF"/>
    <w:rsid w:val="000A3F65"/>
    <w:rsid w:val="000B239A"/>
    <w:rsid w:val="000B55DB"/>
    <w:rsid w:val="000E0F21"/>
    <w:rsid w:val="000E4A17"/>
    <w:rsid w:val="000E5D8D"/>
    <w:rsid w:val="001115E6"/>
    <w:rsid w:val="0012576C"/>
    <w:rsid w:val="00131AE4"/>
    <w:rsid w:val="001426B1"/>
    <w:rsid w:val="00146ACE"/>
    <w:rsid w:val="00151E7C"/>
    <w:rsid w:val="00157040"/>
    <w:rsid w:val="001746CF"/>
    <w:rsid w:val="00185AE4"/>
    <w:rsid w:val="00192C90"/>
    <w:rsid w:val="001C4436"/>
    <w:rsid w:val="002011FC"/>
    <w:rsid w:val="00216053"/>
    <w:rsid w:val="00217C5E"/>
    <w:rsid w:val="002210EF"/>
    <w:rsid w:val="002262EB"/>
    <w:rsid w:val="002313CE"/>
    <w:rsid w:val="00262DAD"/>
    <w:rsid w:val="00263491"/>
    <w:rsid w:val="00273488"/>
    <w:rsid w:val="002C5100"/>
    <w:rsid w:val="002C54C4"/>
    <w:rsid w:val="002D5B97"/>
    <w:rsid w:val="00324106"/>
    <w:rsid w:val="003272A7"/>
    <w:rsid w:val="00337658"/>
    <w:rsid w:val="003417CA"/>
    <w:rsid w:val="00365423"/>
    <w:rsid w:val="00366183"/>
    <w:rsid w:val="00371693"/>
    <w:rsid w:val="003A2E63"/>
    <w:rsid w:val="003A6BCC"/>
    <w:rsid w:val="003A7587"/>
    <w:rsid w:val="003B446D"/>
    <w:rsid w:val="003B6AFC"/>
    <w:rsid w:val="003D358A"/>
    <w:rsid w:val="003E6F52"/>
    <w:rsid w:val="003F431F"/>
    <w:rsid w:val="0041199D"/>
    <w:rsid w:val="004157B4"/>
    <w:rsid w:val="0041777E"/>
    <w:rsid w:val="00435A91"/>
    <w:rsid w:val="00441AE7"/>
    <w:rsid w:val="00442EF6"/>
    <w:rsid w:val="00452FF5"/>
    <w:rsid w:val="0047313D"/>
    <w:rsid w:val="004807AD"/>
    <w:rsid w:val="00483ED2"/>
    <w:rsid w:val="0048428D"/>
    <w:rsid w:val="004A6BC1"/>
    <w:rsid w:val="004A7F14"/>
    <w:rsid w:val="004B77E7"/>
    <w:rsid w:val="004E2A19"/>
    <w:rsid w:val="004F39FF"/>
    <w:rsid w:val="00514A99"/>
    <w:rsid w:val="0054314F"/>
    <w:rsid w:val="005510DB"/>
    <w:rsid w:val="00576672"/>
    <w:rsid w:val="0057679E"/>
    <w:rsid w:val="005C675C"/>
    <w:rsid w:val="005C6C6A"/>
    <w:rsid w:val="005E0661"/>
    <w:rsid w:val="005E15AB"/>
    <w:rsid w:val="005F6203"/>
    <w:rsid w:val="00622B56"/>
    <w:rsid w:val="00633789"/>
    <w:rsid w:val="0066120A"/>
    <w:rsid w:val="00671339"/>
    <w:rsid w:val="00672778"/>
    <w:rsid w:val="006815E5"/>
    <w:rsid w:val="00692C90"/>
    <w:rsid w:val="006E067B"/>
    <w:rsid w:val="00702101"/>
    <w:rsid w:val="0070321E"/>
    <w:rsid w:val="00785830"/>
    <w:rsid w:val="007B2343"/>
    <w:rsid w:val="007B3B78"/>
    <w:rsid w:val="007D3D84"/>
    <w:rsid w:val="007E5C5E"/>
    <w:rsid w:val="00800F89"/>
    <w:rsid w:val="00810DF7"/>
    <w:rsid w:val="00822C17"/>
    <w:rsid w:val="00825E1B"/>
    <w:rsid w:val="00826220"/>
    <w:rsid w:val="008701BE"/>
    <w:rsid w:val="00875FAA"/>
    <w:rsid w:val="0088322F"/>
    <w:rsid w:val="0088571C"/>
    <w:rsid w:val="00897050"/>
    <w:rsid w:val="008A7FA2"/>
    <w:rsid w:val="008B6504"/>
    <w:rsid w:val="008E0695"/>
    <w:rsid w:val="008F5C33"/>
    <w:rsid w:val="0095449F"/>
    <w:rsid w:val="009544BB"/>
    <w:rsid w:val="00955FDF"/>
    <w:rsid w:val="0096137D"/>
    <w:rsid w:val="009657C5"/>
    <w:rsid w:val="009717BE"/>
    <w:rsid w:val="009C2178"/>
    <w:rsid w:val="009F5242"/>
    <w:rsid w:val="00A3103E"/>
    <w:rsid w:val="00A43D12"/>
    <w:rsid w:val="00A55B79"/>
    <w:rsid w:val="00A56FC3"/>
    <w:rsid w:val="00A72A44"/>
    <w:rsid w:val="00A732F0"/>
    <w:rsid w:val="00A77C32"/>
    <w:rsid w:val="00A81671"/>
    <w:rsid w:val="00A86835"/>
    <w:rsid w:val="00A95A2A"/>
    <w:rsid w:val="00AA3010"/>
    <w:rsid w:val="00AC0229"/>
    <w:rsid w:val="00AD133F"/>
    <w:rsid w:val="00AD7BB6"/>
    <w:rsid w:val="00AF513E"/>
    <w:rsid w:val="00B01FD1"/>
    <w:rsid w:val="00B04512"/>
    <w:rsid w:val="00B418D4"/>
    <w:rsid w:val="00B437CD"/>
    <w:rsid w:val="00B45D9F"/>
    <w:rsid w:val="00B704A9"/>
    <w:rsid w:val="00BA74E2"/>
    <w:rsid w:val="00C0046D"/>
    <w:rsid w:val="00C010DA"/>
    <w:rsid w:val="00C07C26"/>
    <w:rsid w:val="00C131A1"/>
    <w:rsid w:val="00C15009"/>
    <w:rsid w:val="00C170E9"/>
    <w:rsid w:val="00C210BA"/>
    <w:rsid w:val="00C212B7"/>
    <w:rsid w:val="00C24CEC"/>
    <w:rsid w:val="00C30C06"/>
    <w:rsid w:val="00C36AE9"/>
    <w:rsid w:val="00C44423"/>
    <w:rsid w:val="00C7776D"/>
    <w:rsid w:val="00C803B0"/>
    <w:rsid w:val="00C8393A"/>
    <w:rsid w:val="00C9349A"/>
    <w:rsid w:val="00CA6A2E"/>
    <w:rsid w:val="00CD65DE"/>
    <w:rsid w:val="00CE4DF2"/>
    <w:rsid w:val="00D24E6A"/>
    <w:rsid w:val="00D40728"/>
    <w:rsid w:val="00D673AC"/>
    <w:rsid w:val="00DB7A82"/>
    <w:rsid w:val="00DD5397"/>
    <w:rsid w:val="00DE38BC"/>
    <w:rsid w:val="00DE5444"/>
    <w:rsid w:val="00E2789C"/>
    <w:rsid w:val="00E44DEF"/>
    <w:rsid w:val="00E60F3B"/>
    <w:rsid w:val="00E77FCE"/>
    <w:rsid w:val="00EB18F4"/>
    <w:rsid w:val="00EB6495"/>
    <w:rsid w:val="00ED02BA"/>
    <w:rsid w:val="00ED4B35"/>
    <w:rsid w:val="00EE0C83"/>
    <w:rsid w:val="00F1014B"/>
    <w:rsid w:val="00F11644"/>
    <w:rsid w:val="00F221DE"/>
    <w:rsid w:val="00F31EAE"/>
    <w:rsid w:val="00F418E7"/>
    <w:rsid w:val="00F42163"/>
    <w:rsid w:val="00F45965"/>
    <w:rsid w:val="00F46F92"/>
    <w:rsid w:val="00F51F52"/>
    <w:rsid w:val="00F5539B"/>
    <w:rsid w:val="00F6050E"/>
    <w:rsid w:val="00F769B3"/>
    <w:rsid w:val="00F836BE"/>
    <w:rsid w:val="00FA0631"/>
    <w:rsid w:val="00FA39D3"/>
    <w:rsid w:val="00FA4F86"/>
    <w:rsid w:val="00FA5B6D"/>
    <w:rsid w:val="00FB2D19"/>
    <w:rsid w:val="00FB6EB4"/>
    <w:rsid w:val="00FB7048"/>
    <w:rsid w:val="00FC1267"/>
    <w:rsid w:val="00FC3A12"/>
    <w:rsid w:val="00FE631A"/>
    <w:rsid w:val="00FF27B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944B4FFB-DA7D-4F2A-A121-FDE82FA9B4B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48428D"/>
    <w:rPr>
      <w:rFonts w:ascii="Times New Roman" w:eastAsia="Times New Roman" w:hAnsi="Times New Roman"/>
      <w:sz w:val="24"/>
      <w:szCs w:val="24"/>
    </w:rPr>
  </w:style>
  <w:style w:type="paragraph" w:styleId="Heading2">
    <w:name w:val="heading 2"/>
    <w:basedOn w:val="Normal"/>
    <w:link w:val="Heading2Char"/>
    <w:uiPriority w:val="9"/>
    <w:qFormat/>
    <w:rsid w:val="0048428D"/>
    <w:pPr>
      <w:spacing w:before="100" w:beforeAutospacing="1" w:after="100" w:afterAutospacing="1"/>
      <w:outlineLvl w:val="1"/>
    </w:pPr>
    <w:rPr>
      <w:b/>
      <w:bCs/>
      <w:sz w:val="36"/>
      <w:szCs w:val="3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2Char">
    <w:name w:val="Heading 2 Char"/>
    <w:basedOn w:val="DefaultParagraphFont"/>
    <w:link w:val="Heading2"/>
    <w:uiPriority w:val="9"/>
    <w:rsid w:val="0048428D"/>
    <w:rPr>
      <w:rFonts w:ascii="Times New Roman" w:eastAsia="Times New Roman" w:hAnsi="Times New Roman" w:cs="Times New Roman"/>
      <w:b/>
      <w:bCs/>
      <w:sz w:val="36"/>
      <w:szCs w:val="36"/>
    </w:rPr>
  </w:style>
  <w:style w:type="paragraph" w:styleId="ListParagraph">
    <w:name w:val="List Paragraph"/>
    <w:basedOn w:val="Normal"/>
    <w:uiPriority w:val="34"/>
    <w:qFormat/>
    <w:rsid w:val="00FA5B6D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2C5100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9C2178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9C2178"/>
    <w:rPr>
      <w:rFonts w:ascii="Times New Roman" w:eastAsia="Times New Roman" w:hAnsi="Times New Roman"/>
      <w:sz w:val="24"/>
      <w:szCs w:val="24"/>
    </w:rPr>
  </w:style>
  <w:style w:type="paragraph" w:styleId="Footer">
    <w:name w:val="footer"/>
    <w:basedOn w:val="Normal"/>
    <w:link w:val="FooterChar"/>
    <w:uiPriority w:val="99"/>
    <w:unhideWhenUsed/>
    <w:rsid w:val="009C2178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9C2178"/>
    <w:rPr>
      <w:rFonts w:ascii="Times New Roman" w:eastAsia="Times New Roman" w:hAnsi="Times New Roman"/>
      <w:sz w:val="24"/>
      <w:szCs w:val="24"/>
    </w:rPr>
  </w:style>
  <w:style w:type="paragraph" w:customStyle="1" w:styleId="Default">
    <w:name w:val="Default"/>
    <w:rsid w:val="00A81671"/>
    <w:pPr>
      <w:autoSpaceDE w:val="0"/>
      <w:autoSpaceDN w:val="0"/>
      <w:adjustRightInd w:val="0"/>
    </w:pPr>
    <w:rPr>
      <w:rFonts w:cs="Calibri"/>
      <w:color w:val="000000"/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25E1B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25E1B"/>
    <w:rPr>
      <w:rFonts w:ascii="Segoe UI" w:eastAsia="Times New Roman" w:hAnsi="Segoe UI" w:cs="Segoe UI"/>
      <w:sz w:val="18"/>
      <w:szCs w:val="18"/>
    </w:rPr>
  </w:style>
  <w:style w:type="character" w:styleId="Emphasis">
    <w:name w:val="Emphasis"/>
    <w:basedOn w:val="DefaultParagraphFont"/>
    <w:uiPriority w:val="20"/>
    <w:qFormat/>
    <w:rsid w:val="0088322F"/>
    <w:rPr>
      <w:i/>
      <w:iCs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3833348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20553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8472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nuamah12322@gmail.com" TargetMode="External"/><Relationship Id="rId13" Type="http://schemas.openxmlformats.org/officeDocument/2006/relationships/hyperlink" Target="mailto:drdrbour@gmail.com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yperlink" Target="mailto:princeosei2@hotmail.com" TargetMode="Externa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mailto:drdrbour@gmail.com" TargetMode="Externa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hyperlink" Target="mailto:princeosei2@hotmail.com" TargetMode="External"/><Relationship Id="rId4" Type="http://schemas.openxmlformats.org/officeDocument/2006/relationships/settings" Target="settings.xml"/><Relationship Id="rId9" Type="http://schemas.openxmlformats.org/officeDocument/2006/relationships/hyperlink" Target="mailto:nuamah12322@gmail.com" TargetMode="External"/><Relationship Id="rId14" Type="http://schemas.openxmlformats.org/officeDocument/2006/relationships/fontTable" Target="fontTable.xml"/></Relationships>
</file>

<file path=word/_rels/numbering.xml.rels><?xml version="1.0" encoding="UTF-8" standalone="yes"?>
<Relationships xmlns="http://schemas.openxmlformats.org/package/2006/relationships"><Relationship Id="rId1" Type="http://schemas.openxmlformats.org/officeDocument/2006/relationships/image" Target="media/image1.gif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83D9D0A3-4223-4C47-B6B1-C290DF8A24C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3</Pages>
  <Words>13</Words>
  <Characters>79</Characters>
  <Application>Microsoft Office Word</Application>
  <DocSecurity>0</DocSecurity>
  <Lines>1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91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Verberk</dc:creator>
  <cp:lastModifiedBy>Admin</cp:lastModifiedBy>
  <cp:revision>2</cp:revision>
  <cp:lastPrinted>2018-12-16T14:42:00Z</cp:lastPrinted>
  <dcterms:created xsi:type="dcterms:W3CDTF">2021-03-04T06:21:00Z</dcterms:created>
  <dcterms:modified xsi:type="dcterms:W3CDTF">2021-03-04T06:21:00Z</dcterms:modified>
</cp:coreProperties>
</file>